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"/>
        <w:tblW w:w="11014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507"/>
        <w:gridCol w:w="5507"/>
      </w:tblGrid>
      <w:tr w:rsidR="00633D91" w:rsidRPr="003B45BC" w14:paraId="5CE78CCF" w14:textId="77777777" w:rsidTr="00641830">
        <w:trPr>
          <w:trHeight w:val="456"/>
        </w:trPr>
        <w:tc>
          <w:tcPr>
            <w:tcW w:w="5507" w:type="dxa"/>
          </w:tcPr>
          <w:p w14:paraId="5676022C" w14:textId="4CEBD697" w:rsidR="00633D91" w:rsidRPr="003B45BC" w:rsidRDefault="00D526F1" w:rsidP="008F2B67">
            <w:pPr>
              <w:pStyle w:val="Heading4"/>
              <w:keepNext w:val="0"/>
              <w:keepLines w:val="0"/>
              <w:spacing w:before="0" w:after="0"/>
              <w:jc w:val="both"/>
              <w:rPr>
                <w:rFonts w:ascii="Franklin Gothic Book" w:eastAsia="Helvetica Neue" w:hAnsi="Franklin Gothic Book" w:cs="Helvetica Neue"/>
                <w:bCs/>
                <w:color w:val="3C78D8"/>
                <w:sz w:val="44"/>
                <w:szCs w:val="44"/>
                <w:lang w:val="en-GB"/>
              </w:rPr>
            </w:pPr>
            <w:bookmarkStart w:id="0" w:name="_Hlk169766806"/>
            <w:r w:rsidRPr="003B45BC">
              <w:rPr>
                <w:rFonts w:ascii="Franklin Gothic Book" w:eastAsia="Helvetica Neue" w:hAnsi="Franklin Gothic Book" w:cs="Helvetica Neue"/>
                <w:bCs/>
                <w:color w:val="3C78D8"/>
                <w:sz w:val="44"/>
                <w:szCs w:val="44"/>
                <w:lang w:val="en-GB"/>
              </w:rPr>
              <w:t xml:space="preserve">Dhananjay Tewari </w:t>
            </w:r>
            <w:bookmarkEnd w:id="0"/>
          </w:p>
        </w:tc>
        <w:tc>
          <w:tcPr>
            <w:tcW w:w="5507" w:type="dxa"/>
          </w:tcPr>
          <w:p w14:paraId="083E327F" w14:textId="231445EB" w:rsidR="00633D91" w:rsidRPr="003B45BC" w:rsidRDefault="00000000" w:rsidP="008F2B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Franklin Gothic Book" w:eastAsia="Helvetica Neue" w:hAnsi="Franklin Gothic Book" w:cs="Helvetica Neue"/>
                <w:color w:val="0070C0"/>
                <w:sz w:val="20"/>
                <w:szCs w:val="20"/>
                <w:lang w:val="en-GB"/>
              </w:rPr>
            </w:pPr>
            <w:hyperlink r:id="rId8" w:history="1">
              <w:r w:rsidR="00EE115C" w:rsidRPr="003B45BC">
                <w:rPr>
                  <w:rStyle w:val="Hyperlink"/>
                  <w:rFonts w:ascii="Franklin Gothic Book" w:hAnsi="Franklin Gothic Book"/>
                  <w:lang w:val="en-GB"/>
                </w:rPr>
                <w:t>dhannanjaytewari900@gmail.com</w:t>
              </w:r>
            </w:hyperlink>
            <w:r w:rsidR="00EE115C" w:rsidRPr="003B45BC">
              <w:rPr>
                <w:rFonts w:ascii="Franklin Gothic Book" w:hAnsi="Franklin Gothic Book"/>
                <w:lang w:val="en-GB"/>
              </w:rPr>
              <w:t xml:space="preserve"> </w:t>
            </w:r>
            <w:r w:rsidR="00816C61" w:rsidRPr="003B45BC">
              <w:rPr>
                <w:rFonts w:ascii="Franklin Gothic Book" w:eastAsia="Helvetica Neue" w:hAnsi="Franklin Gothic Book" w:cs="Helvetica Neue"/>
                <w:color w:val="0070C0"/>
                <w:sz w:val="20"/>
                <w:szCs w:val="20"/>
                <w:lang w:val="en-GB"/>
              </w:rPr>
              <w:t xml:space="preserve">• </w:t>
            </w:r>
            <w:r w:rsidR="00DF51A1" w:rsidRPr="003B45BC">
              <w:rPr>
                <w:rFonts w:ascii="Franklin Gothic Book" w:eastAsia="Helvetica Neue" w:hAnsi="Franklin Gothic Book" w:cs="Helvetica Neue"/>
                <w:color w:val="0070C0"/>
                <w:sz w:val="20"/>
                <w:szCs w:val="20"/>
                <w:lang w:val="en-GB"/>
              </w:rPr>
              <w:t>+</w:t>
            </w:r>
            <w:r w:rsidR="00004890" w:rsidRPr="003B45BC">
              <w:rPr>
                <w:rFonts w:ascii="Franklin Gothic Book" w:eastAsia="Helvetica Neue" w:hAnsi="Franklin Gothic Book" w:cs="Helvetica Neue"/>
                <w:color w:val="0070C0"/>
                <w:sz w:val="20"/>
                <w:szCs w:val="20"/>
                <w:lang w:val="en-GB"/>
              </w:rPr>
              <w:t>447435435730</w:t>
            </w:r>
          </w:p>
          <w:p w14:paraId="5523E3D0" w14:textId="72B61907" w:rsidR="00633D91" w:rsidRPr="003B45BC" w:rsidRDefault="00000000" w:rsidP="008F2B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Franklin Gothic Book" w:eastAsia="Helvetica Neue" w:hAnsi="Franklin Gothic Book" w:cs="Helvetica Neue"/>
                <w:color w:val="0070C0"/>
                <w:sz w:val="20"/>
                <w:szCs w:val="20"/>
                <w:lang w:val="en-GB"/>
              </w:rPr>
            </w:pPr>
            <w:hyperlink r:id="rId9" w:history="1">
              <w:r w:rsidR="00B022CE" w:rsidRPr="003B45BC">
                <w:rPr>
                  <w:rStyle w:val="Hyperlink"/>
                  <w:rFonts w:ascii="Franklin Gothic Book" w:eastAsia="Helvetica Neue" w:hAnsi="Franklin Gothic Book" w:cs="Helvetica Neue"/>
                  <w:sz w:val="20"/>
                  <w:szCs w:val="20"/>
                  <w:lang w:val="en-GB"/>
                </w:rPr>
                <w:t>LinkedIn</w:t>
              </w:r>
            </w:hyperlink>
            <w:r w:rsidR="00AC0C7C" w:rsidRPr="003B45BC">
              <w:rPr>
                <w:rFonts w:ascii="Franklin Gothic Book" w:eastAsia="Helvetica Neue" w:hAnsi="Franklin Gothic Book" w:cs="Helvetica Neue"/>
                <w:color w:val="0070C0"/>
                <w:sz w:val="20"/>
                <w:szCs w:val="20"/>
                <w:lang w:val="en-GB"/>
              </w:rPr>
              <w:t xml:space="preserve"> </w:t>
            </w:r>
            <w:r w:rsidR="00816C61" w:rsidRPr="003B45BC">
              <w:rPr>
                <w:rFonts w:ascii="Franklin Gothic Book" w:eastAsia="Helvetica Neue" w:hAnsi="Franklin Gothic Book" w:cs="Helvetica Neue"/>
                <w:color w:val="0070C0"/>
                <w:sz w:val="20"/>
                <w:szCs w:val="20"/>
                <w:lang w:val="en-GB"/>
              </w:rPr>
              <w:t xml:space="preserve">• </w:t>
            </w:r>
            <w:r w:rsidR="006D3353" w:rsidRPr="003B45BC">
              <w:rPr>
                <w:rFonts w:ascii="Franklin Gothic Book" w:eastAsia="Helvetica Neue" w:hAnsi="Franklin Gothic Book" w:cs="Helvetica Neue"/>
                <w:color w:val="0070C0"/>
                <w:sz w:val="20"/>
                <w:szCs w:val="20"/>
                <w:lang w:val="en-GB"/>
              </w:rPr>
              <w:t>Southampton</w:t>
            </w:r>
            <w:r w:rsidR="000824A3" w:rsidRPr="003B45BC">
              <w:rPr>
                <w:rFonts w:ascii="Franklin Gothic Book" w:eastAsia="Helvetica Neue" w:hAnsi="Franklin Gothic Book" w:cs="Helvetica Neue"/>
                <w:color w:val="0070C0"/>
                <w:sz w:val="20"/>
                <w:szCs w:val="20"/>
                <w:lang w:val="en-GB"/>
              </w:rPr>
              <w:t xml:space="preserve">, United </w:t>
            </w:r>
            <w:r w:rsidR="00F05E9C" w:rsidRPr="003B45BC">
              <w:rPr>
                <w:rFonts w:ascii="Franklin Gothic Book" w:eastAsia="Helvetica Neue" w:hAnsi="Franklin Gothic Book" w:cs="Helvetica Neue"/>
                <w:color w:val="0070C0"/>
                <w:sz w:val="20"/>
                <w:szCs w:val="20"/>
                <w:lang w:val="en-GB"/>
              </w:rPr>
              <w:t>Kingdom</w:t>
            </w:r>
          </w:p>
        </w:tc>
      </w:tr>
    </w:tbl>
    <w:p w14:paraId="468C6469" w14:textId="77777777" w:rsidR="00E141F2" w:rsidRPr="003B45BC" w:rsidRDefault="00E141F2" w:rsidP="00567131">
      <w:pPr>
        <w:pBdr>
          <w:top w:val="nil"/>
          <w:left w:val="nil"/>
          <w:bottom w:val="nil"/>
          <w:right w:val="nil"/>
          <w:between w:val="nil"/>
        </w:pBdr>
        <w:spacing w:before="240" w:after="120"/>
        <w:jc w:val="center"/>
        <w:rPr>
          <w:rFonts w:ascii="Franklin Gothic Book" w:eastAsia="Helvetica Neue" w:hAnsi="Franklin Gothic Book" w:cs="Helvetica Neue"/>
          <w:b/>
          <w:bCs/>
          <w:color w:val="3C78D8"/>
          <w:sz w:val="28"/>
          <w:szCs w:val="28"/>
          <w:lang w:val="en-GB"/>
        </w:rPr>
      </w:pPr>
      <w:r w:rsidRPr="003B45BC">
        <w:rPr>
          <w:rFonts w:ascii="Franklin Gothic Book" w:eastAsia="Helvetica Neue" w:hAnsi="Franklin Gothic Book" w:cs="Helvetica Neue"/>
          <w:b/>
          <w:bCs/>
          <w:color w:val="3C78D8"/>
          <w:sz w:val="28"/>
          <w:szCs w:val="28"/>
          <w:lang w:val="en-GB"/>
        </w:rPr>
        <w:t>Qualifications Summary</w:t>
      </w:r>
    </w:p>
    <w:p w14:paraId="2F0932A6" w14:textId="72996D26" w:rsidR="000478DF" w:rsidRPr="003B45BC" w:rsidRDefault="004C08B5" w:rsidP="008F2B6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Franklin Gothic Book" w:eastAsia="Helvetica Neue" w:hAnsi="Franklin Gothic Book" w:cs="Helvetica Neue"/>
          <w:i/>
          <w:color w:val="282828"/>
          <w:sz w:val="20"/>
          <w:szCs w:val="20"/>
          <w:lang w:val="en-GB"/>
        </w:rPr>
      </w:pPr>
      <w:r w:rsidRPr="003B45BC">
        <w:rPr>
          <w:rFonts w:ascii="Franklin Gothic Book" w:eastAsia="Helvetica Neue" w:hAnsi="Franklin Gothic Book" w:cs="Helvetica Neue"/>
          <w:i/>
          <w:color w:val="282828"/>
          <w:sz w:val="20"/>
          <w:szCs w:val="20"/>
          <w:lang w:val="en-GB"/>
        </w:rPr>
        <w:t xml:space="preserve">Tech-savvy and detail-focused </w:t>
      </w:r>
      <w:r w:rsidR="00257883">
        <w:rPr>
          <w:rFonts w:ascii="Franklin Gothic Book" w:eastAsia="Helvetica Neue" w:hAnsi="Franklin Gothic Book" w:cs="Helvetica Neue"/>
          <w:i/>
          <w:color w:val="282828"/>
          <w:sz w:val="20"/>
          <w:szCs w:val="20"/>
          <w:lang w:val="en-GB"/>
        </w:rPr>
        <w:t>individu</w:t>
      </w:r>
      <w:r w:rsidRPr="003B45BC">
        <w:rPr>
          <w:rFonts w:ascii="Franklin Gothic Book" w:eastAsia="Helvetica Neue" w:hAnsi="Franklin Gothic Book" w:cs="Helvetica Neue"/>
          <w:i/>
          <w:color w:val="282828"/>
          <w:sz w:val="20"/>
          <w:szCs w:val="20"/>
          <w:lang w:val="en-GB"/>
        </w:rPr>
        <w:t xml:space="preserve">al with </w:t>
      </w:r>
      <w:r w:rsidR="00F62DF2">
        <w:rPr>
          <w:rFonts w:ascii="Franklin Gothic Book" w:eastAsia="Helvetica Neue" w:hAnsi="Franklin Gothic Book" w:cs="Helvetica Neue"/>
          <w:b/>
          <w:bCs/>
          <w:i/>
          <w:color w:val="282828"/>
          <w:sz w:val="20"/>
          <w:szCs w:val="20"/>
          <w:lang w:val="en-GB"/>
        </w:rPr>
        <w:t>RECENTLY GRADUATED</w:t>
      </w:r>
      <w:r w:rsidR="002A2AE8" w:rsidRPr="003B45BC">
        <w:rPr>
          <w:rFonts w:ascii="Franklin Gothic Book" w:eastAsia="Helvetica Neue" w:hAnsi="Franklin Gothic Book" w:cs="Helvetica Neue"/>
          <w:i/>
          <w:color w:val="282828"/>
          <w:sz w:val="20"/>
          <w:szCs w:val="20"/>
          <w:lang w:val="en-GB"/>
        </w:rPr>
        <w:t xml:space="preserve"> </w:t>
      </w:r>
      <w:r w:rsidR="00DC0465" w:rsidRPr="003B45BC">
        <w:rPr>
          <w:rFonts w:ascii="Franklin Gothic Book" w:eastAsia="Helvetica Neue" w:hAnsi="Franklin Gothic Book" w:cs="Helvetica Neue"/>
          <w:b/>
          <w:bCs/>
          <w:i/>
          <w:color w:val="282828"/>
          <w:sz w:val="20"/>
          <w:szCs w:val="20"/>
          <w:lang w:val="en-GB"/>
        </w:rPr>
        <w:t>Bachelor’s</w:t>
      </w:r>
      <w:r w:rsidR="007C48A6" w:rsidRPr="003B45BC">
        <w:rPr>
          <w:rFonts w:ascii="Franklin Gothic Book" w:eastAsia="Helvetica Neue" w:hAnsi="Franklin Gothic Book" w:cs="Helvetica Neue"/>
          <w:b/>
          <w:bCs/>
          <w:i/>
          <w:color w:val="282828"/>
          <w:sz w:val="20"/>
          <w:szCs w:val="20"/>
          <w:lang w:val="en-GB"/>
        </w:rPr>
        <w:t xml:space="preserve"> </w:t>
      </w:r>
      <w:r w:rsidR="00D30FD8" w:rsidRPr="003B45BC">
        <w:rPr>
          <w:rFonts w:ascii="Franklin Gothic Book" w:eastAsia="Helvetica Neue" w:hAnsi="Franklin Gothic Book" w:cs="Helvetica Neue"/>
          <w:b/>
          <w:bCs/>
          <w:i/>
          <w:color w:val="282828"/>
          <w:sz w:val="20"/>
          <w:szCs w:val="20"/>
          <w:lang w:val="en-GB"/>
        </w:rPr>
        <w:t xml:space="preserve">degree </w:t>
      </w:r>
      <w:r w:rsidR="003C22E0" w:rsidRPr="003B45BC">
        <w:rPr>
          <w:rFonts w:ascii="Franklin Gothic Book" w:eastAsia="Helvetica Neue" w:hAnsi="Franklin Gothic Book" w:cs="Helvetica Neue"/>
          <w:b/>
          <w:bCs/>
          <w:i/>
          <w:color w:val="282828"/>
          <w:sz w:val="20"/>
          <w:szCs w:val="20"/>
          <w:lang w:val="en-GB"/>
        </w:rPr>
        <w:t>in Computer Science</w:t>
      </w:r>
      <w:r w:rsidRPr="003B45BC">
        <w:rPr>
          <w:rFonts w:ascii="Franklin Gothic Book" w:eastAsia="Helvetica Neue" w:hAnsi="Franklin Gothic Book" w:cs="Helvetica Neue"/>
          <w:i/>
          <w:color w:val="282828"/>
          <w:sz w:val="20"/>
          <w:szCs w:val="20"/>
          <w:lang w:val="en-GB"/>
        </w:rPr>
        <w:t>; fully committed to utili</w:t>
      </w:r>
      <w:r w:rsidR="00EA213D" w:rsidRPr="003B45BC">
        <w:rPr>
          <w:rFonts w:ascii="Franklin Gothic Book" w:eastAsia="Helvetica Neue" w:hAnsi="Franklin Gothic Book" w:cs="Helvetica Neue"/>
          <w:i/>
          <w:color w:val="282828"/>
          <w:sz w:val="20"/>
          <w:szCs w:val="20"/>
          <w:lang w:val="en-GB"/>
        </w:rPr>
        <w:t>s</w:t>
      </w:r>
      <w:r w:rsidRPr="003B45BC">
        <w:rPr>
          <w:rFonts w:ascii="Franklin Gothic Book" w:eastAsia="Helvetica Neue" w:hAnsi="Franklin Gothic Book" w:cs="Helvetica Neue"/>
          <w:i/>
          <w:color w:val="282828"/>
          <w:sz w:val="20"/>
          <w:szCs w:val="20"/>
          <w:lang w:val="en-GB"/>
        </w:rPr>
        <w:t xml:space="preserve">ing academic knowledge and improving overall </w:t>
      </w:r>
      <w:r w:rsidR="00F30872" w:rsidRPr="003B45BC">
        <w:rPr>
          <w:rFonts w:ascii="Franklin Gothic Book" w:eastAsia="Helvetica Neue" w:hAnsi="Franklin Gothic Book" w:cs="Helvetica Neue"/>
          <w:i/>
          <w:color w:val="282828"/>
          <w:sz w:val="20"/>
          <w:szCs w:val="20"/>
          <w:lang w:val="en-GB"/>
        </w:rPr>
        <w:t xml:space="preserve">software </w:t>
      </w:r>
      <w:r w:rsidRPr="003B45BC">
        <w:rPr>
          <w:rFonts w:ascii="Franklin Gothic Book" w:eastAsia="Helvetica Neue" w:hAnsi="Franklin Gothic Book" w:cs="Helvetica Neue"/>
          <w:i/>
          <w:color w:val="282828"/>
          <w:sz w:val="20"/>
          <w:szCs w:val="20"/>
          <w:lang w:val="en-GB"/>
        </w:rPr>
        <w:t>solution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687"/>
        <w:gridCol w:w="5689"/>
      </w:tblGrid>
      <w:tr w:rsidR="00E141F2" w:rsidRPr="003B45BC" w14:paraId="6E8D1890" w14:textId="77777777" w:rsidTr="00F5740C">
        <w:tc>
          <w:tcPr>
            <w:tcW w:w="5399" w:type="dxa"/>
          </w:tcPr>
          <w:p w14:paraId="2B94B62B" w14:textId="67F844CE" w:rsidR="00E141F2" w:rsidRPr="008F2B67" w:rsidRDefault="00B5421E" w:rsidP="00567131">
            <w:pPr>
              <w:pStyle w:val="SectionHeading"/>
              <w:spacing w:before="120" w:after="120"/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</w:pPr>
            <w:bookmarkStart w:id="1" w:name="_Hlk169766906"/>
            <w:r w:rsidRPr="008F2B67"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  <w:t>Software</w:t>
            </w:r>
            <w:r w:rsidR="008D34C6" w:rsidRPr="008F2B67"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  <w:t>/</w:t>
            </w:r>
            <w:r w:rsidR="00302947" w:rsidRPr="008F2B67"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  <w:t xml:space="preserve">Web Application Development </w:t>
            </w:r>
            <w:r w:rsidRPr="008F2B67"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  <w:t>&amp; Engineer</w:t>
            </w:r>
            <w:r w:rsidR="00B57CB9" w:rsidRPr="008F2B67"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  <w:t>ing</w:t>
            </w:r>
          </w:p>
          <w:bookmarkEnd w:id="1"/>
          <w:p w14:paraId="26D03D56" w14:textId="7BB7A677" w:rsidR="009B5EC8" w:rsidRPr="003B45BC" w:rsidRDefault="00664241" w:rsidP="00C1622F">
            <w:pPr>
              <w:pStyle w:val="AoEBullet"/>
              <w:numPr>
                <w:ilvl w:val="0"/>
                <w:numId w:val="20"/>
              </w:numPr>
              <w:spacing w:before="60"/>
              <w:ind w:left="240" w:hanging="240"/>
              <w:jc w:val="both"/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</w:pPr>
            <w:r w:rsidRPr="003B45BC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 xml:space="preserve">Capable of </w:t>
            </w:r>
            <w:r w:rsidR="00D86A0E" w:rsidRPr="003B45BC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 xml:space="preserve">solving coding challenges and </w:t>
            </w:r>
            <w:r w:rsidRPr="003B45BC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 xml:space="preserve">creating new user-facing experiences, web applications, </w:t>
            </w:r>
            <w:r w:rsidR="009B0EA7" w:rsidRPr="003B45BC">
              <w:rPr>
                <w:rFonts w:ascii="Franklin Gothic Book" w:eastAsia="Helvetica Neue" w:hAnsi="Franklin Gothic Book" w:cs="Helvetica Neue"/>
                <w:iCs/>
                <w:color w:val="282828"/>
              </w:rPr>
              <w:t xml:space="preserve">dashboards, </w:t>
            </w:r>
            <w:r w:rsidRPr="003B45BC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 xml:space="preserve">and </w:t>
            </w:r>
            <w:r w:rsidR="006F1C57" w:rsidRPr="003B45BC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>back-end</w:t>
            </w:r>
            <w:r w:rsidRPr="003B45BC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 xml:space="preserve"> services using different technologies</w:t>
            </w:r>
            <w:r w:rsidR="00417896" w:rsidRPr="003B45BC">
              <w:rPr>
                <w:rFonts w:ascii="Franklin Gothic Book" w:eastAsia="Helvetica Neue" w:hAnsi="Franklin Gothic Book" w:cs="Helvetica Neue"/>
                <w:iCs/>
                <w:color w:val="282828"/>
              </w:rPr>
              <w:t>.</w:t>
            </w:r>
          </w:p>
          <w:p w14:paraId="767B23A7" w14:textId="7D781FA8" w:rsidR="00E141F2" w:rsidRPr="008F2B67" w:rsidRDefault="008D59FF" w:rsidP="00567131">
            <w:pPr>
              <w:pStyle w:val="SectionHeading"/>
              <w:spacing w:before="120" w:after="120"/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</w:pPr>
            <w:bookmarkStart w:id="2" w:name="_Hlk169767029"/>
            <w:r w:rsidRPr="008F2B67"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  <w:t>Algorithms</w:t>
            </w:r>
            <w:r w:rsidR="00632958" w:rsidRPr="008F2B67"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  <w:t xml:space="preserve">, </w:t>
            </w:r>
            <w:r w:rsidR="00611DBB" w:rsidRPr="008F2B67"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  <w:t>Databases</w:t>
            </w:r>
            <w:r w:rsidR="00E64961" w:rsidRPr="008F2B67"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  <w:t>,</w:t>
            </w:r>
            <w:r w:rsidR="00611DBB" w:rsidRPr="008F2B67"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  <w:t xml:space="preserve"> &amp; </w:t>
            </w:r>
            <w:r w:rsidR="001C0B81" w:rsidRPr="008F2B67"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  <w:t>Data</w:t>
            </w:r>
            <w:r w:rsidR="009D64E2" w:rsidRPr="008F2B67"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  <w:t>-re</w:t>
            </w:r>
            <w:r w:rsidR="001C0B81" w:rsidRPr="008F2B67"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  <w:t>structur</w:t>
            </w:r>
            <w:r w:rsidR="00BC0B39" w:rsidRPr="008F2B67"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  <w:t>ing</w:t>
            </w:r>
          </w:p>
          <w:bookmarkEnd w:id="2"/>
          <w:p w14:paraId="25997187" w14:textId="2CD36BF9" w:rsidR="00D5480E" w:rsidRPr="003B45BC" w:rsidRDefault="00FC6611" w:rsidP="004840A7">
            <w:pPr>
              <w:pStyle w:val="AoEBullet"/>
              <w:numPr>
                <w:ilvl w:val="0"/>
                <w:numId w:val="20"/>
              </w:numPr>
              <w:jc w:val="both"/>
              <w:rPr>
                <w:rFonts w:ascii="Franklin Gothic Book" w:hAnsi="Franklin Gothic Book"/>
                <w:color w:val="000000" w:themeColor="text1"/>
                <w:lang w:val="en-GB"/>
              </w:rPr>
            </w:pPr>
            <w:r w:rsidRPr="00CE43A5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 xml:space="preserve">Innate </w:t>
            </w:r>
            <w:r w:rsidR="0002084A" w:rsidRPr="00CE43A5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 xml:space="preserve">ability </w:t>
            </w:r>
            <w:r w:rsidR="00D94250" w:rsidRPr="00CE43A5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 xml:space="preserve">to </w:t>
            </w:r>
            <w:r w:rsidR="005944AE" w:rsidRPr="00CE43A5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 xml:space="preserve">oversee </w:t>
            </w:r>
            <w:r w:rsidR="00D5480E" w:rsidRPr="00CE43A5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>model</w:t>
            </w:r>
            <w:r w:rsidR="0030093D" w:rsidRPr="00CE43A5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>ling</w:t>
            </w:r>
            <w:r w:rsidR="00D5480E" w:rsidRPr="00CE43A5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>, relational databases implementation</w:t>
            </w:r>
            <w:r w:rsidR="008A76F4" w:rsidRPr="00CE43A5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 xml:space="preserve">, </w:t>
            </w:r>
            <w:r w:rsidR="00D5480E" w:rsidRPr="00CE43A5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>and</w:t>
            </w:r>
            <w:r w:rsidR="007A4187" w:rsidRPr="00CE43A5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 xml:space="preserve"> </w:t>
            </w:r>
            <w:r w:rsidR="00D5480E" w:rsidRPr="00CE43A5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>administration</w:t>
            </w:r>
            <w:r w:rsidR="009F11B0" w:rsidRPr="00CE43A5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>,</w:t>
            </w:r>
            <w:r w:rsidR="009F11B0" w:rsidRPr="003B45BC">
              <w:rPr>
                <w:rFonts w:ascii="Franklin Gothic Book" w:hAnsi="Franklin Gothic Book"/>
                <w:color w:val="000000" w:themeColor="text1"/>
                <w:lang w:val="en-GB"/>
              </w:rPr>
              <w:t xml:space="preserve"> whilst </w:t>
            </w:r>
            <w:r w:rsidR="004E41BC" w:rsidRPr="003B45BC">
              <w:rPr>
                <w:rFonts w:ascii="Franklin Gothic Book" w:hAnsi="Franklin Gothic Book"/>
                <w:color w:val="000000" w:themeColor="text1"/>
                <w:lang w:val="en-GB"/>
              </w:rPr>
              <w:t xml:space="preserve">co-ordinating </w:t>
            </w:r>
            <w:r w:rsidR="00D5480E" w:rsidRPr="003B45BC">
              <w:rPr>
                <w:rFonts w:ascii="Franklin Gothic Book" w:hAnsi="Franklin Gothic Book"/>
                <w:color w:val="000000" w:themeColor="text1"/>
                <w:lang w:val="en-GB"/>
              </w:rPr>
              <w:t>database connections to websites</w:t>
            </w:r>
            <w:r w:rsidR="007E21CD" w:rsidRPr="003B45BC">
              <w:rPr>
                <w:rFonts w:ascii="Franklin Gothic Book" w:hAnsi="Franklin Gothic Book"/>
                <w:color w:val="000000" w:themeColor="text1"/>
                <w:lang w:val="en-GB"/>
              </w:rPr>
              <w:t>.</w:t>
            </w:r>
          </w:p>
        </w:tc>
        <w:tc>
          <w:tcPr>
            <w:tcW w:w="5401" w:type="dxa"/>
          </w:tcPr>
          <w:p w14:paraId="0AA50B1B" w14:textId="0E1E6123" w:rsidR="00E141F2" w:rsidRPr="008F2B67" w:rsidRDefault="0002226B" w:rsidP="00567131">
            <w:pPr>
              <w:pStyle w:val="SectionHeading"/>
              <w:spacing w:before="120" w:after="120"/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</w:pPr>
            <w:bookmarkStart w:id="3" w:name="_Hlk169767016"/>
            <w:r w:rsidRPr="0002226B"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  <w:t>Programming</w:t>
            </w:r>
            <w:r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  <w:t xml:space="preserve"> </w:t>
            </w:r>
            <w:r w:rsidR="00202006" w:rsidRPr="008F2B67"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  <w:t xml:space="preserve">&amp; </w:t>
            </w:r>
            <w:r w:rsidR="00A303A3" w:rsidRPr="008F2B67"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  <w:t xml:space="preserve">Project Management </w:t>
            </w:r>
          </w:p>
          <w:bookmarkEnd w:id="3"/>
          <w:p w14:paraId="5980428E" w14:textId="32412B00" w:rsidR="00E141F2" w:rsidRPr="003B45BC" w:rsidRDefault="00B54710" w:rsidP="00111FF1">
            <w:pPr>
              <w:pStyle w:val="AoEBullet"/>
              <w:numPr>
                <w:ilvl w:val="0"/>
                <w:numId w:val="20"/>
              </w:numPr>
              <w:spacing w:before="60"/>
              <w:ind w:left="240" w:hanging="240"/>
              <w:jc w:val="both"/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</w:pPr>
            <w:r w:rsidRPr="003B45BC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>Proven expertise in integrating software components, deploying systems and program</w:t>
            </w:r>
            <w:r w:rsidR="009D734D" w:rsidRPr="003B45BC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>me</w:t>
            </w:r>
            <w:r w:rsidRPr="003B45BC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>s, troubleshooting and upgrading existing software, and debugging errors.</w:t>
            </w:r>
          </w:p>
          <w:p w14:paraId="28863773" w14:textId="5AEADBAA" w:rsidR="00E141F2" w:rsidRPr="008F2B67" w:rsidRDefault="00244172" w:rsidP="00567131">
            <w:pPr>
              <w:pStyle w:val="SectionHeading"/>
              <w:spacing w:before="120" w:after="120"/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</w:pPr>
            <w:r w:rsidRPr="008F2B67"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  <w:t>Key Strengths</w:t>
            </w:r>
            <w:r w:rsidR="00E141F2" w:rsidRPr="008F2B67">
              <w:rPr>
                <w:rFonts w:ascii="Franklin Gothic Book" w:eastAsia="Helvetica Neue" w:hAnsi="Franklin Gothic Book" w:cs="Helvetica Neue"/>
                <w:color w:val="3C78D8"/>
                <w:sz w:val="20"/>
                <w:szCs w:val="20"/>
                <w:lang w:val="en-GB"/>
              </w:rPr>
              <w:t xml:space="preserve"> </w:t>
            </w:r>
          </w:p>
          <w:p w14:paraId="5B914190" w14:textId="74951CFC" w:rsidR="00E141F2" w:rsidRPr="003B45BC" w:rsidRDefault="009E5CA1" w:rsidP="005E6234">
            <w:pPr>
              <w:pStyle w:val="AoEBullet"/>
              <w:numPr>
                <w:ilvl w:val="0"/>
                <w:numId w:val="20"/>
              </w:numPr>
              <w:spacing w:before="60"/>
              <w:ind w:left="240" w:hanging="240"/>
              <w:jc w:val="both"/>
              <w:rPr>
                <w:rFonts w:ascii="Franklin Gothic Book" w:hAnsi="Franklin Gothic Book"/>
                <w:color w:val="000000" w:themeColor="text1"/>
                <w:sz w:val="18"/>
                <w:szCs w:val="18"/>
                <w:lang w:val="en-GB"/>
              </w:rPr>
            </w:pPr>
            <w:r w:rsidRPr="005E6234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>Possess strong interpersonal, team building, decision making, and effective time management skills</w:t>
            </w:r>
            <w:r w:rsidR="003A38EF" w:rsidRPr="005E6234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 xml:space="preserve">; </w:t>
            </w:r>
            <w:r w:rsidRPr="005E6234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 xml:space="preserve">thriving in </w:t>
            </w:r>
            <w:r w:rsidR="00256DC2" w:rsidRPr="005E6234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>challenging environments</w:t>
            </w:r>
            <w:r w:rsidRPr="005E6234">
              <w:rPr>
                <w:rFonts w:ascii="Franklin Gothic Book" w:eastAsia="Helvetica Neue" w:hAnsi="Franklin Gothic Book" w:cs="Helvetica Neue"/>
                <w:color w:val="282828"/>
                <w:lang w:val="en-GB"/>
              </w:rPr>
              <w:t>.</w:t>
            </w:r>
            <w:r w:rsidR="00E141F2" w:rsidRPr="003B45BC">
              <w:rPr>
                <w:rFonts w:ascii="Franklin Gothic Book" w:hAnsi="Franklin Gothic Book" w:cs="Arial"/>
                <w:color w:val="000000" w:themeColor="text1"/>
                <w:lang w:val="en-GB"/>
              </w:rPr>
              <w:t xml:space="preserve"> </w:t>
            </w:r>
          </w:p>
        </w:tc>
      </w:tr>
    </w:tbl>
    <w:p w14:paraId="35F431B1" w14:textId="77777777" w:rsidR="00E141F2" w:rsidRPr="003B45BC" w:rsidRDefault="00E141F2" w:rsidP="00583568">
      <w:pPr>
        <w:pBdr>
          <w:top w:val="nil"/>
          <w:left w:val="nil"/>
          <w:bottom w:val="nil"/>
          <w:right w:val="nil"/>
          <w:between w:val="nil"/>
        </w:pBdr>
        <w:spacing w:before="240" w:after="120"/>
        <w:rPr>
          <w:rFonts w:ascii="Franklin Gothic Book" w:eastAsia="Helvetica Neue" w:hAnsi="Franklin Gothic Book" w:cs="Helvetica Neue"/>
          <w:b/>
          <w:bCs/>
          <w:color w:val="3C78D8"/>
          <w:sz w:val="32"/>
          <w:szCs w:val="34"/>
          <w:lang w:val="en-GB"/>
        </w:rPr>
      </w:pPr>
      <w:r w:rsidRPr="003B45BC">
        <w:rPr>
          <w:rFonts w:ascii="Franklin Gothic Book" w:eastAsia="Helvetica Neue" w:hAnsi="Franklin Gothic Book" w:cs="Helvetica Neue"/>
          <w:b/>
          <w:bCs/>
          <w:color w:val="3C78D8"/>
          <w:sz w:val="32"/>
          <w:szCs w:val="34"/>
          <w:lang w:val="en-GB"/>
        </w:rPr>
        <w:t>Technical Proficienc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88"/>
        <w:gridCol w:w="9288"/>
      </w:tblGrid>
      <w:tr w:rsidR="00E141F2" w:rsidRPr="003B45BC" w14:paraId="0C41C50C" w14:textId="77777777" w:rsidTr="00BF4537">
        <w:tc>
          <w:tcPr>
            <w:tcW w:w="1982" w:type="dxa"/>
          </w:tcPr>
          <w:p w14:paraId="686F0491" w14:textId="4EF8698F" w:rsidR="00E141F2" w:rsidRPr="003B45BC" w:rsidRDefault="00E141F2" w:rsidP="00DF2F4E">
            <w:pPr>
              <w:pStyle w:val="TechHeader"/>
              <w:spacing w:before="0"/>
              <w:rPr>
                <w:rFonts w:cs="Helvetica"/>
                <w:color w:val="5F1C4A"/>
                <w:lang w:val="en-GB"/>
              </w:rPr>
            </w:pPr>
            <w:r w:rsidRPr="004934D9">
              <w:rPr>
                <w:rFonts w:eastAsia="Helvetica Neue" w:cs="Helvetica Neue"/>
                <w:color w:val="3C78D8"/>
                <w:lang w:val="en-GB"/>
              </w:rPr>
              <w:t>Tools</w:t>
            </w:r>
            <w:r w:rsidR="009F50F0">
              <w:rPr>
                <w:rFonts w:eastAsia="Helvetica Neue" w:cs="Helvetica Neue"/>
                <w:color w:val="3C78D8"/>
                <w:lang w:val="en-GB"/>
              </w:rPr>
              <w:t>/</w:t>
            </w:r>
            <w:r w:rsidR="0096754C">
              <w:rPr>
                <w:rFonts w:eastAsia="Helvetica Neue" w:cs="Helvetica Neue"/>
                <w:color w:val="3C78D8"/>
                <w:lang w:val="en-GB"/>
              </w:rPr>
              <w:t>Software</w:t>
            </w:r>
            <w:r w:rsidRPr="004934D9">
              <w:rPr>
                <w:rFonts w:eastAsia="Helvetica Neue" w:cs="Helvetica Neue"/>
                <w:color w:val="3C78D8"/>
                <w:lang w:val="en-GB"/>
              </w:rPr>
              <w:t>:</w:t>
            </w:r>
          </w:p>
        </w:tc>
        <w:tc>
          <w:tcPr>
            <w:tcW w:w="8818" w:type="dxa"/>
          </w:tcPr>
          <w:p w14:paraId="060F1914" w14:textId="079B3DFD" w:rsidR="00E141F2" w:rsidRPr="001E557A" w:rsidRDefault="00DB7D1A" w:rsidP="00DF2F4E">
            <w:pPr>
              <w:pStyle w:val="TechInfo"/>
              <w:spacing w:before="0"/>
              <w:rPr>
                <w:rFonts w:ascii="Franklin Gothic Book" w:hAnsi="Franklin Gothic Book" w:cs="Helvetica"/>
                <w:lang w:val="en-GB"/>
              </w:rPr>
            </w:pPr>
            <w:r w:rsidRPr="001E557A">
              <w:rPr>
                <w:rFonts w:ascii="Franklin Gothic Book" w:hAnsi="Franklin Gothic Book" w:cs="Helvetica"/>
                <w:lang w:val="en-GB"/>
              </w:rPr>
              <w:t>MySQL</w:t>
            </w:r>
            <w:r w:rsidR="006E2F92" w:rsidRPr="001E557A">
              <w:rPr>
                <w:rFonts w:ascii="Franklin Gothic Book" w:hAnsi="Franklin Gothic Book" w:cs="Helvetica"/>
                <w:lang w:val="en-GB"/>
              </w:rPr>
              <w:t xml:space="preserve"> | Android Studio |</w:t>
            </w:r>
            <w:r w:rsidR="002C57B4" w:rsidRPr="001E557A">
              <w:rPr>
                <w:rFonts w:ascii="Franklin Gothic Book" w:hAnsi="Franklin Gothic Book" w:cs="Helvetica"/>
                <w:lang w:val="en-GB"/>
              </w:rPr>
              <w:t xml:space="preserve">VS Studio </w:t>
            </w:r>
          </w:p>
        </w:tc>
      </w:tr>
      <w:tr w:rsidR="00E141F2" w:rsidRPr="003B45BC" w14:paraId="0A614B04" w14:textId="77777777" w:rsidTr="00BF4537">
        <w:tc>
          <w:tcPr>
            <w:tcW w:w="1982" w:type="dxa"/>
          </w:tcPr>
          <w:p w14:paraId="52311A5A" w14:textId="01798AD7" w:rsidR="00E141F2" w:rsidRPr="003B45BC" w:rsidRDefault="00FA1466" w:rsidP="00DF2F4E">
            <w:pPr>
              <w:pStyle w:val="TechHeader"/>
              <w:spacing w:before="0"/>
              <w:rPr>
                <w:rFonts w:cs="Helvetica"/>
                <w:color w:val="5F1C4A"/>
                <w:lang w:val="en-GB"/>
              </w:rPr>
            </w:pPr>
            <w:r>
              <w:rPr>
                <w:rFonts w:eastAsia="Helvetica Neue" w:cs="Helvetica Neue"/>
                <w:color w:val="3C78D8"/>
                <w:lang w:val="en-GB"/>
              </w:rPr>
              <w:t>Languages:</w:t>
            </w:r>
          </w:p>
        </w:tc>
        <w:tc>
          <w:tcPr>
            <w:tcW w:w="8818" w:type="dxa"/>
          </w:tcPr>
          <w:p w14:paraId="40CCC2FD" w14:textId="1763F607" w:rsidR="00E141F2" w:rsidRPr="001E557A" w:rsidRDefault="00EC1131" w:rsidP="00DF2F4E">
            <w:pPr>
              <w:pStyle w:val="TechInfo"/>
              <w:spacing w:before="0"/>
              <w:rPr>
                <w:rFonts w:ascii="Franklin Gothic Book" w:hAnsi="Franklin Gothic Book" w:cs="Helvetica"/>
                <w:lang w:val="en-GB"/>
              </w:rPr>
            </w:pPr>
            <w:r w:rsidRPr="001E557A">
              <w:rPr>
                <w:rFonts w:ascii="Franklin Gothic Book" w:hAnsi="Franklin Gothic Book" w:cs="Helvetica"/>
                <w:lang w:val="en-GB"/>
              </w:rPr>
              <w:t xml:space="preserve">Python | </w:t>
            </w:r>
            <w:r w:rsidR="001352AA" w:rsidRPr="001E557A">
              <w:rPr>
                <w:rFonts w:ascii="Franklin Gothic Book" w:hAnsi="Franklin Gothic Book" w:cs="Helvetica"/>
                <w:lang w:val="en-GB"/>
              </w:rPr>
              <w:t xml:space="preserve">HTML </w:t>
            </w:r>
            <w:r w:rsidR="007A3841" w:rsidRPr="001E557A">
              <w:rPr>
                <w:rFonts w:ascii="Franklin Gothic Book" w:hAnsi="Franklin Gothic Book" w:cs="Helvetica"/>
                <w:lang w:val="en-GB"/>
              </w:rPr>
              <w:t xml:space="preserve">| </w:t>
            </w:r>
            <w:r w:rsidR="001352AA" w:rsidRPr="001E557A">
              <w:rPr>
                <w:rFonts w:ascii="Franklin Gothic Book" w:hAnsi="Franklin Gothic Book" w:cs="Helvetica"/>
                <w:lang w:val="en-GB"/>
              </w:rPr>
              <w:t xml:space="preserve">CSS </w:t>
            </w:r>
            <w:r w:rsidR="00D00B52" w:rsidRPr="001E557A">
              <w:rPr>
                <w:rFonts w:ascii="Franklin Gothic Book" w:hAnsi="Franklin Gothic Book" w:cs="Helvetica"/>
                <w:lang w:val="en-GB"/>
              </w:rPr>
              <w:t>| C</w:t>
            </w:r>
            <w:r w:rsidR="00F71902" w:rsidRPr="001E557A">
              <w:rPr>
                <w:rFonts w:ascii="Franklin Gothic Book" w:hAnsi="Franklin Gothic Book" w:cs="Helvetica"/>
                <w:lang w:val="en-GB"/>
              </w:rPr>
              <w:t xml:space="preserve"> | JAVA</w:t>
            </w:r>
            <w:r w:rsidR="00883912" w:rsidRPr="001E557A">
              <w:rPr>
                <w:rFonts w:ascii="Franklin Gothic Book" w:hAnsi="Franklin Gothic Book" w:cs="Helvetica"/>
                <w:lang w:val="en-GB"/>
              </w:rPr>
              <w:t xml:space="preserve"> | PHP</w:t>
            </w:r>
            <w:r w:rsidR="00CB64BB" w:rsidRPr="001E557A">
              <w:rPr>
                <w:rFonts w:ascii="Franklin Gothic Book" w:hAnsi="Franklin Gothic Book" w:cs="Helvetica"/>
                <w:lang w:val="en-GB"/>
              </w:rPr>
              <w:t xml:space="preserve"> </w:t>
            </w:r>
          </w:p>
        </w:tc>
      </w:tr>
    </w:tbl>
    <w:p w14:paraId="37EA80BB" w14:textId="77777777" w:rsidR="00100066" w:rsidRPr="003B45BC" w:rsidRDefault="00100066" w:rsidP="00583568">
      <w:pPr>
        <w:pStyle w:val="Heading2"/>
        <w:keepNext w:val="0"/>
        <w:keepLines w:val="0"/>
        <w:spacing w:before="240" w:after="120"/>
        <w:jc w:val="both"/>
        <w:rPr>
          <w:rFonts w:ascii="Franklin Gothic Book" w:eastAsia="Helvetica Neue" w:hAnsi="Franklin Gothic Book" w:cs="Helvetica Neue"/>
          <w:bCs/>
          <w:color w:val="3C78D8"/>
          <w:sz w:val="32"/>
          <w:szCs w:val="34"/>
          <w:lang w:val="en-GB"/>
        </w:rPr>
      </w:pPr>
      <w:r w:rsidRPr="003B45BC">
        <w:rPr>
          <w:rFonts w:ascii="Franklin Gothic Book" w:eastAsia="Helvetica Neue" w:hAnsi="Franklin Gothic Book" w:cs="Helvetica Neue"/>
          <w:bCs/>
          <w:color w:val="3C78D8"/>
          <w:sz w:val="32"/>
          <w:szCs w:val="34"/>
          <w:lang w:val="en-GB"/>
        </w:rPr>
        <w:t>Education</w:t>
      </w:r>
    </w:p>
    <w:p w14:paraId="3A594EEA" w14:textId="52A4CC7B" w:rsidR="00100066" w:rsidRPr="003B45BC" w:rsidRDefault="00100066" w:rsidP="008F2B67">
      <w:pPr>
        <w:rPr>
          <w:rFonts w:ascii="Franklin Gothic Book" w:eastAsia="Helvetica Neue" w:hAnsi="Franklin Gothic Book" w:cs="Helvetica Neue"/>
          <w:sz w:val="20"/>
          <w:szCs w:val="20"/>
          <w:lang w:val="en-GB"/>
        </w:rPr>
      </w:pPr>
      <w:r w:rsidRPr="003B45BC">
        <w:rPr>
          <w:rFonts w:ascii="Franklin Gothic Book" w:eastAsia="Helvetica Neue" w:hAnsi="Franklin Gothic Book" w:cs="Helvetica Neue"/>
          <w:b/>
          <w:bCs/>
          <w:color w:val="3C78D8"/>
          <w:sz w:val="20"/>
          <w:szCs w:val="20"/>
          <w:lang w:val="en-GB"/>
        </w:rPr>
        <w:t xml:space="preserve">Bachelor of Science in Computer Science BSc. (Hons.) </w:t>
      </w:r>
      <w:r w:rsidR="00A2686C" w:rsidRPr="003B45BC">
        <w:rPr>
          <w:rFonts w:ascii="Franklin Gothic Book" w:eastAsia="Helvetica Neue" w:hAnsi="Franklin Gothic Book" w:cs="Helvetica Neue"/>
          <w:b/>
          <w:bCs/>
          <w:color w:val="3C78D8"/>
          <w:sz w:val="20"/>
          <w:szCs w:val="20"/>
          <w:lang w:val="en-GB"/>
        </w:rPr>
        <w:t>–</w:t>
      </w:r>
      <w:r w:rsidRPr="003B45BC">
        <w:rPr>
          <w:rFonts w:ascii="Franklin Gothic Book" w:eastAsia="Helvetica Neue" w:hAnsi="Franklin Gothic Book" w:cs="Helvetica Neue"/>
          <w:b/>
          <w:bCs/>
          <w:color w:val="3C78D8"/>
          <w:sz w:val="20"/>
          <w:szCs w:val="20"/>
          <w:lang w:val="en-GB"/>
        </w:rPr>
        <w:t xml:space="preserve"> </w:t>
      </w:r>
      <w:r w:rsidR="006E6BA5">
        <w:rPr>
          <w:rFonts w:ascii="Franklin Gothic Book" w:eastAsia="Helvetica Neue" w:hAnsi="Franklin Gothic Book" w:cs="Helvetica Neue"/>
          <w:i/>
          <w:iCs/>
          <w:color w:val="3C78D8"/>
          <w:sz w:val="20"/>
          <w:szCs w:val="20"/>
          <w:lang w:val="en-GB"/>
        </w:rPr>
        <w:t>Recently Graduated</w:t>
      </w:r>
      <w:r w:rsidR="006E6BA5" w:rsidRPr="003B45BC">
        <w:rPr>
          <w:rFonts w:ascii="Franklin Gothic Book" w:eastAsia="Helvetica Neue" w:hAnsi="Franklin Gothic Book" w:cs="Helvetica Neue"/>
          <w:i/>
          <w:iCs/>
          <w:color w:val="3C78D8"/>
          <w:sz w:val="20"/>
          <w:szCs w:val="20"/>
          <w:lang w:val="en-GB"/>
        </w:rPr>
        <w:t xml:space="preserve"> </w:t>
      </w:r>
      <w:r w:rsidRPr="003B45BC">
        <w:rPr>
          <w:rFonts w:ascii="Franklin Gothic Book" w:eastAsia="Helvetica Neue" w:hAnsi="Franklin Gothic Book" w:cs="Helvetica Neue"/>
          <w:b/>
          <w:bCs/>
          <w:color w:val="3C78D8"/>
          <w:sz w:val="20"/>
          <w:szCs w:val="20"/>
          <w:lang w:val="en-GB"/>
        </w:rPr>
        <w:t xml:space="preserve">| </w:t>
      </w:r>
      <w:r w:rsidRPr="003B45BC">
        <w:rPr>
          <w:rFonts w:ascii="Franklin Gothic Book" w:eastAsia="Helvetica Neue" w:hAnsi="Franklin Gothic Book" w:cs="Helvetica Neue"/>
          <w:sz w:val="20"/>
          <w:szCs w:val="20"/>
          <w:lang w:val="en-GB"/>
        </w:rPr>
        <w:t xml:space="preserve">Birmingham City University </w:t>
      </w:r>
    </w:p>
    <w:p w14:paraId="0F353DB4" w14:textId="64F3CAA7" w:rsidR="00100066" w:rsidRPr="003B45BC" w:rsidRDefault="00173B80" w:rsidP="008F2B67">
      <w:pPr>
        <w:rPr>
          <w:rFonts w:ascii="Franklin Gothic Book" w:eastAsia="Helvetica Neue" w:hAnsi="Franklin Gothic Book" w:cs="Helvetica Neue"/>
          <w:i/>
          <w:iCs/>
          <w:sz w:val="20"/>
          <w:szCs w:val="20"/>
          <w:lang w:val="en-GB"/>
        </w:rPr>
      </w:pPr>
      <w:r>
        <w:rPr>
          <w:rFonts w:ascii="Franklin Gothic Book" w:eastAsia="Helvetica Neue" w:hAnsi="Franklin Gothic Book" w:cs="Helvetica Neue"/>
          <w:b/>
          <w:bCs/>
          <w:i/>
          <w:iCs/>
          <w:sz w:val="20"/>
          <w:szCs w:val="20"/>
          <w:lang w:val="en-GB"/>
        </w:rPr>
        <w:t>Grade:</w:t>
      </w:r>
      <w:r w:rsidR="000461B2">
        <w:rPr>
          <w:rFonts w:ascii="Franklin Gothic Book" w:eastAsia="Helvetica Neue" w:hAnsi="Franklin Gothic Book" w:cs="Helvetica Neue"/>
          <w:b/>
          <w:bCs/>
          <w:i/>
          <w:iCs/>
          <w:sz w:val="20"/>
          <w:szCs w:val="20"/>
          <w:lang w:val="en-GB"/>
        </w:rPr>
        <w:t xml:space="preserve"> 67.07 (2:1)</w:t>
      </w:r>
    </w:p>
    <w:p w14:paraId="12CA9062" w14:textId="6C94D403" w:rsidR="00BF4537" w:rsidRPr="003B45BC" w:rsidRDefault="00BF4537" w:rsidP="00583568">
      <w:pPr>
        <w:pStyle w:val="Heading2"/>
        <w:keepNext w:val="0"/>
        <w:keepLines w:val="0"/>
        <w:spacing w:before="240" w:after="120"/>
        <w:jc w:val="both"/>
        <w:rPr>
          <w:rFonts w:ascii="Franklin Gothic Book" w:eastAsia="Helvetica Neue" w:hAnsi="Franklin Gothic Book" w:cs="Helvetica Neue"/>
          <w:bCs/>
          <w:color w:val="3C78D8"/>
          <w:sz w:val="32"/>
          <w:szCs w:val="34"/>
          <w:lang w:val="en-GB"/>
        </w:rPr>
      </w:pPr>
      <w:r w:rsidRPr="003B45BC">
        <w:rPr>
          <w:rFonts w:ascii="Franklin Gothic Book" w:eastAsia="Helvetica Neue" w:hAnsi="Franklin Gothic Book" w:cs="Helvetica Neue"/>
          <w:bCs/>
          <w:color w:val="3C78D8"/>
          <w:sz w:val="32"/>
          <w:szCs w:val="34"/>
          <w:lang w:val="en-GB"/>
        </w:rPr>
        <w:t xml:space="preserve">Key Projects </w:t>
      </w:r>
    </w:p>
    <w:p w14:paraId="0011C344" w14:textId="77777777" w:rsidR="00BF4537" w:rsidRDefault="00BF4537" w:rsidP="008F2B67">
      <w:pPr>
        <w:pStyle w:val="ListParagraph"/>
        <w:numPr>
          <w:ilvl w:val="0"/>
          <w:numId w:val="10"/>
        </w:numPr>
        <w:ind w:left="360"/>
        <w:jc w:val="both"/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</w:pPr>
      <w:r w:rsidRPr="003B45BC">
        <w:rPr>
          <w:rFonts w:ascii="Franklin Gothic Book" w:eastAsia="Helvetica Neue" w:hAnsi="Franklin Gothic Book" w:cs="Helvetica Neue"/>
          <w:color w:val="282828"/>
          <w:lang w:val="en-GB"/>
        </w:rPr>
        <w:t>Banking Systems</w:t>
      </w:r>
      <w:r w:rsidRPr="003B45BC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 xml:space="preserve"> (</w:t>
      </w:r>
      <w:r w:rsidRPr="003B45BC">
        <w:rPr>
          <w:rFonts w:ascii="Franklin Gothic Book" w:eastAsia="Helvetica Neue" w:hAnsi="Franklin Gothic Book" w:cs="Helvetica Neue"/>
          <w:b w:val="0"/>
          <w:bCs w:val="0"/>
          <w:i/>
          <w:iCs/>
          <w:color w:val="282828"/>
          <w:lang w:val="en-GB"/>
        </w:rPr>
        <w:t>year 1 Python Assignment</w:t>
      </w:r>
      <w:r w:rsidRPr="003B45BC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>): Developed Python-based banking system integrating GUI (</w:t>
      </w:r>
      <w:proofErr w:type="spellStart"/>
      <w:r w:rsidRPr="003B45BC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>Tkinter</w:t>
      </w:r>
      <w:proofErr w:type="spellEnd"/>
      <w:r w:rsidRPr="003B45BC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>), classes, and functions with data management via JSON for academic project, enhancing financial transaction processing and user interface.</w:t>
      </w:r>
    </w:p>
    <w:p w14:paraId="2AF2F639" w14:textId="0668E3D6" w:rsidR="002354CF" w:rsidRDefault="00EC29CF" w:rsidP="008F2B67">
      <w:pPr>
        <w:pStyle w:val="ListParagraph"/>
        <w:numPr>
          <w:ilvl w:val="0"/>
          <w:numId w:val="10"/>
        </w:numPr>
        <w:ind w:left="360"/>
        <w:jc w:val="both"/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</w:pPr>
      <w:r>
        <w:rPr>
          <w:rFonts w:ascii="Franklin Gothic Book" w:eastAsia="Helvetica Neue" w:hAnsi="Franklin Gothic Book" w:cs="Helvetica Neue"/>
          <w:color w:val="282828"/>
          <w:lang w:val="en-GB"/>
        </w:rPr>
        <w:t>Heart Stroke prediction (</w:t>
      </w:r>
      <w:r w:rsidRPr="003A1F12">
        <w:rPr>
          <w:rFonts w:ascii="Franklin Gothic Book" w:eastAsia="Helvetica Neue" w:hAnsi="Franklin Gothic Book" w:cs="Helvetica Neue"/>
          <w:b w:val="0"/>
          <w:bCs w:val="0"/>
          <w:i/>
          <w:iCs/>
          <w:color w:val="282828"/>
          <w:lang w:val="en-GB"/>
        </w:rPr>
        <w:t>year 3 Machine Learning assignment</w:t>
      </w:r>
      <w:r>
        <w:rPr>
          <w:rFonts w:ascii="Franklin Gothic Book" w:eastAsia="Helvetica Neue" w:hAnsi="Franklin Gothic Book" w:cs="Helvetica Neue"/>
          <w:color w:val="282828"/>
          <w:lang w:val="en-GB"/>
        </w:rPr>
        <w:t xml:space="preserve">): </w:t>
      </w:r>
      <w:r w:rsidR="00CA3AD8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>Conceptualis</w:t>
      </w:r>
      <w:r w:rsidR="002354CF" w:rsidRPr="002354CF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>ed machine learning model for heart stroke prediction using Kaggle data, performed data cleaning and preprocessing, and implemented training/testing split and hyperparameter tuning, resulting in accurate predictive model and demonstrating advanced knowledge of machine learning techniques.</w:t>
      </w:r>
    </w:p>
    <w:p w14:paraId="5935B0E2" w14:textId="5C8E6229" w:rsidR="0036446B" w:rsidRPr="00856DF9" w:rsidRDefault="00F44CBC" w:rsidP="00856DF9">
      <w:pPr>
        <w:pStyle w:val="ListParagraph"/>
        <w:numPr>
          <w:ilvl w:val="0"/>
          <w:numId w:val="10"/>
        </w:numPr>
        <w:ind w:left="360"/>
        <w:jc w:val="both"/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</w:pPr>
      <w:r>
        <w:rPr>
          <w:rFonts w:ascii="Franklin Gothic Book" w:eastAsia="Helvetica Neue" w:hAnsi="Franklin Gothic Book" w:cs="Helvetica Neue"/>
          <w:color w:val="282828"/>
          <w:lang w:val="en-GB"/>
        </w:rPr>
        <w:t>Android studio</w:t>
      </w:r>
      <w:r w:rsidR="00D9579A">
        <w:rPr>
          <w:rFonts w:ascii="Franklin Gothic Book" w:eastAsia="Helvetica Neue" w:hAnsi="Franklin Gothic Book" w:cs="Helvetica Neue"/>
          <w:color w:val="282828"/>
          <w:lang w:val="en-GB"/>
        </w:rPr>
        <w:t xml:space="preserve">: </w:t>
      </w:r>
      <w:r w:rsidR="0036446B" w:rsidRPr="0036446B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>Created Android consultation application using Java in Android Studio, utili</w:t>
      </w:r>
      <w:r w:rsidR="00695D8B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>s</w:t>
      </w:r>
      <w:r w:rsidR="0036446B" w:rsidRPr="0036446B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>ing fragments, frames, intents, Google Firebase, and SQLite, which enhanced technical proficiency and practical application development skills</w:t>
      </w:r>
      <w:r w:rsidR="00964795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>.</w:t>
      </w:r>
    </w:p>
    <w:p w14:paraId="447CBC01" w14:textId="5B32FE6B" w:rsidR="00BF4537" w:rsidRPr="003B45BC" w:rsidRDefault="00BF4537" w:rsidP="008F2B67">
      <w:pPr>
        <w:pStyle w:val="ListParagraph"/>
        <w:numPr>
          <w:ilvl w:val="0"/>
          <w:numId w:val="10"/>
        </w:numPr>
        <w:ind w:left="360"/>
        <w:jc w:val="both"/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</w:pPr>
      <w:r w:rsidRPr="003B45BC">
        <w:rPr>
          <w:rFonts w:ascii="Franklin Gothic Book" w:eastAsia="Helvetica Neue" w:hAnsi="Franklin Gothic Book" w:cs="Helvetica Neue"/>
          <w:color w:val="282828"/>
          <w:lang w:val="en-GB"/>
        </w:rPr>
        <w:t>Foodbank system</w:t>
      </w:r>
      <w:r w:rsidR="00A63909">
        <w:rPr>
          <w:rFonts w:ascii="Franklin Gothic Book" w:eastAsia="Helvetica Neue" w:hAnsi="Franklin Gothic Book" w:cs="Helvetica Neue"/>
          <w:color w:val="282828"/>
          <w:lang w:val="en-GB"/>
        </w:rPr>
        <w:t>:</w:t>
      </w:r>
      <w:r w:rsidRPr="003B45BC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 xml:space="preserve"> (</w:t>
      </w:r>
      <w:r w:rsidRPr="003B45BC">
        <w:rPr>
          <w:rFonts w:ascii="Franklin Gothic Book" w:eastAsia="Helvetica Neue" w:hAnsi="Franklin Gothic Book" w:cs="Helvetica Neue"/>
          <w:b w:val="0"/>
          <w:bCs w:val="0"/>
          <w:i/>
          <w:iCs/>
          <w:color w:val="282828"/>
          <w:lang w:val="en-GB"/>
        </w:rPr>
        <w:t>Innovation Project</w:t>
      </w:r>
      <w:r w:rsidRPr="003B45BC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>): Collaborated on interdisciplinary team to innovate modern food bank system, resolving traditional limitations and integrating web model, demonstrating project management and web design skills.</w:t>
      </w:r>
    </w:p>
    <w:p w14:paraId="004543F7" w14:textId="127A6D7B" w:rsidR="00BF4537" w:rsidRPr="003B45BC" w:rsidRDefault="00BF4537" w:rsidP="008F2B67">
      <w:pPr>
        <w:pStyle w:val="ListParagraph"/>
        <w:numPr>
          <w:ilvl w:val="0"/>
          <w:numId w:val="10"/>
        </w:numPr>
        <w:ind w:left="360"/>
        <w:jc w:val="both"/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</w:pPr>
      <w:r w:rsidRPr="003B45BC">
        <w:rPr>
          <w:rFonts w:ascii="Franklin Gothic Book" w:eastAsia="Helvetica Neue" w:hAnsi="Franklin Gothic Book" w:cs="Helvetica Neue"/>
          <w:color w:val="282828"/>
          <w:lang w:val="en-GB"/>
        </w:rPr>
        <w:t>Simple Calculator</w:t>
      </w:r>
      <w:r w:rsidR="00253E7D">
        <w:rPr>
          <w:rFonts w:ascii="Franklin Gothic Book" w:eastAsia="Helvetica Neue" w:hAnsi="Franklin Gothic Book" w:cs="Helvetica Neue"/>
          <w:color w:val="282828"/>
          <w:lang w:val="en-GB"/>
        </w:rPr>
        <w:t>:</w:t>
      </w:r>
      <w:r w:rsidRPr="003B45BC">
        <w:rPr>
          <w:rFonts w:ascii="Franklin Gothic Book" w:eastAsia="Helvetica Neue" w:hAnsi="Franklin Gothic Book" w:cs="Helvetica Neue"/>
          <w:color w:val="282828"/>
          <w:lang w:val="en-GB"/>
        </w:rPr>
        <w:t xml:space="preserve"> </w:t>
      </w:r>
      <w:r w:rsidRPr="003B45BC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>(</w:t>
      </w:r>
      <w:r w:rsidRPr="003B45BC">
        <w:rPr>
          <w:rFonts w:ascii="Franklin Gothic Book" w:eastAsia="Helvetica Neue" w:hAnsi="Franklin Gothic Book" w:cs="Helvetica Neue"/>
          <w:b w:val="0"/>
          <w:bCs w:val="0"/>
          <w:i/>
          <w:iCs/>
          <w:color w:val="282828"/>
          <w:lang w:val="en-GB"/>
        </w:rPr>
        <w:t>using Python and JAVA</w:t>
      </w:r>
      <w:r w:rsidRPr="003B45BC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>): Engineered simple calculators in both Python and Java, utili</w:t>
      </w:r>
      <w:r w:rsidR="003A38EF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>s</w:t>
      </w:r>
      <w:r w:rsidRPr="003B45BC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 xml:space="preserve">ing object-oriented </w:t>
      </w:r>
      <w:r w:rsidR="0002226B" w:rsidRPr="0002226B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>Programming</w:t>
      </w:r>
      <w:r w:rsidR="0002226B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 xml:space="preserve"> </w:t>
      </w:r>
      <w:r w:rsidRPr="003B45BC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>skills to implement core arithmetic functionalities, enhancing my coding proficiency in both languages.</w:t>
      </w:r>
    </w:p>
    <w:p w14:paraId="7C4D146C" w14:textId="18AC6848" w:rsidR="00BF4537" w:rsidRPr="003B45BC" w:rsidRDefault="00BF4537" w:rsidP="008F2B67">
      <w:pPr>
        <w:pStyle w:val="ListParagraph"/>
        <w:numPr>
          <w:ilvl w:val="0"/>
          <w:numId w:val="10"/>
        </w:numPr>
        <w:ind w:left="360"/>
        <w:jc w:val="both"/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</w:pPr>
      <w:r w:rsidRPr="003B45BC">
        <w:rPr>
          <w:rFonts w:ascii="Franklin Gothic Book" w:eastAsia="Helvetica Neue" w:hAnsi="Franklin Gothic Book" w:cs="Helvetica Neue"/>
          <w:color w:val="282828"/>
          <w:lang w:val="en-GB"/>
        </w:rPr>
        <w:t>School Database</w:t>
      </w:r>
      <w:r w:rsidR="006A70BD">
        <w:rPr>
          <w:rFonts w:ascii="Franklin Gothic Book" w:eastAsia="Helvetica Neue" w:hAnsi="Franklin Gothic Book" w:cs="Helvetica Neue"/>
          <w:color w:val="282828"/>
          <w:lang w:val="en-GB"/>
        </w:rPr>
        <w:t xml:space="preserve">: </w:t>
      </w:r>
      <w:r w:rsidRPr="003B45BC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>(</w:t>
      </w:r>
      <w:r w:rsidRPr="003B45BC">
        <w:rPr>
          <w:rFonts w:ascii="Franklin Gothic Book" w:eastAsia="Helvetica Neue" w:hAnsi="Franklin Gothic Book" w:cs="Helvetica Neue"/>
          <w:b w:val="0"/>
          <w:bCs w:val="0"/>
          <w:i/>
          <w:iCs/>
          <w:color w:val="282828"/>
          <w:lang w:val="en-GB"/>
        </w:rPr>
        <w:t>using Python and MySQL</w:t>
      </w:r>
      <w:r w:rsidRPr="003B45BC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>): Designed and implemented school database using Python and MySQL, establishing robust data interaction capabilities and demonstrating effective database management techniques.</w:t>
      </w:r>
    </w:p>
    <w:p w14:paraId="34156E32" w14:textId="77777777" w:rsidR="00BF4537" w:rsidRPr="003B45BC" w:rsidRDefault="00BF4537" w:rsidP="008F2B67">
      <w:pPr>
        <w:pStyle w:val="ListParagraph"/>
        <w:numPr>
          <w:ilvl w:val="0"/>
          <w:numId w:val="10"/>
        </w:numPr>
        <w:ind w:left="360"/>
        <w:jc w:val="both"/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</w:pPr>
      <w:r w:rsidRPr="003B45BC">
        <w:rPr>
          <w:rFonts w:ascii="Franklin Gothic Book" w:eastAsia="Helvetica Neue" w:hAnsi="Franklin Gothic Book" w:cs="Helvetica Neue"/>
          <w:color w:val="282828"/>
          <w:lang w:val="en-GB"/>
        </w:rPr>
        <w:t>Searching and Sorting Engine</w:t>
      </w:r>
      <w:r w:rsidRPr="003B45BC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>: Created Python-based search and sorting engine capable of querying and ranking university data, showcasing advanced algorithmic skills and data processing.</w:t>
      </w:r>
    </w:p>
    <w:p w14:paraId="66207443" w14:textId="15E29653" w:rsidR="00633D91" w:rsidRPr="003B45BC" w:rsidRDefault="00816C61" w:rsidP="00583568">
      <w:pPr>
        <w:pStyle w:val="Heading2"/>
        <w:keepNext w:val="0"/>
        <w:keepLines w:val="0"/>
        <w:spacing w:before="240" w:after="120"/>
        <w:jc w:val="both"/>
        <w:rPr>
          <w:rFonts w:ascii="Franklin Gothic Book" w:eastAsia="Helvetica Neue" w:hAnsi="Franklin Gothic Book" w:cs="Helvetica Neue"/>
          <w:bCs/>
          <w:color w:val="3C78D8"/>
          <w:sz w:val="32"/>
          <w:szCs w:val="34"/>
          <w:lang w:val="en-GB"/>
        </w:rPr>
      </w:pPr>
      <w:r w:rsidRPr="003B45BC">
        <w:rPr>
          <w:rFonts w:ascii="Franklin Gothic Book" w:eastAsia="Helvetica Neue" w:hAnsi="Franklin Gothic Book" w:cs="Helvetica Neue"/>
          <w:bCs/>
          <w:color w:val="3C78D8"/>
          <w:sz w:val="32"/>
          <w:szCs w:val="34"/>
          <w:lang w:val="en-GB"/>
        </w:rPr>
        <w:t>Professional Experience</w:t>
      </w:r>
    </w:p>
    <w:p w14:paraId="74C029E4" w14:textId="726F28DF" w:rsidR="000B6D83" w:rsidRPr="003B45BC" w:rsidRDefault="00B16216" w:rsidP="00257883">
      <w:pPr>
        <w:pBdr>
          <w:top w:val="nil"/>
          <w:left w:val="nil"/>
          <w:bottom w:val="nil"/>
          <w:right w:val="nil"/>
          <w:between w:val="nil"/>
        </w:pBdr>
        <w:tabs>
          <w:tab w:val="right" w:pos="11340"/>
        </w:tabs>
        <w:jc w:val="both"/>
        <w:rPr>
          <w:rFonts w:ascii="Franklin Gothic Book" w:eastAsia="Helvetica Neue" w:hAnsi="Franklin Gothic Book" w:cs="Helvetica Neue"/>
          <w:b/>
          <w:bCs/>
          <w:color w:val="0070C0"/>
          <w:sz w:val="20"/>
          <w:szCs w:val="20"/>
          <w:lang w:val="en-GB"/>
        </w:rPr>
      </w:pPr>
      <w:bookmarkStart w:id="4" w:name="_Hlk169767467"/>
      <w:r w:rsidRPr="003B45BC">
        <w:rPr>
          <w:rFonts w:ascii="Franklin Gothic Book" w:eastAsia="Helvetica Neue" w:hAnsi="Franklin Gothic Book" w:cs="Helvetica Neue"/>
          <w:b/>
          <w:bCs/>
          <w:color w:val="3C78D8"/>
          <w:sz w:val="20"/>
          <w:szCs w:val="20"/>
          <w:lang w:val="en-GB"/>
        </w:rPr>
        <w:t xml:space="preserve">Demonstrator </w:t>
      </w:r>
      <w:bookmarkEnd w:id="4"/>
      <w:r w:rsidRPr="003B45BC">
        <w:rPr>
          <w:rFonts w:ascii="Franklin Gothic Book" w:eastAsia="Helvetica Neue" w:hAnsi="Franklin Gothic Book" w:cs="Helvetica Neue"/>
          <w:b/>
          <w:bCs/>
          <w:color w:val="3C78D8"/>
          <w:sz w:val="20"/>
          <w:szCs w:val="20"/>
          <w:lang w:val="en-GB"/>
        </w:rPr>
        <w:t xml:space="preserve">| </w:t>
      </w:r>
      <w:r w:rsidR="00E256E5" w:rsidRPr="003B45BC">
        <w:rPr>
          <w:rFonts w:ascii="Franklin Gothic Book" w:eastAsia="Helvetica Neue" w:hAnsi="Franklin Gothic Book" w:cs="Helvetica Neue"/>
          <w:color w:val="3C78D8"/>
          <w:sz w:val="20"/>
          <w:szCs w:val="20"/>
          <w:lang w:val="en-GB"/>
        </w:rPr>
        <w:t>Birmingham City University</w:t>
      </w:r>
      <w:r w:rsidR="00E256E5" w:rsidRPr="003B45BC">
        <w:rPr>
          <w:rFonts w:ascii="Franklin Gothic Book" w:eastAsia="Helvetica Neue" w:hAnsi="Franklin Gothic Book" w:cs="Helvetica Neue"/>
          <w:b/>
          <w:bCs/>
          <w:color w:val="3C78D8"/>
          <w:sz w:val="20"/>
          <w:szCs w:val="20"/>
          <w:lang w:val="en-GB"/>
        </w:rPr>
        <w:t xml:space="preserve"> </w:t>
      </w:r>
      <w:r w:rsidR="000B6D83" w:rsidRPr="003B45BC">
        <w:rPr>
          <w:rFonts w:ascii="Franklin Gothic Book" w:eastAsia="Helvetica Neue" w:hAnsi="Franklin Gothic Book" w:cs="Helvetica Neue"/>
          <w:color w:val="0070C0"/>
          <w:sz w:val="20"/>
          <w:szCs w:val="20"/>
          <w:lang w:val="en-GB"/>
        </w:rPr>
        <w:tab/>
      </w:r>
      <w:r w:rsidR="002C7771" w:rsidRPr="003B45BC">
        <w:rPr>
          <w:rFonts w:ascii="Franklin Gothic Book" w:eastAsia="Helvetica Neue" w:hAnsi="Franklin Gothic Book" w:cs="Helvetica Neue"/>
          <w:b/>
          <w:bCs/>
          <w:color w:val="0070C0"/>
          <w:sz w:val="20"/>
          <w:szCs w:val="20"/>
          <w:lang w:val="en-GB"/>
        </w:rPr>
        <w:t>20</w:t>
      </w:r>
      <w:r w:rsidR="002769B4" w:rsidRPr="003B45BC">
        <w:rPr>
          <w:rFonts w:ascii="Franklin Gothic Book" w:eastAsia="Helvetica Neue" w:hAnsi="Franklin Gothic Book" w:cs="Helvetica Neue"/>
          <w:b/>
          <w:bCs/>
          <w:color w:val="0070C0"/>
          <w:sz w:val="20"/>
          <w:szCs w:val="20"/>
          <w:lang w:val="en-GB"/>
        </w:rPr>
        <w:t>2</w:t>
      </w:r>
      <w:r w:rsidR="00F77B09">
        <w:rPr>
          <w:rFonts w:ascii="Franklin Gothic Book" w:eastAsia="Helvetica Neue" w:hAnsi="Franklin Gothic Book" w:cs="Helvetica Neue"/>
          <w:b/>
          <w:bCs/>
          <w:color w:val="0070C0"/>
          <w:sz w:val="20"/>
          <w:szCs w:val="20"/>
          <w:lang w:val="en-GB"/>
        </w:rPr>
        <w:t>2</w:t>
      </w:r>
      <w:r w:rsidR="000C05AD" w:rsidRPr="003B45BC">
        <w:rPr>
          <w:rFonts w:ascii="Franklin Gothic Book" w:eastAsia="Helvetica Neue" w:hAnsi="Franklin Gothic Book" w:cs="Helvetica Neue"/>
          <w:b/>
          <w:bCs/>
          <w:color w:val="0070C0"/>
          <w:sz w:val="20"/>
          <w:szCs w:val="20"/>
          <w:lang w:val="en-GB"/>
        </w:rPr>
        <w:t xml:space="preserve"> </w:t>
      </w:r>
      <w:r w:rsidR="00B7566E" w:rsidRPr="003B45BC">
        <w:rPr>
          <w:rFonts w:ascii="Franklin Gothic Book" w:eastAsia="Helvetica Neue" w:hAnsi="Franklin Gothic Book" w:cs="Helvetica Neue"/>
          <w:b/>
          <w:bCs/>
          <w:color w:val="0070C0"/>
          <w:sz w:val="20"/>
          <w:szCs w:val="20"/>
          <w:lang w:val="en-GB"/>
        </w:rPr>
        <w:t xml:space="preserve">– </w:t>
      </w:r>
      <w:r w:rsidR="000461B2">
        <w:rPr>
          <w:rFonts w:ascii="Franklin Gothic Book" w:eastAsia="Helvetica Neue" w:hAnsi="Franklin Gothic Book" w:cs="Helvetica Neue"/>
          <w:b/>
          <w:bCs/>
          <w:color w:val="0070C0"/>
          <w:sz w:val="20"/>
          <w:szCs w:val="20"/>
          <w:lang w:val="en-GB"/>
        </w:rPr>
        <w:t>2023</w:t>
      </w:r>
    </w:p>
    <w:p w14:paraId="2718A0C6" w14:textId="1ECC676C" w:rsidR="004976A9" w:rsidRPr="003B45BC" w:rsidRDefault="004976A9" w:rsidP="008F2B67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before="120"/>
        <w:jc w:val="both"/>
        <w:rPr>
          <w:rFonts w:ascii="Franklin Gothic Book" w:eastAsia="Helvetica Neue" w:hAnsi="Franklin Gothic Book" w:cs="Helvetica Neue"/>
          <w:color w:val="282828"/>
          <w:sz w:val="20"/>
          <w:szCs w:val="20"/>
          <w:lang w:val="en-GB"/>
        </w:rPr>
      </w:pPr>
      <w:r w:rsidRPr="003B45BC">
        <w:rPr>
          <w:rFonts w:ascii="Franklin Gothic Book" w:eastAsia="Helvetica Neue" w:hAnsi="Franklin Gothic Book" w:cs="Helvetica Neue"/>
          <w:color w:val="282828"/>
          <w:spacing w:val="-2"/>
          <w:sz w:val="20"/>
          <w:szCs w:val="20"/>
          <w:lang w:val="en-GB"/>
        </w:rPr>
        <w:t>Regularly update</w:t>
      </w:r>
      <w:r w:rsidR="00CD7D07" w:rsidRPr="003B45BC">
        <w:rPr>
          <w:rFonts w:ascii="Franklin Gothic Book" w:eastAsia="Helvetica Neue" w:hAnsi="Franklin Gothic Book" w:cs="Helvetica Neue"/>
          <w:color w:val="282828"/>
          <w:spacing w:val="-2"/>
          <w:sz w:val="20"/>
          <w:szCs w:val="20"/>
          <w:lang w:val="en-GB"/>
        </w:rPr>
        <w:t xml:space="preserve"> </w:t>
      </w:r>
      <w:r w:rsidRPr="003B45BC">
        <w:rPr>
          <w:rFonts w:ascii="Franklin Gothic Book" w:eastAsia="Helvetica Neue" w:hAnsi="Franklin Gothic Book" w:cs="Helvetica Neue"/>
          <w:color w:val="282828"/>
          <w:spacing w:val="-2"/>
          <w:sz w:val="20"/>
          <w:szCs w:val="20"/>
          <w:lang w:val="en-GB"/>
        </w:rPr>
        <w:t xml:space="preserve">and </w:t>
      </w:r>
      <w:r w:rsidR="00053324" w:rsidRPr="003B45BC">
        <w:rPr>
          <w:rFonts w:ascii="Franklin Gothic Book" w:eastAsia="Helvetica Neue" w:hAnsi="Franklin Gothic Book" w:cs="Helvetica Neue"/>
          <w:color w:val="282828"/>
          <w:spacing w:val="-2"/>
          <w:sz w:val="20"/>
          <w:szCs w:val="20"/>
          <w:lang w:val="en-GB"/>
        </w:rPr>
        <w:t>hone</w:t>
      </w:r>
      <w:r w:rsidR="00D673C0" w:rsidRPr="003B45BC">
        <w:rPr>
          <w:rFonts w:ascii="Franklin Gothic Book" w:eastAsia="Helvetica Neue" w:hAnsi="Franklin Gothic Book" w:cs="Helvetica Neue"/>
          <w:color w:val="282828"/>
          <w:spacing w:val="-2"/>
          <w:sz w:val="20"/>
          <w:szCs w:val="20"/>
          <w:lang w:val="en-GB"/>
        </w:rPr>
        <w:t xml:space="preserve"> </w:t>
      </w:r>
      <w:r w:rsidRPr="003B45BC">
        <w:rPr>
          <w:rFonts w:ascii="Franklin Gothic Book" w:eastAsia="Helvetica Neue" w:hAnsi="Franklin Gothic Book" w:cs="Helvetica Neue"/>
          <w:color w:val="282828"/>
          <w:spacing w:val="-2"/>
          <w:sz w:val="20"/>
          <w:szCs w:val="20"/>
          <w:lang w:val="en-GB"/>
        </w:rPr>
        <w:t>personal knowledge of Python whil</w:t>
      </w:r>
      <w:r w:rsidR="0054794D" w:rsidRPr="003B45BC">
        <w:rPr>
          <w:rFonts w:ascii="Franklin Gothic Book" w:eastAsia="Helvetica Neue" w:hAnsi="Franklin Gothic Book" w:cs="Helvetica Neue"/>
          <w:color w:val="282828"/>
          <w:spacing w:val="-2"/>
          <w:sz w:val="20"/>
          <w:szCs w:val="20"/>
          <w:lang w:val="en-GB"/>
        </w:rPr>
        <w:t>st</w:t>
      </w:r>
      <w:r w:rsidRPr="003B45BC">
        <w:rPr>
          <w:rFonts w:ascii="Franklin Gothic Book" w:eastAsia="Helvetica Neue" w:hAnsi="Franklin Gothic Book" w:cs="Helvetica Neue"/>
          <w:color w:val="282828"/>
          <w:spacing w:val="-2"/>
          <w:sz w:val="20"/>
          <w:szCs w:val="20"/>
          <w:lang w:val="en-GB"/>
        </w:rPr>
        <w:t xml:space="preserve"> tutoring, enhancing both basic and advanced </w:t>
      </w:r>
      <w:r w:rsidR="0002226B" w:rsidRPr="0002226B">
        <w:rPr>
          <w:rFonts w:ascii="Franklin Gothic Book" w:eastAsia="Helvetica Neue" w:hAnsi="Franklin Gothic Book" w:cs="Helvetica Neue"/>
          <w:color w:val="282828"/>
          <w:spacing w:val="-2"/>
          <w:sz w:val="20"/>
          <w:szCs w:val="20"/>
          <w:lang w:val="en-GB"/>
        </w:rPr>
        <w:t>Programming</w:t>
      </w:r>
      <w:r w:rsidR="0002226B">
        <w:rPr>
          <w:rFonts w:ascii="Franklin Gothic Book" w:eastAsia="Helvetica Neue" w:hAnsi="Franklin Gothic Book" w:cs="Helvetica Neue"/>
          <w:color w:val="282828"/>
          <w:spacing w:val="-2"/>
          <w:sz w:val="20"/>
          <w:szCs w:val="20"/>
          <w:lang w:val="en-GB"/>
        </w:rPr>
        <w:t xml:space="preserve"> </w:t>
      </w:r>
      <w:r w:rsidRPr="003B45BC">
        <w:rPr>
          <w:rFonts w:ascii="Franklin Gothic Book" w:eastAsia="Helvetica Neue" w:hAnsi="Franklin Gothic Book" w:cs="Helvetica Neue"/>
          <w:color w:val="282828"/>
          <w:spacing w:val="-2"/>
          <w:sz w:val="20"/>
          <w:szCs w:val="20"/>
          <w:lang w:val="en-GB"/>
        </w:rPr>
        <w:t>skills through continuous engagement with language's latest features.</w:t>
      </w:r>
      <w:r w:rsidR="009035C3" w:rsidRPr="003B45BC">
        <w:rPr>
          <w:rFonts w:ascii="Franklin Gothic Book" w:eastAsia="Helvetica Neue" w:hAnsi="Franklin Gothic Book" w:cs="Helvetica Neue"/>
          <w:color w:val="282828"/>
          <w:spacing w:val="-2"/>
          <w:sz w:val="20"/>
          <w:szCs w:val="20"/>
          <w:lang w:val="en-GB"/>
        </w:rPr>
        <w:t xml:space="preserve"> </w:t>
      </w:r>
      <w:r w:rsidR="00286BE3" w:rsidRPr="003B45BC">
        <w:rPr>
          <w:rFonts w:ascii="Franklin Gothic Book" w:eastAsia="Helvetica Neue" w:hAnsi="Franklin Gothic Book" w:cs="Helvetica Neue"/>
          <w:color w:val="282828"/>
          <w:spacing w:val="-2"/>
          <w:sz w:val="20"/>
          <w:szCs w:val="20"/>
          <w:lang w:val="en-GB"/>
        </w:rPr>
        <w:t xml:space="preserve">Address </w:t>
      </w:r>
      <w:r w:rsidRPr="003B45BC">
        <w:rPr>
          <w:rFonts w:ascii="Franklin Gothic Book" w:eastAsia="Helvetica Neue" w:hAnsi="Franklin Gothic Book" w:cs="Helvetica Neue"/>
          <w:color w:val="282828"/>
          <w:spacing w:val="-2"/>
          <w:sz w:val="20"/>
          <w:szCs w:val="20"/>
          <w:lang w:val="en-GB"/>
        </w:rPr>
        <w:t>students' queries during sessions, offering precise advice and hands-on support in debugging and refining code, fostering deep understanding and problem-solving abilities</w:t>
      </w:r>
      <w:r w:rsidRPr="003B45BC">
        <w:rPr>
          <w:rFonts w:ascii="Franklin Gothic Book" w:eastAsia="Helvetica Neue" w:hAnsi="Franklin Gothic Book" w:cs="Helvetica Neue"/>
          <w:color w:val="282828"/>
          <w:sz w:val="20"/>
          <w:szCs w:val="20"/>
          <w:lang w:val="en-GB"/>
        </w:rPr>
        <w:t>.</w:t>
      </w:r>
    </w:p>
    <w:p w14:paraId="765B4826" w14:textId="156F428D" w:rsidR="00F47517" w:rsidRPr="003B45BC" w:rsidRDefault="009A44A9" w:rsidP="00583568">
      <w:pPr>
        <w:pStyle w:val="ListParagraph"/>
        <w:numPr>
          <w:ilvl w:val="0"/>
          <w:numId w:val="10"/>
        </w:numPr>
        <w:spacing w:before="120"/>
        <w:ind w:left="360"/>
        <w:jc w:val="both"/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</w:pPr>
      <w:r w:rsidRPr="003B45BC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>Engaged with students to clarify concepts and provide targeted assistance, ensuring a comprehensive understanding of material.</w:t>
      </w:r>
    </w:p>
    <w:p w14:paraId="72BC97EF" w14:textId="171862AA" w:rsidR="00D92F71" w:rsidRPr="003B45BC" w:rsidRDefault="00FC379F" w:rsidP="00257883">
      <w:pPr>
        <w:pBdr>
          <w:top w:val="nil"/>
          <w:left w:val="nil"/>
          <w:bottom w:val="nil"/>
          <w:right w:val="nil"/>
          <w:between w:val="nil"/>
        </w:pBdr>
        <w:tabs>
          <w:tab w:val="right" w:pos="11340"/>
        </w:tabs>
        <w:spacing w:before="240"/>
        <w:jc w:val="both"/>
        <w:rPr>
          <w:rFonts w:ascii="Franklin Gothic Book" w:eastAsia="Helvetica Neue" w:hAnsi="Franklin Gothic Book" w:cs="Helvetica Neue"/>
          <w:b/>
          <w:bCs/>
          <w:color w:val="3C78D8"/>
          <w:sz w:val="20"/>
          <w:szCs w:val="20"/>
          <w:lang w:val="en-GB"/>
        </w:rPr>
      </w:pPr>
      <w:r w:rsidRPr="003B45BC">
        <w:rPr>
          <w:rFonts w:ascii="Franklin Gothic Book" w:eastAsia="Helvetica Neue" w:hAnsi="Franklin Gothic Book" w:cs="Helvetica Neue"/>
          <w:b/>
          <w:bCs/>
          <w:color w:val="3C78D8"/>
          <w:sz w:val="20"/>
          <w:szCs w:val="20"/>
          <w:lang w:val="en-GB"/>
        </w:rPr>
        <w:t xml:space="preserve">Innovation Project | </w:t>
      </w:r>
      <w:r w:rsidR="005678BB" w:rsidRPr="003B45BC">
        <w:rPr>
          <w:rFonts w:ascii="Franklin Gothic Book" w:eastAsia="Helvetica Neue" w:hAnsi="Franklin Gothic Book" w:cs="Helvetica Neue"/>
          <w:color w:val="3C78D8"/>
          <w:sz w:val="20"/>
          <w:szCs w:val="20"/>
          <w:lang w:val="en-GB"/>
        </w:rPr>
        <w:t>Birmingham City University</w:t>
      </w:r>
      <w:r w:rsidR="003D48E0" w:rsidRPr="003B45BC">
        <w:rPr>
          <w:rFonts w:ascii="Franklin Gothic Book" w:eastAsia="Helvetica Neue" w:hAnsi="Franklin Gothic Book" w:cs="Helvetica Neue"/>
          <w:b/>
          <w:bCs/>
          <w:color w:val="0070C0"/>
          <w:sz w:val="20"/>
          <w:szCs w:val="20"/>
          <w:lang w:val="en-GB"/>
        </w:rPr>
        <w:tab/>
      </w:r>
      <w:r w:rsidR="00E65B79" w:rsidRPr="003B45BC">
        <w:rPr>
          <w:rFonts w:ascii="Franklin Gothic Book" w:eastAsia="Helvetica Neue" w:hAnsi="Franklin Gothic Book" w:cs="Helvetica Neue"/>
          <w:b/>
          <w:bCs/>
          <w:color w:val="0070C0"/>
          <w:sz w:val="20"/>
          <w:szCs w:val="20"/>
          <w:lang w:val="en-GB"/>
        </w:rPr>
        <w:t xml:space="preserve"> </w:t>
      </w:r>
      <w:r w:rsidR="00A12D7B" w:rsidRPr="003B45BC">
        <w:rPr>
          <w:rFonts w:ascii="Franklin Gothic Book" w:eastAsia="Helvetica Neue" w:hAnsi="Franklin Gothic Book" w:cs="Helvetica Neue"/>
          <w:b/>
          <w:bCs/>
          <w:color w:val="0070C0"/>
          <w:sz w:val="20"/>
          <w:szCs w:val="20"/>
          <w:lang w:val="en-GB"/>
        </w:rPr>
        <w:t>202</w:t>
      </w:r>
      <w:r w:rsidR="00F77B09">
        <w:rPr>
          <w:rFonts w:ascii="Franklin Gothic Book" w:eastAsia="Helvetica Neue" w:hAnsi="Franklin Gothic Book" w:cs="Helvetica Neue"/>
          <w:b/>
          <w:bCs/>
          <w:color w:val="0070C0"/>
          <w:sz w:val="20"/>
          <w:szCs w:val="20"/>
          <w:lang w:val="en-GB"/>
        </w:rPr>
        <w:t>2</w:t>
      </w:r>
    </w:p>
    <w:p w14:paraId="3EDA4B19" w14:textId="024EA41D" w:rsidR="0054794D" w:rsidRPr="003B45BC" w:rsidRDefault="0054794D" w:rsidP="008F2B67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before="120"/>
        <w:jc w:val="both"/>
        <w:rPr>
          <w:rFonts w:ascii="Franklin Gothic Book" w:eastAsia="Helvetica Neue" w:hAnsi="Franklin Gothic Book" w:cs="Helvetica Neue"/>
          <w:color w:val="282828"/>
          <w:sz w:val="20"/>
          <w:szCs w:val="20"/>
          <w:lang w:val="en-GB"/>
        </w:rPr>
      </w:pPr>
      <w:r w:rsidRPr="003B45BC">
        <w:rPr>
          <w:rFonts w:ascii="Franklin Gothic Book" w:eastAsia="Helvetica Neue" w:hAnsi="Franklin Gothic Book" w:cs="Helvetica Neue"/>
          <w:color w:val="282828"/>
          <w:sz w:val="20"/>
          <w:szCs w:val="20"/>
          <w:lang w:val="en-GB"/>
        </w:rPr>
        <w:t xml:space="preserve">Developed and adhered to strict </w:t>
      </w:r>
      <w:r w:rsidR="008D7DAA">
        <w:rPr>
          <w:rFonts w:ascii="Franklin Gothic Book" w:eastAsia="Helvetica Neue" w:hAnsi="Franklin Gothic Book" w:cs="Helvetica Neue"/>
          <w:color w:val="282828"/>
          <w:sz w:val="20"/>
          <w:szCs w:val="20"/>
          <w:lang w:val="en-GB"/>
        </w:rPr>
        <w:t>schedules</w:t>
      </w:r>
      <w:r w:rsidRPr="003B45BC">
        <w:rPr>
          <w:rFonts w:ascii="Franklin Gothic Book" w:eastAsia="Helvetica Neue" w:hAnsi="Franklin Gothic Book" w:cs="Helvetica Neue"/>
          <w:color w:val="282828"/>
          <w:sz w:val="20"/>
          <w:szCs w:val="20"/>
          <w:lang w:val="en-GB"/>
        </w:rPr>
        <w:t xml:space="preserve"> for project phases such as design, planning, implementation, and testing, enhancing time management skills under tight deadlines.</w:t>
      </w:r>
      <w:r w:rsidR="00720642" w:rsidRPr="003B45BC">
        <w:rPr>
          <w:rFonts w:ascii="Franklin Gothic Book" w:eastAsia="Helvetica Neue" w:hAnsi="Franklin Gothic Book" w:cs="Helvetica Neue"/>
          <w:color w:val="282828"/>
          <w:sz w:val="20"/>
          <w:szCs w:val="20"/>
          <w:lang w:val="en-GB"/>
        </w:rPr>
        <w:t xml:space="preserve"> </w:t>
      </w:r>
      <w:r w:rsidRPr="003B45BC">
        <w:rPr>
          <w:rFonts w:ascii="Franklin Gothic Book" w:eastAsia="Helvetica Neue" w:hAnsi="Franklin Gothic Book" w:cs="Helvetica Neue"/>
          <w:color w:val="282828"/>
          <w:sz w:val="20"/>
          <w:szCs w:val="20"/>
          <w:lang w:val="en-GB"/>
        </w:rPr>
        <w:t>Gained valuable insights into product strengths and weaknesses through presenting at an innovation festival, informing future improvements in both product development and presentation techniques.</w:t>
      </w:r>
    </w:p>
    <w:p w14:paraId="3C208589" w14:textId="5F3D4C52" w:rsidR="00186CD4" w:rsidRPr="003B45BC" w:rsidRDefault="00D761D5" w:rsidP="008F2B67">
      <w:pPr>
        <w:pStyle w:val="ListParagraph"/>
        <w:numPr>
          <w:ilvl w:val="0"/>
          <w:numId w:val="10"/>
        </w:numPr>
        <w:spacing w:before="120"/>
        <w:jc w:val="both"/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</w:pPr>
      <w:r w:rsidRPr="003B45BC">
        <w:rPr>
          <w:rFonts w:ascii="Franklin Gothic Book" w:eastAsia="Helvetica Neue" w:hAnsi="Franklin Gothic Book" w:cs="Helvetica Neue"/>
          <w:b w:val="0"/>
          <w:bCs w:val="0"/>
          <w:color w:val="282828"/>
          <w:lang w:val="en-GB"/>
        </w:rPr>
        <w:t>Enhanced teamwork skills, including effective communication, active listening, responsibility, and honesty, leading to more effective collaboration in various group activities.</w:t>
      </w:r>
      <w:r w:rsidR="00AB446B" w:rsidRPr="003B45BC">
        <w:rPr>
          <w:rFonts w:ascii="Franklin Gothic Book" w:eastAsia="Helvetica Neue" w:hAnsi="Franklin Gothic Book" w:cs="Helvetica Neue"/>
          <w:color w:val="282828"/>
          <w:lang w:val="en-GB"/>
        </w:rPr>
        <w:t xml:space="preserve"> </w:t>
      </w:r>
    </w:p>
    <w:sectPr w:rsidR="00186CD4" w:rsidRPr="003B45BC" w:rsidSect="00157A99">
      <w:footerReference w:type="even" r:id="rId10"/>
      <w:footerReference w:type="default" r:id="rId11"/>
      <w:footerReference w:type="first" r:id="rId12"/>
      <w:pgSz w:w="12240" w:h="15840" w:code="1"/>
      <w:pgMar w:top="432" w:right="432" w:bottom="432" w:left="432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4CDC28" w14:textId="77777777" w:rsidR="00D11AFC" w:rsidRDefault="00D11AFC">
      <w:r>
        <w:separator/>
      </w:r>
    </w:p>
  </w:endnote>
  <w:endnote w:type="continuationSeparator" w:id="0">
    <w:p w14:paraId="53466579" w14:textId="77777777" w:rsidR="00D11AFC" w:rsidRDefault="00D11A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Sylfae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GothicURW-Boo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5AC3BD" w14:textId="4CB70FAD" w:rsidR="0042407D" w:rsidRDefault="0042407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5E14CDF" wp14:editId="739F0598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433830" cy="345440"/>
              <wp:effectExtent l="0" t="0" r="13970" b="0"/>
              <wp:wrapNone/>
              <wp:docPr id="1097482734" name="Text Box 2" descr="Mott MacDonald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3383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1050FF3" w14:textId="5A4195D9" w:rsidR="0042407D" w:rsidRPr="0042407D" w:rsidRDefault="0042407D" w:rsidP="0042407D">
                          <w:pPr>
                            <w:rPr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42407D">
                            <w:rPr>
                              <w:noProof/>
                              <w:color w:val="000000"/>
                              <w:sz w:val="20"/>
                              <w:szCs w:val="20"/>
                            </w:rPr>
                            <w:t>Mott MacDonald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E14CD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Mott MacDonald Restricted" style="position:absolute;margin-left:0;margin-top:0;width:112.9pt;height:27.2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" filled="f" stroked="f">
              <v:textbox style="mso-fit-shape-to-text:t" inset="0,0,0,15pt">
                <w:txbxContent>
                  <w:p w14:paraId="21050FF3" w14:textId="5A4195D9" w:rsidR="0042407D" w:rsidRPr="0042407D" w:rsidRDefault="0042407D" w:rsidP="0042407D">
                    <w:pPr>
                      <w:rPr>
                        <w:noProof/>
                        <w:color w:val="000000"/>
                        <w:sz w:val="20"/>
                        <w:szCs w:val="20"/>
                      </w:rPr>
                    </w:pPr>
                    <w:r w:rsidRPr="0042407D">
                      <w:rPr>
                        <w:noProof/>
                        <w:color w:val="000000"/>
                        <w:sz w:val="20"/>
                        <w:szCs w:val="20"/>
                      </w:rPr>
                      <w:t>Mott MacDonald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F02CAC" w14:textId="685B651D" w:rsidR="00633D91" w:rsidRPr="000B6D83" w:rsidRDefault="00633D91" w:rsidP="000B6D83">
    <w:pPr>
      <w:pStyle w:val="Footer"/>
      <w:jc w:val="right"/>
      <w:rPr>
        <w:rFonts w:ascii="Cambria" w:hAnsi="Cambri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88CD6" w14:textId="4F282A9C" w:rsidR="0042407D" w:rsidRDefault="0042407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2F78B7F" wp14:editId="4D4AEBB8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1433830" cy="345440"/>
              <wp:effectExtent l="0" t="0" r="13970" b="0"/>
              <wp:wrapNone/>
              <wp:docPr id="455204645" name="Text Box 1" descr="Mott MacDonald Restrict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43383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5E0AACA" w14:textId="3704CC51" w:rsidR="0042407D" w:rsidRPr="0042407D" w:rsidRDefault="0042407D" w:rsidP="0042407D">
                          <w:pPr>
                            <w:rPr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42407D">
                            <w:rPr>
                              <w:noProof/>
                              <w:color w:val="000000"/>
                              <w:sz w:val="20"/>
                              <w:szCs w:val="20"/>
                            </w:rPr>
                            <w:t>Mott MacDonald Restric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2F78B7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Mott MacDonald Restricted" style="position:absolute;margin-left:0;margin-top:0;width:112.9pt;height:27.2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" filled="f" stroked="f">
              <v:textbox style="mso-fit-shape-to-text:t" inset="0,0,0,15pt">
                <w:txbxContent>
                  <w:p w14:paraId="25E0AACA" w14:textId="3704CC51" w:rsidR="0042407D" w:rsidRPr="0042407D" w:rsidRDefault="0042407D" w:rsidP="0042407D">
                    <w:pPr>
                      <w:rPr>
                        <w:noProof/>
                        <w:color w:val="000000"/>
                        <w:sz w:val="20"/>
                        <w:szCs w:val="20"/>
                      </w:rPr>
                    </w:pPr>
                    <w:r w:rsidRPr="0042407D">
                      <w:rPr>
                        <w:noProof/>
                        <w:color w:val="000000"/>
                        <w:sz w:val="20"/>
                        <w:szCs w:val="20"/>
                      </w:rPr>
                      <w:t>Mott MacDonald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81B9C6" w14:textId="77777777" w:rsidR="00D11AFC" w:rsidRDefault="00D11AFC">
      <w:r>
        <w:separator/>
      </w:r>
    </w:p>
  </w:footnote>
  <w:footnote w:type="continuationSeparator" w:id="0">
    <w:p w14:paraId="387B9EB1" w14:textId="77777777" w:rsidR="00D11AFC" w:rsidRDefault="00D11A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3A095C"/>
    <w:multiLevelType w:val="multilevel"/>
    <w:tmpl w:val="8626C650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0082609"/>
    <w:multiLevelType w:val="hybridMultilevel"/>
    <w:tmpl w:val="AB7EA984"/>
    <w:lvl w:ilvl="0" w:tplc="FA1CBC1A">
      <w:numFmt w:val="bullet"/>
      <w:lvlText w:val="•"/>
      <w:lvlJc w:val="left"/>
      <w:pPr>
        <w:ind w:left="720" w:hanging="360"/>
      </w:pPr>
      <w:rPr>
        <w:rFonts w:ascii="Cambria" w:eastAsia="Helvetica Neue" w:hAnsi="Cambria" w:cs="Helvetica Neu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B13D2B"/>
    <w:multiLevelType w:val="hybridMultilevel"/>
    <w:tmpl w:val="AC0E3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E23100"/>
    <w:multiLevelType w:val="hybridMultilevel"/>
    <w:tmpl w:val="4A90CD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2C16BE"/>
    <w:multiLevelType w:val="hybridMultilevel"/>
    <w:tmpl w:val="56183C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C317E2"/>
    <w:multiLevelType w:val="hybridMultilevel"/>
    <w:tmpl w:val="E892E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AA538F"/>
    <w:multiLevelType w:val="hybridMultilevel"/>
    <w:tmpl w:val="1730E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62529B"/>
    <w:multiLevelType w:val="hybridMultilevel"/>
    <w:tmpl w:val="92402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3C0C81"/>
    <w:multiLevelType w:val="hybridMultilevel"/>
    <w:tmpl w:val="BD760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D356D6"/>
    <w:multiLevelType w:val="hybridMultilevel"/>
    <w:tmpl w:val="4A340FEE"/>
    <w:lvl w:ilvl="0" w:tplc="2982D8BC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AEB6277"/>
    <w:multiLevelType w:val="multilevel"/>
    <w:tmpl w:val="E7649370"/>
    <w:lvl w:ilvl="0">
      <w:start w:val="1"/>
      <w:numFmt w:val="bullet"/>
      <w:pStyle w:val="JDAccomplishmen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E944FC0"/>
    <w:multiLevelType w:val="multilevel"/>
    <w:tmpl w:val="88DCCC1C"/>
    <w:lvl w:ilvl="0">
      <w:start w:val="1"/>
      <w:numFmt w:val="bullet"/>
      <w:pStyle w:val="ListParagraph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7F9A1058"/>
    <w:multiLevelType w:val="hybridMultilevel"/>
    <w:tmpl w:val="7A4AF2BC"/>
    <w:lvl w:ilvl="0" w:tplc="2BC6B64C">
      <w:start w:val="1"/>
      <w:numFmt w:val="bullet"/>
      <w:lvlText w:val=""/>
      <w:lvlJc w:val="left"/>
      <w:pPr>
        <w:ind w:left="454" w:hanging="341"/>
      </w:pPr>
      <w:rPr>
        <w:rFonts w:ascii="Symbol" w:hAnsi="Symbol" w:hint="default"/>
      </w:rPr>
    </w:lvl>
    <w:lvl w:ilvl="1" w:tplc="2C6CB9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B218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547D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1A8D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B6FC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847D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8045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5876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5138615">
    <w:abstractNumId w:val="11"/>
  </w:num>
  <w:num w:numId="2" w16cid:durableId="1240597079">
    <w:abstractNumId w:val="10"/>
  </w:num>
  <w:num w:numId="3" w16cid:durableId="1454707830">
    <w:abstractNumId w:val="0"/>
  </w:num>
  <w:num w:numId="4" w16cid:durableId="464394195">
    <w:abstractNumId w:val="4"/>
  </w:num>
  <w:num w:numId="5" w16cid:durableId="1326397572">
    <w:abstractNumId w:val="7"/>
  </w:num>
  <w:num w:numId="6" w16cid:durableId="916086782">
    <w:abstractNumId w:val="8"/>
  </w:num>
  <w:num w:numId="7" w16cid:durableId="22096468">
    <w:abstractNumId w:val="2"/>
  </w:num>
  <w:num w:numId="8" w16cid:durableId="2090686251">
    <w:abstractNumId w:val="6"/>
  </w:num>
  <w:num w:numId="9" w16cid:durableId="956058643">
    <w:abstractNumId w:val="5"/>
  </w:num>
  <w:num w:numId="10" w16cid:durableId="1132015735">
    <w:abstractNumId w:val="1"/>
  </w:num>
  <w:num w:numId="11" w16cid:durableId="1726636448">
    <w:abstractNumId w:val="11"/>
  </w:num>
  <w:num w:numId="12" w16cid:durableId="1569733314">
    <w:abstractNumId w:val="11"/>
  </w:num>
  <w:num w:numId="13" w16cid:durableId="324092940">
    <w:abstractNumId w:val="11"/>
  </w:num>
  <w:num w:numId="14" w16cid:durableId="1189641539">
    <w:abstractNumId w:val="11"/>
  </w:num>
  <w:num w:numId="15" w16cid:durableId="757603286">
    <w:abstractNumId w:val="11"/>
  </w:num>
  <w:num w:numId="16" w16cid:durableId="192576467">
    <w:abstractNumId w:val="11"/>
  </w:num>
  <w:num w:numId="17" w16cid:durableId="300115628">
    <w:abstractNumId w:val="3"/>
  </w:num>
  <w:num w:numId="18" w16cid:durableId="2084404365">
    <w:abstractNumId w:val="12"/>
  </w:num>
  <w:num w:numId="19" w16cid:durableId="1444496724">
    <w:abstractNumId w:val="11"/>
  </w:num>
  <w:num w:numId="20" w16cid:durableId="2023430489">
    <w:abstractNumId w:val="9"/>
  </w:num>
  <w:num w:numId="21" w16cid:durableId="1574197041">
    <w:abstractNumId w:val="0"/>
  </w:num>
  <w:num w:numId="22" w16cid:durableId="10659569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0MDAztzA2NDY0MzRQ0lEKTi0uzszPAykwrAUAA/bWFSwAAAA="/>
  </w:docVars>
  <w:rsids>
    <w:rsidRoot w:val="00633D91"/>
    <w:rsid w:val="00000864"/>
    <w:rsid w:val="00000DB5"/>
    <w:rsid w:val="0000149B"/>
    <w:rsid w:val="00004890"/>
    <w:rsid w:val="00006944"/>
    <w:rsid w:val="000102C7"/>
    <w:rsid w:val="000126DD"/>
    <w:rsid w:val="0001288D"/>
    <w:rsid w:val="00013E21"/>
    <w:rsid w:val="00013EAE"/>
    <w:rsid w:val="00014102"/>
    <w:rsid w:val="00015344"/>
    <w:rsid w:val="00015C24"/>
    <w:rsid w:val="00016452"/>
    <w:rsid w:val="000172B4"/>
    <w:rsid w:val="0002084A"/>
    <w:rsid w:val="0002226B"/>
    <w:rsid w:val="00023321"/>
    <w:rsid w:val="00023A1A"/>
    <w:rsid w:val="000242DE"/>
    <w:rsid w:val="00024F12"/>
    <w:rsid w:val="00025075"/>
    <w:rsid w:val="000256C1"/>
    <w:rsid w:val="000261B3"/>
    <w:rsid w:val="000261F8"/>
    <w:rsid w:val="00026347"/>
    <w:rsid w:val="00030A36"/>
    <w:rsid w:val="00033799"/>
    <w:rsid w:val="000339C5"/>
    <w:rsid w:val="00033B23"/>
    <w:rsid w:val="000341C9"/>
    <w:rsid w:val="00034D4C"/>
    <w:rsid w:val="00035A40"/>
    <w:rsid w:val="000405BB"/>
    <w:rsid w:val="00041DDE"/>
    <w:rsid w:val="00042C49"/>
    <w:rsid w:val="000436B5"/>
    <w:rsid w:val="00044289"/>
    <w:rsid w:val="00044DA5"/>
    <w:rsid w:val="000461B2"/>
    <w:rsid w:val="0004641C"/>
    <w:rsid w:val="00046D8E"/>
    <w:rsid w:val="00047748"/>
    <w:rsid w:val="000478DF"/>
    <w:rsid w:val="00047974"/>
    <w:rsid w:val="00053324"/>
    <w:rsid w:val="0005444E"/>
    <w:rsid w:val="000549F6"/>
    <w:rsid w:val="00055B9E"/>
    <w:rsid w:val="0005653C"/>
    <w:rsid w:val="00056ADB"/>
    <w:rsid w:val="00057AEC"/>
    <w:rsid w:val="000617B8"/>
    <w:rsid w:val="00062366"/>
    <w:rsid w:val="000631FC"/>
    <w:rsid w:val="00063B84"/>
    <w:rsid w:val="00064641"/>
    <w:rsid w:val="00065A8D"/>
    <w:rsid w:val="0006602B"/>
    <w:rsid w:val="0006614D"/>
    <w:rsid w:val="00066592"/>
    <w:rsid w:val="00070958"/>
    <w:rsid w:val="0007306D"/>
    <w:rsid w:val="00077907"/>
    <w:rsid w:val="00081794"/>
    <w:rsid w:val="00082146"/>
    <w:rsid w:val="000824A3"/>
    <w:rsid w:val="0008314C"/>
    <w:rsid w:val="00083B06"/>
    <w:rsid w:val="00084B8B"/>
    <w:rsid w:val="00084BB3"/>
    <w:rsid w:val="00085069"/>
    <w:rsid w:val="000864A0"/>
    <w:rsid w:val="00086A4B"/>
    <w:rsid w:val="00086D9A"/>
    <w:rsid w:val="00086F7B"/>
    <w:rsid w:val="00087437"/>
    <w:rsid w:val="00090918"/>
    <w:rsid w:val="00091868"/>
    <w:rsid w:val="0009481F"/>
    <w:rsid w:val="000967D0"/>
    <w:rsid w:val="00097B03"/>
    <w:rsid w:val="00097C3E"/>
    <w:rsid w:val="000A13D8"/>
    <w:rsid w:val="000A1903"/>
    <w:rsid w:val="000A3ACB"/>
    <w:rsid w:val="000A42F7"/>
    <w:rsid w:val="000A7298"/>
    <w:rsid w:val="000B1424"/>
    <w:rsid w:val="000B183F"/>
    <w:rsid w:val="000B1B1C"/>
    <w:rsid w:val="000B28F4"/>
    <w:rsid w:val="000B2BE3"/>
    <w:rsid w:val="000B30C9"/>
    <w:rsid w:val="000B3E15"/>
    <w:rsid w:val="000B420A"/>
    <w:rsid w:val="000B4DE4"/>
    <w:rsid w:val="000B4F5E"/>
    <w:rsid w:val="000B59A3"/>
    <w:rsid w:val="000B6C09"/>
    <w:rsid w:val="000B6D83"/>
    <w:rsid w:val="000B721E"/>
    <w:rsid w:val="000B72E9"/>
    <w:rsid w:val="000C05AD"/>
    <w:rsid w:val="000C0BA6"/>
    <w:rsid w:val="000C0F6C"/>
    <w:rsid w:val="000C33E6"/>
    <w:rsid w:val="000C39AA"/>
    <w:rsid w:val="000C3B90"/>
    <w:rsid w:val="000C404C"/>
    <w:rsid w:val="000C4392"/>
    <w:rsid w:val="000C7942"/>
    <w:rsid w:val="000D0567"/>
    <w:rsid w:val="000D11BF"/>
    <w:rsid w:val="000D1BAC"/>
    <w:rsid w:val="000D3BC1"/>
    <w:rsid w:val="000D583E"/>
    <w:rsid w:val="000D587A"/>
    <w:rsid w:val="000D70E8"/>
    <w:rsid w:val="000D7FA7"/>
    <w:rsid w:val="000E1523"/>
    <w:rsid w:val="000E29DB"/>
    <w:rsid w:val="000E3B1A"/>
    <w:rsid w:val="000E7BDA"/>
    <w:rsid w:val="000E7C3E"/>
    <w:rsid w:val="000F14AD"/>
    <w:rsid w:val="000F32D4"/>
    <w:rsid w:val="000F3F0A"/>
    <w:rsid w:val="000F5405"/>
    <w:rsid w:val="000F5D24"/>
    <w:rsid w:val="000F66EC"/>
    <w:rsid w:val="000F6700"/>
    <w:rsid w:val="000F72B9"/>
    <w:rsid w:val="00100066"/>
    <w:rsid w:val="0010103D"/>
    <w:rsid w:val="00101D15"/>
    <w:rsid w:val="00102FBF"/>
    <w:rsid w:val="00106485"/>
    <w:rsid w:val="00106E26"/>
    <w:rsid w:val="0011027F"/>
    <w:rsid w:val="001104F7"/>
    <w:rsid w:val="00110ED8"/>
    <w:rsid w:val="00111FF1"/>
    <w:rsid w:val="00112C3F"/>
    <w:rsid w:val="0011402F"/>
    <w:rsid w:val="00117A3C"/>
    <w:rsid w:val="00117B61"/>
    <w:rsid w:val="00121C9C"/>
    <w:rsid w:val="001220B6"/>
    <w:rsid w:val="00131607"/>
    <w:rsid w:val="00131C36"/>
    <w:rsid w:val="00132861"/>
    <w:rsid w:val="00132CF5"/>
    <w:rsid w:val="00132FF6"/>
    <w:rsid w:val="00133635"/>
    <w:rsid w:val="00134A79"/>
    <w:rsid w:val="00134FEF"/>
    <w:rsid w:val="001352AA"/>
    <w:rsid w:val="00135A4C"/>
    <w:rsid w:val="00140D00"/>
    <w:rsid w:val="00141A34"/>
    <w:rsid w:val="001429D4"/>
    <w:rsid w:val="00142D8C"/>
    <w:rsid w:val="00144249"/>
    <w:rsid w:val="00146776"/>
    <w:rsid w:val="00147504"/>
    <w:rsid w:val="00150459"/>
    <w:rsid w:val="00151CB1"/>
    <w:rsid w:val="00151D72"/>
    <w:rsid w:val="00155678"/>
    <w:rsid w:val="00155A92"/>
    <w:rsid w:val="00157A99"/>
    <w:rsid w:val="00157C95"/>
    <w:rsid w:val="0016183A"/>
    <w:rsid w:val="0016321A"/>
    <w:rsid w:val="001632BD"/>
    <w:rsid w:val="00163632"/>
    <w:rsid w:val="00164730"/>
    <w:rsid w:val="00165190"/>
    <w:rsid w:val="0016536D"/>
    <w:rsid w:val="001656F5"/>
    <w:rsid w:val="001658F2"/>
    <w:rsid w:val="00166430"/>
    <w:rsid w:val="001716B1"/>
    <w:rsid w:val="00171EE3"/>
    <w:rsid w:val="00172620"/>
    <w:rsid w:val="00173B80"/>
    <w:rsid w:val="001751A6"/>
    <w:rsid w:val="00175B37"/>
    <w:rsid w:val="00175FF0"/>
    <w:rsid w:val="00180126"/>
    <w:rsid w:val="00180884"/>
    <w:rsid w:val="001819DC"/>
    <w:rsid w:val="00181ADA"/>
    <w:rsid w:val="001825B8"/>
    <w:rsid w:val="001854DC"/>
    <w:rsid w:val="001865F2"/>
    <w:rsid w:val="00186CD4"/>
    <w:rsid w:val="00187141"/>
    <w:rsid w:val="00191295"/>
    <w:rsid w:val="00191B95"/>
    <w:rsid w:val="00191C5D"/>
    <w:rsid w:val="001923ED"/>
    <w:rsid w:val="00192603"/>
    <w:rsid w:val="0019380F"/>
    <w:rsid w:val="00194A09"/>
    <w:rsid w:val="00194A53"/>
    <w:rsid w:val="001A01FC"/>
    <w:rsid w:val="001A15B0"/>
    <w:rsid w:val="001A21C4"/>
    <w:rsid w:val="001A3F50"/>
    <w:rsid w:val="001A5F35"/>
    <w:rsid w:val="001A7F37"/>
    <w:rsid w:val="001B19D9"/>
    <w:rsid w:val="001B1DEE"/>
    <w:rsid w:val="001B231D"/>
    <w:rsid w:val="001B2669"/>
    <w:rsid w:val="001B3749"/>
    <w:rsid w:val="001B7BD9"/>
    <w:rsid w:val="001B7D47"/>
    <w:rsid w:val="001C0B81"/>
    <w:rsid w:val="001C2426"/>
    <w:rsid w:val="001C33BC"/>
    <w:rsid w:val="001C3475"/>
    <w:rsid w:val="001C36A0"/>
    <w:rsid w:val="001C397C"/>
    <w:rsid w:val="001C3A6D"/>
    <w:rsid w:val="001C3D14"/>
    <w:rsid w:val="001C51D6"/>
    <w:rsid w:val="001C618E"/>
    <w:rsid w:val="001C7590"/>
    <w:rsid w:val="001D170B"/>
    <w:rsid w:val="001D342A"/>
    <w:rsid w:val="001D4098"/>
    <w:rsid w:val="001D409E"/>
    <w:rsid w:val="001D4A66"/>
    <w:rsid w:val="001D5A6A"/>
    <w:rsid w:val="001D6200"/>
    <w:rsid w:val="001D62DC"/>
    <w:rsid w:val="001D63CE"/>
    <w:rsid w:val="001D69F2"/>
    <w:rsid w:val="001D6F9D"/>
    <w:rsid w:val="001D762B"/>
    <w:rsid w:val="001D7B42"/>
    <w:rsid w:val="001E27F6"/>
    <w:rsid w:val="001E32EF"/>
    <w:rsid w:val="001E3CD1"/>
    <w:rsid w:val="001E40A4"/>
    <w:rsid w:val="001E4B9F"/>
    <w:rsid w:val="001E4F28"/>
    <w:rsid w:val="001E4FEF"/>
    <w:rsid w:val="001E557A"/>
    <w:rsid w:val="001E6807"/>
    <w:rsid w:val="001F072F"/>
    <w:rsid w:val="001F085F"/>
    <w:rsid w:val="001F359B"/>
    <w:rsid w:val="001F547A"/>
    <w:rsid w:val="001F6296"/>
    <w:rsid w:val="001F696F"/>
    <w:rsid w:val="00201578"/>
    <w:rsid w:val="00202006"/>
    <w:rsid w:val="002027CD"/>
    <w:rsid w:val="0020377F"/>
    <w:rsid w:val="002039D4"/>
    <w:rsid w:val="0020625B"/>
    <w:rsid w:val="00206373"/>
    <w:rsid w:val="00206474"/>
    <w:rsid w:val="0020742E"/>
    <w:rsid w:val="00211443"/>
    <w:rsid w:val="00211DEF"/>
    <w:rsid w:val="00213CE5"/>
    <w:rsid w:val="00213EA1"/>
    <w:rsid w:val="0021456D"/>
    <w:rsid w:val="00214EF2"/>
    <w:rsid w:val="00216956"/>
    <w:rsid w:val="00216B11"/>
    <w:rsid w:val="00216EA8"/>
    <w:rsid w:val="00217572"/>
    <w:rsid w:val="00217E78"/>
    <w:rsid w:val="00220E26"/>
    <w:rsid w:val="00221964"/>
    <w:rsid w:val="00221D9F"/>
    <w:rsid w:val="00230047"/>
    <w:rsid w:val="00232079"/>
    <w:rsid w:val="0023230D"/>
    <w:rsid w:val="002333B1"/>
    <w:rsid w:val="00233A17"/>
    <w:rsid w:val="002354CF"/>
    <w:rsid w:val="00235A23"/>
    <w:rsid w:val="00236124"/>
    <w:rsid w:val="00241FAE"/>
    <w:rsid w:val="00242678"/>
    <w:rsid w:val="00242FD4"/>
    <w:rsid w:val="0024410A"/>
    <w:rsid w:val="00244172"/>
    <w:rsid w:val="00244D7A"/>
    <w:rsid w:val="00244D97"/>
    <w:rsid w:val="00246A27"/>
    <w:rsid w:val="00246E8A"/>
    <w:rsid w:val="00250A7D"/>
    <w:rsid w:val="00251CC4"/>
    <w:rsid w:val="00252FDF"/>
    <w:rsid w:val="0025323B"/>
    <w:rsid w:val="00253E7D"/>
    <w:rsid w:val="00254540"/>
    <w:rsid w:val="00254C38"/>
    <w:rsid w:val="00255276"/>
    <w:rsid w:val="00255EFF"/>
    <w:rsid w:val="0025679E"/>
    <w:rsid w:val="00256DC2"/>
    <w:rsid w:val="00256DC4"/>
    <w:rsid w:val="00257452"/>
    <w:rsid w:val="00257883"/>
    <w:rsid w:val="00257F9B"/>
    <w:rsid w:val="00260F04"/>
    <w:rsid w:val="00264B12"/>
    <w:rsid w:val="00264FC7"/>
    <w:rsid w:val="00265516"/>
    <w:rsid w:val="00265831"/>
    <w:rsid w:val="00265E12"/>
    <w:rsid w:val="002706BD"/>
    <w:rsid w:val="00271C97"/>
    <w:rsid w:val="00273267"/>
    <w:rsid w:val="00273467"/>
    <w:rsid w:val="002769B4"/>
    <w:rsid w:val="00276A6E"/>
    <w:rsid w:val="00276AE6"/>
    <w:rsid w:val="00277B75"/>
    <w:rsid w:val="00281494"/>
    <w:rsid w:val="002846D6"/>
    <w:rsid w:val="00284A1E"/>
    <w:rsid w:val="00285A1B"/>
    <w:rsid w:val="00286097"/>
    <w:rsid w:val="00286BE3"/>
    <w:rsid w:val="00287BC2"/>
    <w:rsid w:val="00290E16"/>
    <w:rsid w:val="002912F3"/>
    <w:rsid w:val="0029178F"/>
    <w:rsid w:val="00291D58"/>
    <w:rsid w:val="0029204C"/>
    <w:rsid w:val="002921C0"/>
    <w:rsid w:val="00294E0F"/>
    <w:rsid w:val="00295696"/>
    <w:rsid w:val="002977D0"/>
    <w:rsid w:val="002A0BC1"/>
    <w:rsid w:val="002A0F7C"/>
    <w:rsid w:val="002A1FB0"/>
    <w:rsid w:val="002A2AE8"/>
    <w:rsid w:val="002A30B7"/>
    <w:rsid w:val="002A3F6F"/>
    <w:rsid w:val="002A4947"/>
    <w:rsid w:val="002A4A86"/>
    <w:rsid w:val="002A5C03"/>
    <w:rsid w:val="002A69A6"/>
    <w:rsid w:val="002B02E7"/>
    <w:rsid w:val="002B07F5"/>
    <w:rsid w:val="002B19D1"/>
    <w:rsid w:val="002B37BE"/>
    <w:rsid w:val="002C0B1B"/>
    <w:rsid w:val="002C18B6"/>
    <w:rsid w:val="002C21EC"/>
    <w:rsid w:val="002C3023"/>
    <w:rsid w:val="002C32C8"/>
    <w:rsid w:val="002C57B4"/>
    <w:rsid w:val="002C63C0"/>
    <w:rsid w:val="002C6630"/>
    <w:rsid w:val="002C7771"/>
    <w:rsid w:val="002C7BC6"/>
    <w:rsid w:val="002C7EB4"/>
    <w:rsid w:val="002D0894"/>
    <w:rsid w:val="002D27CD"/>
    <w:rsid w:val="002D2ED4"/>
    <w:rsid w:val="002D3458"/>
    <w:rsid w:val="002D413D"/>
    <w:rsid w:val="002D4C31"/>
    <w:rsid w:val="002D56F4"/>
    <w:rsid w:val="002D660D"/>
    <w:rsid w:val="002D7B53"/>
    <w:rsid w:val="002D7C73"/>
    <w:rsid w:val="002E071E"/>
    <w:rsid w:val="002E27CD"/>
    <w:rsid w:val="002E2DE5"/>
    <w:rsid w:val="002E2FD3"/>
    <w:rsid w:val="002E3AAA"/>
    <w:rsid w:val="002E42F3"/>
    <w:rsid w:val="002E46AE"/>
    <w:rsid w:val="002E4D0E"/>
    <w:rsid w:val="002E5091"/>
    <w:rsid w:val="002E52CA"/>
    <w:rsid w:val="002F10C4"/>
    <w:rsid w:val="002F2D85"/>
    <w:rsid w:val="002F4288"/>
    <w:rsid w:val="002F47B6"/>
    <w:rsid w:val="002F75DF"/>
    <w:rsid w:val="002F7CA0"/>
    <w:rsid w:val="0030093D"/>
    <w:rsid w:val="003014E1"/>
    <w:rsid w:val="00302489"/>
    <w:rsid w:val="00302947"/>
    <w:rsid w:val="0030304E"/>
    <w:rsid w:val="00303F55"/>
    <w:rsid w:val="003065F0"/>
    <w:rsid w:val="00306DAD"/>
    <w:rsid w:val="00311AA1"/>
    <w:rsid w:val="00312C9B"/>
    <w:rsid w:val="003131A3"/>
    <w:rsid w:val="0031418D"/>
    <w:rsid w:val="00320A9B"/>
    <w:rsid w:val="00320DA6"/>
    <w:rsid w:val="00324011"/>
    <w:rsid w:val="003244FF"/>
    <w:rsid w:val="003246EE"/>
    <w:rsid w:val="00326006"/>
    <w:rsid w:val="00326C28"/>
    <w:rsid w:val="0032706B"/>
    <w:rsid w:val="003271B6"/>
    <w:rsid w:val="00330050"/>
    <w:rsid w:val="003304B3"/>
    <w:rsid w:val="00330848"/>
    <w:rsid w:val="00331AF8"/>
    <w:rsid w:val="00332EA7"/>
    <w:rsid w:val="00335F5B"/>
    <w:rsid w:val="003404E4"/>
    <w:rsid w:val="0034228D"/>
    <w:rsid w:val="00343F44"/>
    <w:rsid w:val="003448DF"/>
    <w:rsid w:val="00345EF8"/>
    <w:rsid w:val="003509A1"/>
    <w:rsid w:val="00351925"/>
    <w:rsid w:val="00352092"/>
    <w:rsid w:val="00352500"/>
    <w:rsid w:val="003535DA"/>
    <w:rsid w:val="003541E7"/>
    <w:rsid w:val="00354B99"/>
    <w:rsid w:val="00354EEC"/>
    <w:rsid w:val="003573A7"/>
    <w:rsid w:val="0036365F"/>
    <w:rsid w:val="0036446B"/>
    <w:rsid w:val="0036488A"/>
    <w:rsid w:val="003656E2"/>
    <w:rsid w:val="00365E28"/>
    <w:rsid w:val="0037135E"/>
    <w:rsid w:val="003713B0"/>
    <w:rsid w:val="003713F5"/>
    <w:rsid w:val="00372B80"/>
    <w:rsid w:val="003738BB"/>
    <w:rsid w:val="003758BD"/>
    <w:rsid w:val="00382026"/>
    <w:rsid w:val="003826F7"/>
    <w:rsid w:val="003832B6"/>
    <w:rsid w:val="00383D40"/>
    <w:rsid w:val="00384AF8"/>
    <w:rsid w:val="00385ADE"/>
    <w:rsid w:val="00390F8E"/>
    <w:rsid w:val="003926FB"/>
    <w:rsid w:val="00392744"/>
    <w:rsid w:val="00393DFA"/>
    <w:rsid w:val="00395703"/>
    <w:rsid w:val="00395DBD"/>
    <w:rsid w:val="0039677A"/>
    <w:rsid w:val="003A027C"/>
    <w:rsid w:val="003A0BB0"/>
    <w:rsid w:val="003A1E21"/>
    <w:rsid w:val="003A1F12"/>
    <w:rsid w:val="003A227B"/>
    <w:rsid w:val="003A2DE8"/>
    <w:rsid w:val="003A38EF"/>
    <w:rsid w:val="003A403C"/>
    <w:rsid w:val="003A4253"/>
    <w:rsid w:val="003A47E6"/>
    <w:rsid w:val="003A5A86"/>
    <w:rsid w:val="003A657F"/>
    <w:rsid w:val="003A7664"/>
    <w:rsid w:val="003B078D"/>
    <w:rsid w:val="003B0E12"/>
    <w:rsid w:val="003B277D"/>
    <w:rsid w:val="003B318E"/>
    <w:rsid w:val="003B45BC"/>
    <w:rsid w:val="003B53C6"/>
    <w:rsid w:val="003C014E"/>
    <w:rsid w:val="003C1F6D"/>
    <w:rsid w:val="003C22E0"/>
    <w:rsid w:val="003C39CB"/>
    <w:rsid w:val="003C3E8B"/>
    <w:rsid w:val="003C42FC"/>
    <w:rsid w:val="003C5ADF"/>
    <w:rsid w:val="003C5AE8"/>
    <w:rsid w:val="003C65A8"/>
    <w:rsid w:val="003C717A"/>
    <w:rsid w:val="003D121E"/>
    <w:rsid w:val="003D1D04"/>
    <w:rsid w:val="003D2346"/>
    <w:rsid w:val="003D2F73"/>
    <w:rsid w:val="003D3E40"/>
    <w:rsid w:val="003D40A0"/>
    <w:rsid w:val="003D45FD"/>
    <w:rsid w:val="003D48E0"/>
    <w:rsid w:val="003D4D8B"/>
    <w:rsid w:val="003E0A23"/>
    <w:rsid w:val="003E3EA9"/>
    <w:rsid w:val="003E4172"/>
    <w:rsid w:val="003E5000"/>
    <w:rsid w:val="003E5F42"/>
    <w:rsid w:val="003E62A5"/>
    <w:rsid w:val="003E788B"/>
    <w:rsid w:val="003E79C5"/>
    <w:rsid w:val="003F0491"/>
    <w:rsid w:val="003F60E4"/>
    <w:rsid w:val="003F6762"/>
    <w:rsid w:val="0040259F"/>
    <w:rsid w:val="00402AD8"/>
    <w:rsid w:val="004076AE"/>
    <w:rsid w:val="00410962"/>
    <w:rsid w:val="00410B3B"/>
    <w:rsid w:val="00411D1E"/>
    <w:rsid w:val="004123E1"/>
    <w:rsid w:val="004131E2"/>
    <w:rsid w:val="00413BA8"/>
    <w:rsid w:val="00414886"/>
    <w:rsid w:val="00414A74"/>
    <w:rsid w:val="004150D8"/>
    <w:rsid w:val="00415978"/>
    <w:rsid w:val="0041736C"/>
    <w:rsid w:val="00417896"/>
    <w:rsid w:val="00420FC2"/>
    <w:rsid w:val="0042246C"/>
    <w:rsid w:val="00423649"/>
    <w:rsid w:val="004239F9"/>
    <w:rsid w:val="00423C6F"/>
    <w:rsid w:val="0042407D"/>
    <w:rsid w:val="004244D0"/>
    <w:rsid w:val="00426EE5"/>
    <w:rsid w:val="00427104"/>
    <w:rsid w:val="00427164"/>
    <w:rsid w:val="00427EEC"/>
    <w:rsid w:val="00432B07"/>
    <w:rsid w:val="00432B1C"/>
    <w:rsid w:val="00433E58"/>
    <w:rsid w:val="00435770"/>
    <w:rsid w:val="00437CD8"/>
    <w:rsid w:val="00437DBA"/>
    <w:rsid w:val="00437EC5"/>
    <w:rsid w:val="00440FBE"/>
    <w:rsid w:val="00441744"/>
    <w:rsid w:val="00441EC7"/>
    <w:rsid w:val="004440D3"/>
    <w:rsid w:val="00445B90"/>
    <w:rsid w:val="0044661C"/>
    <w:rsid w:val="00450FFF"/>
    <w:rsid w:val="004527ED"/>
    <w:rsid w:val="0045331D"/>
    <w:rsid w:val="004544E8"/>
    <w:rsid w:val="00456E7D"/>
    <w:rsid w:val="004607D2"/>
    <w:rsid w:val="004619E6"/>
    <w:rsid w:val="00461D65"/>
    <w:rsid w:val="0046207D"/>
    <w:rsid w:val="004620E2"/>
    <w:rsid w:val="0046502B"/>
    <w:rsid w:val="0046654E"/>
    <w:rsid w:val="004669DA"/>
    <w:rsid w:val="00470FCB"/>
    <w:rsid w:val="004711A0"/>
    <w:rsid w:val="00472BAD"/>
    <w:rsid w:val="0047309A"/>
    <w:rsid w:val="00475DEC"/>
    <w:rsid w:val="00481210"/>
    <w:rsid w:val="004812EB"/>
    <w:rsid w:val="00482C56"/>
    <w:rsid w:val="004831C6"/>
    <w:rsid w:val="004840A7"/>
    <w:rsid w:val="0048430B"/>
    <w:rsid w:val="00484653"/>
    <w:rsid w:val="004847D2"/>
    <w:rsid w:val="0048589A"/>
    <w:rsid w:val="00485A31"/>
    <w:rsid w:val="00486C58"/>
    <w:rsid w:val="0048701E"/>
    <w:rsid w:val="00487281"/>
    <w:rsid w:val="00490C49"/>
    <w:rsid w:val="00492F47"/>
    <w:rsid w:val="004934D4"/>
    <w:rsid w:val="004934D9"/>
    <w:rsid w:val="00493D15"/>
    <w:rsid w:val="00493EAA"/>
    <w:rsid w:val="0049650C"/>
    <w:rsid w:val="004976A9"/>
    <w:rsid w:val="00497CD4"/>
    <w:rsid w:val="00497EB2"/>
    <w:rsid w:val="004A0BEB"/>
    <w:rsid w:val="004A1432"/>
    <w:rsid w:val="004A2664"/>
    <w:rsid w:val="004A2978"/>
    <w:rsid w:val="004A3DF3"/>
    <w:rsid w:val="004A789A"/>
    <w:rsid w:val="004A7B58"/>
    <w:rsid w:val="004A7DD9"/>
    <w:rsid w:val="004B01DC"/>
    <w:rsid w:val="004B1685"/>
    <w:rsid w:val="004B17FE"/>
    <w:rsid w:val="004B29AD"/>
    <w:rsid w:val="004B2BC9"/>
    <w:rsid w:val="004B42C5"/>
    <w:rsid w:val="004B487D"/>
    <w:rsid w:val="004B50B7"/>
    <w:rsid w:val="004B5202"/>
    <w:rsid w:val="004B5CE9"/>
    <w:rsid w:val="004B6835"/>
    <w:rsid w:val="004C08B5"/>
    <w:rsid w:val="004C469E"/>
    <w:rsid w:val="004C59F2"/>
    <w:rsid w:val="004C6378"/>
    <w:rsid w:val="004D0F73"/>
    <w:rsid w:val="004D141B"/>
    <w:rsid w:val="004D3498"/>
    <w:rsid w:val="004D46B0"/>
    <w:rsid w:val="004D5685"/>
    <w:rsid w:val="004D6DDE"/>
    <w:rsid w:val="004D6FCF"/>
    <w:rsid w:val="004D72D0"/>
    <w:rsid w:val="004D73C1"/>
    <w:rsid w:val="004D7795"/>
    <w:rsid w:val="004E0BB4"/>
    <w:rsid w:val="004E1B23"/>
    <w:rsid w:val="004E41BC"/>
    <w:rsid w:val="004E461D"/>
    <w:rsid w:val="004E4934"/>
    <w:rsid w:val="004E67CB"/>
    <w:rsid w:val="004E6D66"/>
    <w:rsid w:val="004F148E"/>
    <w:rsid w:val="004F1E3B"/>
    <w:rsid w:val="004F293B"/>
    <w:rsid w:val="004F2944"/>
    <w:rsid w:val="004F295E"/>
    <w:rsid w:val="004F2B62"/>
    <w:rsid w:val="004F31A0"/>
    <w:rsid w:val="004F3F34"/>
    <w:rsid w:val="004F44F1"/>
    <w:rsid w:val="004F6063"/>
    <w:rsid w:val="004F7131"/>
    <w:rsid w:val="004F7F60"/>
    <w:rsid w:val="005004A4"/>
    <w:rsid w:val="005008C1"/>
    <w:rsid w:val="00500EB0"/>
    <w:rsid w:val="0050125E"/>
    <w:rsid w:val="00501268"/>
    <w:rsid w:val="00501AC7"/>
    <w:rsid w:val="0050228E"/>
    <w:rsid w:val="005029BC"/>
    <w:rsid w:val="005044EE"/>
    <w:rsid w:val="00504BC7"/>
    <w:rsid w:val="0050504A"/>
    <w:rsid w:val="005066ED"/>
    <w:rsid w:val="00506A3D"/>
    <w:rsid w:val="00507258"/>
    <w:rsid w:val="005072D1"/>
    <w:rsid w:val="00510F2D"/>
    <w:rsid w:val="00512433"/>
    <w:rsid w:val="00512A30"/>
    <w:rsid w:val="00513581"/>
    <w:rsid w:val="00514870"/>
    <w:rsid w:val="00515914"/>
    <w:rsid w:val="005169B1"/>
    <w:rsid w:val="00517228"/>
    <w:rsid w:val="005177B5"/>
    <w:rsid w:val="00520D26"/>
    <w:rsid w:val="0052120A"/>
    <w:rsid w:val="00521B3E"/>
    <w:rsid w:val="00522DF4"/>
    <w:rsid w:val="005250C7"/>
    <w:rsid w:val="00526E21"/>
    <w:rsid w:val="00527012"/>
    <w:rsid w:val="00527889"/>
    <w:rsid w:val="00527ACE"/>
    <w:rsid w:val="005304AC"/>
    <w:rsid w:val="00530727"/>
    <w:rsid w:val="00530ADE"/>
    <w:rsid w:val="00531925"/>
    <w:rsid w:val="0053345F"/>
    <w:rsid w:val="0053406B"/>
    <w:rsid w:val="00535EF8"/>
    <w:rsid w:val="00536481"/>
    <w:rsid w:val="00536B7E"/>
    <w:rsid w:val="00540585"/>
    <w:rsid w:val="00540876"/>
    <w:rsid w:val="00543897"/>
    <w:rsid w:val="00546747"/>
    <w:rsid w:val="0054784F"/>
    <w:rsid w:val="0054794D"/>
    <w:rsid w:val="005500C7"/>
    <w:rsid w:val="00552935"/>
    <w:rsid w:val="005561BC"/>
    <w:rsid w:val="005602DE"/>
    <w:rsid w:val="0056047D"/>
    <w:rsid w:val="00561603"/>
    <w:rsid w:val="00561B48"/>
    <w:rsid w:val="00562303"/>
    <w:rsid w:val="005658FF"/>
    <w:rsid w:val="00565CBD"/>
    <w:rsid w:val="00566173"/>
    <w:rsid w:val="00567131"/>
    <w:rsid w:val="005678BB"/>
    <w:rsid w:val="005711BB"/>
    <w:rsid w:val="005723C8"/>
    <w:rsid w:val="005732AE"/>
    <w:rsid w:val="00574A66"/>
    <w:rsid w:val="005759CC"/>
    <w:rsid w:val="0057665E"/>
    <w:rsid w:val="00583568"/>
    <w:rsid w:val="00586A56"/>
    <w:rsid w:val="00587488"/>
    <w:rsid w:val="00587A94"/>
    <w:rsid w:val="005913BA"/>
    <w:rsid w:val="00592241"/>
    <w:rsid w:val="00592D90"/>
    <w:rsid w:val="00593650"/>
    <w:rsid w:val="00593AB2"/>
    <w:rsid w:val="005944AE"/>
    <w:rsid w:val="005959B3"/>
    <w:rsid w:val="005A1B77"/>
    <w:rsid w:val="005A1BF4"/>
    <w:rsid w:val="005A22C4"/>
    <w:rsid w:val="005A2F3B"/>
    <w:rsid w:val="005A3B5F"/>
    <w:rsid w:val="005A45E1"/>
    <w:rsid w:val="005A4A10"/>
    <w:rsid w:val="005A576D"/>
    <w:rsid w:val="005A78E8"/>
    <w:rsid w:val="005B10CE"/>
    <w:rsid w:val="005B4C27"/>
    <w:rsid w:val="005B66D0"/>
    <w:rsid w:val="005C0819"/>
    <w:rsid w:val="005C36FA"/>
    <w:rsid w:val="005C553F"/>
    <w:rsid w:val="005D0DC4"/>
    <w:rsid w:val="005D41FA"/>
    <w:rsid w:val="005D4553"/>
    <w:rsid w:val="005D6A56"/>
    <w:rsid w:val="005D6E48"/>
    <w:rsid w:val="005E2461"/>
    <w:rsid w:val="005E2A1D"/>
    <w:rsid w:val="005E3ED1"/>
    <w:rsid w:val="005E4DDC"/>
    <w:rsid w:val="005E5708"/>
    <w:rsid w:val="005E5DEC"/>
    <w:rsid w:val="005E6234"/>
    <w:rsid w:val="005E7CD7"/>
    <w:rsid w:val="005F1080"/>
    <w:rsid w:val="005F133D"/>
    <w:rsid w:val="005F1500"/>
    <w:rsid w:val="005F1B2D"/>
    <w:rsid w:val="005F1B5E"/>
    <w:rsid w:val="005F253D"/>
    <w:rsid w:val="005F28C2"/>
    <w:rsid w:val="005F2EE0"/>
    <w:rsid w:val="005F4617"/>
    <w:rsid w:val="005F4F6E"/>
    <w:rsid w:val="005F6216"/>
    <w:rsid w:val="005F7FA1"/>
    <w:rsid w:val="006008F1"/>
    <w:rsid w:val="006014A0"/>
    <w:rsid w:val="00601AA9"/>
    <w:rsid w:val="00601AC7"/>
    <w:rsid w:val="00602623"/>
    <w:rsid w:val="00603B13"/>
    <w:rsid w:val="00603DCF"/>
    <w:rsid w:val="006075AB"/>
    <w:rsid w:val="006075E8"/>
    <w:rsid w:val="00607826"/>
    <w:rsid w:val="006105E1"/>
    <w:rsid w:val="00611DBB"/>
    <w:rsid w:val="006124A2"/>
    <w:rsid w:val="0061306B"/>
    <w:rsid w:val="006146B3"/>
    <w:rsid w:val="00620618"/>
    <w:rsid w:val="00620A38"/>
    <w:rsid w:val="00620C20"/>
    <w:rsid w:val="00622A13"/>
    <w:rsid w:val="0062480B"/>
    <w:rsid w:val="006250B2"/>
    <w:rsid w:val="00625655"/>
    <w:rsid w:val="006257A9"/>
    <w:rsid w:val="00630283"/>
    <w:rsid w:val="00631DF4"/>
    <w:rsid w:val="006324D7"/>
    <w:rsid w:val="00632846"/>
    <w:rsid w:val="00632958"/>
    <w:rsid w:val="00633D91"/>
    <w:rsid w:val="00634F41"/>
    <w:rsid w:val="00635DCA"/>
    <w:rsid w:val="00641464"/>
    <w:rsid w:val="00641830"/>
    <w:rsid w:val="00645512"/>
    <w:rsid w:val="006458E4"/>
    <w:rsid w:val="00645D30"/>
    <w:rsid w:val="00646D0D"/>
    <w:rsid w:val="00646FA0"/>
    <w:rsid w:val="00647115"/>
    <w:rsid w:val="0064712C"/>
    <w:rsid w:val="006504B3"/>
    <w:rsid w:val="00653157"/>
    <w:rsid w:val="0065471B"/>
    <w:rsid w:val="0065473A"/>
    <w:rsid w:val="00655021"/>
    <w:rsid w:val="00655027"/>
    <w:rsid w:val="00655AB9"/>
    <w:rsid w:val="006562B3"/>
    <w:rsid w:val="006570FE"/>
    <w:rsid w:val="00657476"/>
    <w:rsid w:val="006609BE"/>
    <w:rsid w:val="00661181"/>
    <w:rsid w:val="006615D2"/>
    <w:rsid w:val="00661661"/>
    <w:rsid w:val="00663B58"/>
    <w:rsid w:val="00664241"/>
    <w:rsid w:val="00666EF3"/>
    <w:rsid w:val="00667AA4"/>
    <w:rsid w:val="0067093E"/>
    <w:rsid w:val="00671019"/>
    <w:rsid w:val="00671B0A"/>
    <w:rsid w:val="00671C35"/>
    <w:rsid w:val="006731D3"/>
    <w:rsid w:val="006737B9"/>
    <w:rsid w:val="006747F4"/>
    <w:rsid w:val="006756E8"/>
    <w:rsid w:val="0067652B"/>
    <w:rsid w:val="006770D2"/>
    <w:rsid w:val="00680D76"/>
    <w:rsid w:val="0068162B"/>
    <w:rsid w:val="0068274E"/>
    <w:rsid w:val="00682FBD"/>
    <w:rsid w:val="006846F6"/>
    <w:rsid w:val="00684964"/>
    <w:rsid w:val="00684EFC"/>
    <w:rsid w:val="0068625E"/>
    <w:rsid w:val="00687694"/>
    <w:rsid w:val="006877C9"/>
    <w:rsid w:val="00692896"/>
    <w:rsid w:val="0069502F"/>
    <w:rsid w:val="00695D8B"/>
    <w:rsid w:val="00696BC5"/>
    <w:rsid w:val="00697426"/>
    <w:rsid w:val="006A2405"/>
    <w:rsid w:val="006A28E5"/>
    <w:rsid w:val="006A6305"/>
    <w:rsid w:val="006A70BD"/>
    <w:rsid w:val="006B03BD"/>
    <w:rsid w:val="006B0C85"/>
    <w:rsid w:val="006B1E2A"/>
    <w:rsid w:val="006B2982"/>
    <w:rsid w:val="006B3F91"/>
    <w:rsid w:val="006B413E"/>
    <w:rsid w:val="006B4D0E"/>
    <w:rsid w:val="006B715E"/>
    <w:rsid w:val="006B7357"/>
    <w:rsid w:val="006C0B05"/>
    <w:rsid w:val="006C1C10"/>
    <w:rsid w:val="006C2B23"/>
    <w:rsid w:val="006C3D57"/>
    <w:rsid w:val="006C472B"/>
    <w:rsid w:val="006C509D"/>
    <w:rsid w:val="006C5CFA"/>
    <w:rsid w:val="006C69DC"/>
    <w:rsid w:val="006C7B31"/>
    <w:rsid w:val="006D0D9F"/>
    <w:rsid w:val="006D31FB"/>
    <w:rsid w:val="006D3353"/>
    <w:rsid w:val="006D477B"/>
    <w:rsid w:val="006D5FEA"/>
    <w:rsid w:val="006D68A6"/>
    <w:rsid w:val="006D708B"/>
    <w:rsid w:val="006E2F92"/>
    <w:rsid w:val="006E5E2D"/>
    <w:rsid w:val="006E61DA"/>
    <w:rsid w:val="006E6409"/>
    <w:rsid w:val="006E6BA5"/>
    <w:rsid w:val="006E707E"/>
    <w:rsid w:val="006E7219"/>
    <w:rsid w:val="006F03F2"/>
    <w:rsid w:val="006F0C15"/>
    <w:rsid w:val="006F14E3"/>
    <w:rsid w:val="006F1C57"/>
    <w:rsid w:val="006F402C"/>
    <w:rsid w:val="006F4158"/>
    <w:rsid w:val="006F53C1"/>
    <w:rsid w:val="006F5725"/>
    <w:rsid w:val="006F689D"/>
    <w:rsid w:val="007000F2"/>
    <w:rsid w:val="00700453"/>
    <w:rsid w:val="0070151E"/>
    <w:rsid w:val="00702602"/>
    <w:rsid w:val="0070368F"/>
    <w:rsid w:val="00703F1B"/>
    <w:rsid w:val="00704752"/>
    <w:rsid w:val="007051BF"/>
    <w:rsid w:val="00707569"/>
    <w:rsid w:val="00707D27"/>
    <w:rsid w:val="00710D88"/>
    <w:rsid w:val="00712D9F"/>
    <w:rsid w:val="00714168"/>
    <w:rsid w:val="00715A3A"/>
    <w:rsid w:val="00720367"/>
    <w:rsid w:val="00720642"/>
    <w:rsid w:val="00720A12"/>
    <w:rsid w:val="00721A97"/>
    <w:rsid w:val="00722897"/>
    <w:rsid w:val="0072484C"/>
    <w:rsid w:val="00724BCA"/>
    <w:rsid w:val="00725507"/>
    <w:rsid w:val="0072562E"/>
    <w:rsid w:val="00725FEA"/>
    <w:rsid w:val="00726BF9"/>
    <w:rsid w:val="00727101"/>
    <w:rsid w:val="00730C52"/>
    <w:rsid w:val="00731CAE"/>
    <w:rsid w:val="00731DA6"/>
    <w:rsid w:val="00732195"/>
    <w:rsid w:val="0073326D"/>
    <w:rsid w:val="00733A0C"/>
    <w:rsid w:val="007341E1"/>
    <w:rsid w:val="00734CF2"/>
    <w:rsid w:val="00736481"/>
    <w:rsid w:val="00736C8E"/>
    <w:rsid w:val="00740B86"/>
    <w:rsid w:val="00740D5F"/>
    <w:rsid w:val="00741306"/>
    <w:rsid w:val="00741FC3"/>
    <w:rsid w:val="00743928"/>
    <w:rsid w:val="00743B02"/>
    <w:rsid w:val="0074403F"/>
    <w:rsid w:val="00744129"/>
    <w:rsid w:val="007447CF"/>
    <w:rsid w:val="00746636"/>
    <w:rsid w:val="00750436"/>
    <w:rsid w:val="007511BF"/>
    <w:rsid w:val="007516FE"/>
    <w:rsid w:val="0075246C"/>
    <w:rsid w:val="0075398E"/>
    <w:rsid w:val="00753C10"/>
    <w:rsid w:val="00756CE8"/>
    <w:rsid w:val="00756EC7"/>
    <w:rsid w:val="00761721"/>
    <w:rsid w:val="007637C5"/>
    <w:rsid w:val="00763B4F"/>
    <w:rsid w:val="00766D55"/>
    <w:rsid w:val="00766F28"/>
    <w:rsid w:val="00767064"/>
    <w:rsid w:val="007671B6"/>
    <w:rsid w:val="00767371"/>
    <w:rsid w:val="00767A44"/>
    <w:rsid w:val="00770352"/>
    <w:rsid w:val="00772257"/>
    <w:rsid w:val="00772375"/>
    <w:rsid w:val="0077289E"/>
    <w:rsid w:val="00772D03"/>
    <w:rsid w:val="00773001"/>
    <w:rsid w:val="007750EB"/>
    <w:rsid w:val="00776CEB"/>
    <w:rsid w:val="007777F9"/>
    <w:rsid w:val="00777BB0"/>
    <w:rsid w:val="00781016"/>
    <w:rsid w:val="007812CB"/>
    <w:rsid w:val="00782BD9"/>
    <w:rsid w:val="00783726"/>
    <w:rsid w:val="00783AE0"/>
    <w:rsid w:val="007855AE"/>
    <w:rsid w:val="007858C3"/>
    <w:rsid w:val="007867AC"/>
    <w:rsid w:val="00787164"/>
    <w:rsid w:val="007875A4"/>
    <w:rsid w:val="00790271"/>
    <w:rsid w:val="007932A2"/>
    <w:rsid w:val="007933A1"/>
    <w:rsid w:val="00793CD4"/>
    <w:rsid w:val="00793E86"/>
    <w:rsid w:val="007947A7"/>
    <w:rsid w:val="00794839"/>
    <w:rsid w:val="00795028"/>
    <w:rsid w:val="007950B2"/>
    <w:rsid w:val="007A07FC"/>
    <w:rsid w:val="007A0DFF"/>
    <w:rsid w:val="007A29FC"/>
    <w:rsid w:val="007A2C00"/>
    <w:rsid w:val="007A3841"/>
    <w:rsid w:val="007A4187"/>
    <w:rsid w:val="007A4711"/>
    <w:rsid w:val="007A5242"/>
    <w:rsid w:val="007A5FA9"/>
    <w:rsid w:val="007A6AD9"/>
    <w:rsid w:val="007A772A"/>
    <w:rsid w:val="007A7F66"/>
    <w:rsid w:val="007B0092"/>
    <w:rsid w:val="007B274F"/>
    <w:rsid w:val="007B34BE"/>
    <w:rsid w:val="007B38A8"/>
    <w:rsid w:val="007B3C4D"/>
    <w:rsid w:val="007B3E70"/>
    <w:rsid w:val="007B4AF7"/>
    <w:rsid w:val="007B4B99"/>
    <w:rsid w:val="007B5CB9"/>
    <w:rsid w:val="007B6007"/>
    <w:rsid w:val="007C0A5E"/>
    <w:rsid w:val="007C2652"/>
    <w:rsid w:val="007C2D34"/>
    <w:rsid w:val="007C31CC"/>
    <w:rsid w:val="007C3F7A"/>
    <w:rsid w:val="007C4350"/>
    <w:rsid w:val="007C48A6"/>
    <w:rsid w:val="007C62E7"/>
    <w:rsid w:val="007C686D"/>
    <w:rsid w:val="007C7B83"/>
    <w:rsid w:val="007D0060"/>
    <w:rsid w:val="007D0312"/>
    <w:rsid w:val="007D1A6A"/>
    <w:rsid w:val="007D20A4"/>
    <w:rsid w:val="007D37A0"/>
    <w:rsid w:val="007D5878"/>
    <w:rsid w:val="007D763A"/>
    <w:rsid w:val="007D776B"/>
    <w:rsid w:val="007E1F27"/>
    <w:rsid w:val="007E21CD"/>
    <w:rsid w:val="007E2280"/>
    <w:rsid w:val="007E2DBD"/>
    <w:rsid w:val="007E32C6"/>
    <w:rsid w:val="007E4398"/>
    <w:rsid w:val="007E6061"/>
    <w:rsid w:val="007E71D4"/>
    <w:rsid w:val="007E7E71"/>
    <w:rsid w:val="007F090B"/>
    <w:rsid w:val="007F1A40"/>
    <w:rsid w:val="007F2B19"/>
    <w:rsid w:val="007F45D6"/>
    <w:rsid w:val="007F574D"/>
    <w:rsid w:val="007F7DF4"/>
    <w:rsid w:val="008004F3"/>
    <w:rsid w:val="008023E6"/>
    <w:rsid w:val="00804274"/>
    <w:rsid w:val="00804827"/>
    <w:rsid w:val="0080490B"/>
    <w:rsid w:val="00804E24"/>
    <w:rsid w:val="00805848"/>
    <w:rsid w:val="00806B20"/>
    <w:rsid w:val="008142F3"/>
    <w:rsid w:val="00815281"/>
    <w:rsid w:val="00816C61"/>
    <w:rsid w:val="00816D13"/>
    <w:rsid w:val="00817AE6"/>
    <w:rsid w:val="00822593"/>
    <w:rsid w:val="008232FE"/>
    <w:rsid w:val="00824832"/>
    <w:rsid w:val="00826FE6"/>
    <w:rsid w:val="008272A3"/>
    <w:rsid w:val="00827622"/>
    <w:rsid w:val="00827F8A"/>
    <w:rsid w:val="008309E4"/>
    <w:rsid w:val="00832F26"/>
    <w:rsid w:val="0083341F"/>
    <w:rsid w:val="008335A7"/>
    <w:rsid w:val="00833B1C"/>
    <w:rsid w:val="00834816"/>
    <w:rsid w:val="00835252"/>
    <w:rsid w:val="008353CD"/>
    <w:rsid w:val="008363FF"/>
    <w:rsid w:val="0083734A"/>
    <w:rsid w:val="00837CB8"/>
    <w:rsid w:val="00841801"/>
    <w:rsid w:val="00842B8B"/>
    <w:rsid w:val="00842E8B"/>
    <w:rsid w:val="008435D5"/>
    <w:rsid w:val="00843C3E"/>
    <w:rsid w:val="0084512A"/>
    <w:rsid w:val="00846516"/>
    <w:rsid w:val="008510C5"/>
    <w:rsid w:val="00852DCF"/>
    <w:rsid w:val="0085404A"/>
    <w:rsid w:val="0085569E"/>
    <w:rsid w:val="00855F21"/>
    <w:rsid w:val="008566F1"/>
    <w:rsid w:val="00856DE0"/>
    <w:rsid w:val="00856DF9"/>
    <w:rsid w:val="00857316"/>
    <w:rsid w:val="00861A38"/>
    <w:rsid w:val="0086279B"/>
    <w:rsid w:val="00863B4D"/>
    <w:rsid w:val="008647D4"/>
    <w:rsid w:val="00865158"/>
    <w:rsid w:val="00866ACC"/>
    <w:rsid w:val="008709BD"/>
    <w:rsid w:val="00870ECE"/>
    <w:rsid w:val="008712BC"/>
    <w:rsid w:val="00871D2C"/>
    <w:rsid w:val="00872A3B"/>
    <w:rsid w:val="008734D5"/>
    <w:rsid w:val="0087504B"/>
    <w:rsid w:val="00875C5C"/>
    <w:rsid w:val="00876D5F"/>
    <w:rsid w:val="00877647"/>
    <w:rsid w:val="0087776E"/>
    <w:rsid w:val="0088003F"/>
    <w:rsid w:val="00880C9F"/>
    <w:rsid w:val="008816AF"/>
    <w:rsid w:val="00882111"/>
    <w:rsid w:val="0088225D"/>
    <w:rsid w:val="00882BD4"/>
    <w:rsid w:val="00882CC8"/>
    <w:rsid w:val="00883148"/>
    <w:rsid w:val="00883912"/>
    <w:rsid w:val="00884D37"/>
    <w:rsid w:val="00885232"/>
    <w:rsid w:val="00887A0A"/>
    <w:rsid w:val="00894CA5"/>
    <w:rsid w:val="00896BBB"/>
    <w:rsid w:val="00896D09"/>
    <w:rsid w:val="00896FCE"/>
    <w:rsid w:val="008A03CB"/>
    <w:rsid w:val="008A1480"/>
    <w:rsid w:val="008A27E3"/>
    <w:rsid w:val="008A2EE7"/>
    <w:rsid w:val="008A48B3"/>
    <w:rsid w:val="008A4B9D"/>
    <w:rsid w:val="008A730A"/>
    <w:rsid w:val="008A76F4"/>
    <w:rsid w:val="008B050A"/>
    <w:rsid w:val="008B26A1"/>
    <w:rsid w:val="008B2EEE"/>
    <w:rsid w:val="008B428E"/>
    <w:rsid w:val="008B47D7"/>
    <w:rsid w:val="008B4AB1"/>
    <w:rsid w:val="008B5956"/>
    <w:rsid w:val="008C06F0"/>
    <w:rsid w:val="008C1A4D"/>
    <w:rsid w:val="008C4FB2"/>
    <w:rsid w:val="008C5190"/>
    <w:rsid w:val="008C552D"/>
    <w:rsid w:val="008D0615"/>
    <w:rsid w:val="008D0C70"/>
    <w:rsid w:val="008D1420"/>
    <w:rsid w:val="008D1A45"/>
    <w:rsid w:val="008D1A72"/>
    <w:rsid w:val="008D34C6"/>
    <w:rsid w:val="008D3B6C"/>
    <w:rsid w:val="008D3F6A"/>
    <w:rsid w:val="008D5817"/>
    <w:rsid w:val="008D59FF"/>
    <w:rsid w:val="008D6F8E"/>
    <w:rsid w:val="008D783E"/>
    <w:rsid w:val="008D7DAA"/>
    <w:rsid w:val="008E2742"/>
    <w:rsid w:val="008E290F"/>
    <w:rsid w:val="008E46E1"/>
    <w:rsid w:val="008E51FF"/>
    <w:rsid w:val="008E724D"/>
    <w:rsid w:val="008F2B67"/>
    <w:rsid w:val="008F362D"/>
    <w:rsid w:val="008F49FA"/>
    <w:rsid w:val="008F6750"/>
    <w:rsid w:val="008F79FD"/>
    <w:rsid w:val="008F7BC9"/>
    <w:rsid w:val="00900719"/>
    <w:rsid w:val="009010D6"/>
    <w:rsid w:val="009035C3"/>
    <w:rsid w:val="00905426"/>
    <w:rsid w:val="00905468"/>
    <w:rsid w:val="0090551B"/>
    <w:rsid w:val="00905EE6"/>
    <w:rsid w:val="0090674B"/>
    <w:rsid w:val="00907678"/>
    <w:rsid w:val="00910B75"/>
    <w:rsid w:val="00910F0E"/>
    <w:rsid w:val="00914185"/>
    <w:rsid w:val="0091545E"/>
    <w:rsid w:val="009158DF"/>
    <w:rsid w:val="00916385"/>
    <w:rsid w:val="00921918"/>
    <w:rsid w:val="00923EB1"/>
    <w:rsid w:val="00924017"/>
    <w:rsid w:val="00924D59"/>
    <w:rsid w:val="0092549E"/>
    <w:rsid w:val="00925607"/>
    <w:rsid w:val="00926B1B"/>
    <w:rsid w:val="0092700C"/>
    <w:rsid w:val="00927948"/>
    <w:rsid w:val="00927D28"/>
    <w:rsid w:val="00927D5A"/>
    <w:rsid w:val="00930EFE"/>
    <w:rsid w:val="00930FFC"/>
    <w:rsid w:val="00931F23"/>
    <w:rsid w:val="009328C1"/>
    <w:rsid w:val="00932A06"/>
    <w:rsid w:val="00932A10"/>
    <w:rsid w:val="00933F7B"/>
    <w:rsid w:val="00933FC5"/>
    <w:rsid w:val="00936E16"/>
    <w:rsid w:val="00936E4F"/>
    <w:rsid w:val="009427D5"/>
    <w:rsid w:val="009443BC"/>
    <w:rsid w:val="0094635F"/>
    <w:rsid w:val="00947D11"/>
    <w:rsid w:val="00950271"/>
    <w:rsid w:val="0095596A"/>
    <w:rsid w:val="009572BA"/>
    <w:rsid w:val="009572BF"/>
    <w:rsid w:val="00957504"/>
    <w:rsid w:val="0096021C"/>
    <w:rsid w:val="00960E42"/>
    <w:rsid w:val="00962103"/>
    <w:rsid w:val="00962537"/>
    <w:rsid w:val="00962BF9"/>
    <w:rsid w:val="00964795"/>
    <w:rsid w:val="00964F46"/>
    <w:rsid w:val="0096565D"/>
    <w:rsid w:val="0096754C"/>
    <w:rsid w:val="00971D16"/>
    <w:rsid w:val="00974075"/>
    <w:rsid w:val="009741F3"/>
    <w:rsid w:val="0097494B"/>
    <w:rsid w:val="00975301"/>
    <w:rsid w:val="0097613F"/>
    <w:rsid w:val="00976B04"/>
    <w:rsid w:val="009771E4"/>
    <w:rsid w:val="009803E1"/>
    <w:rsid w:val="009807E3"/>
    <w:rsid w:val="00981E12"/>
    <w:rsid w:val="009828FA"/>
    <w:rsid w:val="00982AC1"/>
    <w:rsid w:val="009836FE"/>
    <w:rsid w:val="00983A56"/>
    <w:rsid w:val="009851F1"/>
    <w:rsid w:val="00985B0E"/>
    <w:rsid w:val="009868CE"/>
    <w:rsid w:val="00986DAC"/>
    <w:rsid w:val="009917E7"/>
    <w:rsid w:val="0099271B"/>
    <w:rsid w:val="00993CB9"/>
    <w:rsid w:val="0099411A"/>
    <w:rsid w:val="00994801"/>
    <w:rsid w:val="00996620"/>
    <w:rsid w:val="00996FE3"/>
    <w:rsid w:val="00997F8C"/>
    <w:rsid w:val="009A2433"/>
    <w:rsid w:val="009A2461"/>
    <w:rsid w:val="009A3B7F"/>
    <w:rsid w:val="009A44A9"/>
    <w:rsid w:val="009A495E"/>
    <w:rsid w:val="009A6720"/>
    <w:rsid w:val="009B0393"/>
    <w:rsid w:val="009B0EA7"/>
    <w:rsid w:val="009B2437"/>
    <w:rsid w:val="009B2DB8"/>
    <w:rsid w:val="009B4314"/>
    <w:rsid w:val="009B4A11"/>
    <w:rsid w:val="009B55ED"/>
    <w:rsid w:val="009B5EC7"/>
    <w:rsid w:val="009B5EC8"/>
    <w:rsid w:val="009B6953"/>
    <w:rsid w:val="009C00A3"/>
    <w:rsid w:val="009C4343"/>
    <w:rsid w:val="009C45A1"/>
    <w:rsid w:val="009C63CB"/>
    <w:rsid w:val="009C66C4"/>
    <w:rsid w:val="009C69D2"/>
    <w:rsid w:val="009C6B06"/>
    <w:rsid w:val="009C76C5"/>
    <w:rsid w:val="009D17A7"/>
    <w:rsid w:val="009D2A8C"/>
    <w:rsid w:val="009D376D"/>
    <w:rsid w:val="009D64E2"/>
    <w:rsid w:val="009D6C6B"/>
    <w:rsid w:val="009D734D"/>
    <w:rsid w:val="009E0491"/>
    <w:rsid w:val="009E07A2"/>
    <w:rsid w:val="009E0B34"/>
    <w:rsid w:val="009E2B6D"/>
    <w:rsid w:val="009E3A0C"/>
    <w:rsid w:val="009E3C31"/>
    <w:rsid w:val="009E5133"/>
    <w:rsid w:val="009E5CA1"/>
    <w:rsid w:val="009F0D9E"/>
    <w:rsid w:val="009F0DAB"/>
    <w:rsid w:val="009F11B0"/>
    <w:rsid w:val="009F1A76"/>
    <w:rsid w:val="009F213F"/>
    <w:rsid w:val="009F3387"/>
    <w:rsid w:val="009F3D98"/>
    <w:rsid w:val="009F3DA4"/>
    <w:rsid w:val="009F46B7"/>
    <w:rsid w:val="009F49AB"/>
    <w:rsid w:val="009F4B7C"/>
    <w:rsid w:val="009F50F0"/>
    <w:rsid w:val="009F5806"/>
    <w:rsid w:val="009F6EEF"/>
    <w:rsid w:val="009F73A0"/>
    <w:rsid w:val="009F7D0E"/>
    <w:rsid w:val="00A00B0C"/>
    <w:rsid w:val="00A0103F"/>
    <w:rsid w:val="00A01C07"/>
    <w:rsid w:val="00A0285D"/>
    <w:rsid w:val="00A03537"/>
    <w:rsid w:val="00A07025"/>
    <w:rsid w:val="00A070E5"/>
    <w:rsid w:val="00A07606"/>
    <w:rsid w:val="00A07C23"/>
    <w:rsid w:val="00A12D7B"/>
    <w:rsid w:val="00A15681"/>
    <w:rsid w:val="00A1574E"/>
    <w:rsid w:val="00A161C7"/>
    <w:rsid w:val="00A168B5"/>
    <w:rsid w:val="00A174A1"/>
    <w:rsid w:val="00A176FA"/>
    <w:rsid w:val="00A1774C"/>
    <w:rsid w:val="00A17F13"/>
    <w:rsid w:val="00A210F0"/>
    <w:rsid w:val="00A21B6F"/>
    <w:rsid w:val="00A24360"/>
    <w:rsid w:val="00A2470A"/>
    <w:rsid w:val="00A24A8A"/>
    <w:rsid w:val="00A24D9D"/>
    <w:rsid w:val="00A2504E"/>
    <w:rsid w:val="00A26587"/>
    <w:rsid w:val="00A2686C"/>
    <w:rsid w:val="00A26EBD"/>
    <w:rsid w:val="00A27B04"/>
    <w:rsid w:val="00A303A3"/>
    <w:rsid w:val="00A3185A"/>
    <w:rsid w:val="00A332EE"/>
    <w:rsid w:val="00A3444B"/>
    <w:rsid w:val="00A34D82"/>
    <w:rsid w:val="00A3628A"/>
    <w:rsid w:val="00A372D1"/>
    <w:rsid w:val="00A378F1"/>
    <w:rsid w:val="00A4145F"/>
    <w:rsid w:val="00A414FB"/>
    <w:rsid w:val="00A41CD5"/>
    <w:rsid w:val="00A43E04"/>
    <w:rsid w:val="00A50103"/>
    <w:rsid w:val="00A50EE6"/>
    <w:rsid w:val="00A5188D"/>
    <w:rsid w:val="00A5276B"/>
    <w:rsid w:val="00A52795"/>
    <w:rsid w:val="00A52A6D"/>
    <w:rsid w:val="00A532CA"/>
    <w:rsid w:val="00A54260"/>
    <w:rsid w:val="00A55904"/>
    <w:rsid w:val="00A55CDF"/>
    <w:rsid w:val="00A55DA6"/>
    <w:rsid w:val="00A5607F"/>
    <w:rsid w:val="00A57CC9"/>
    <w:rsid w:val="00A60BD3"/>
    <w:rsid w:val="00A6252B"/>
    <w:rsid w:val="00A627FD"/>
    <w:rsid w:val="00A62A53"/>
    <w:rsid w:val="00A63909"/>
    <w:rsid w:val="00A6556B"/>
    <w:rsid w:val="00A656C1"/>
    <w:rsid w:val="00A66153"/>
    <w:rsid w:val="00A67F79"/>
    <w:rsid w:val="00A71833"/>
    <w:rsid w:val="00A73B39"/>
    <w:rsid w:val="00A82833"/>
    <w:rsid w:val="00A83F0D"/>
    <w:rsid w:val="00A85475"/>
    <w:rsid w:val="00A86A10"/>
    <w:rsid w:val="00A8710E"/>
    <w:rsid w:val="00A87706"/>
    <w:rsid w:val="00A87EC4"/>
    <w:rsid w:val="00A914A4"/>
    <w:rsid w:val="00A92AF7"/>
    <w:rsid w:val="00AA65D0"/>
    <w:rsid w:val="00AA6AC1"/>
    <w:rsid w:val="00AA77B3"/>
    <w:rsid w:val="00AA78BF"/>
    <w:rsid w:val="00AB0F17"/>
    <w:rsid w:val="00AB1F6F"/>
    <w:rsid w:val="00AB3E2D"/>
    <w:rsid w:val="00AB3F62"/>
    <w:rsid w:val="00AB446B"/>
    <w:rsid w:val="00AB46D0"/>
    <w:rsid w:val="00AB58E0"/>
    <w:rsid w:val="00AB5C5B"/>
    <w:rsid w:val="00AC056D"/>
    <w:rsid w:val="00AC0C7C"/>
    <w:rsid w:val="00AC28AB"/>
    <w:rsid w:val="00AC37A7"/>
    <w:rsid w:val="00AC3ADF"/>
    <w:rsid w:val="00AC5EB6"/>
    <w:rsid w:val="00AC6229"/>
    <w:rsid w:val="00AD3315"/>
    <w:rsid w:val="00AD561F"/>
    <w:rsid w:val="00AD576C"/>
    <w:rsid w:val="00AD5DBC"/>
    <w:rsid w:val="00AE1B0C"/>
    <w:rsid w:val="00AE1C60"/>
    <w:rsid w:val="00AE20F8"/>
    <w:rsid w:val="00AE341B"/>
    <w:rsid w:val="00AE5CDD"/>
    <w:rsid w:val="00AE5D36"/>
    <w:rsid w:val="00AE79FC"/>
    <w:rsid w:val="00AF053B"/>
    <w:rsid w:val="00AF16FF"/>
    <w:rsid w:val="00AF2444"/>
    <w:rsid w:val="00AF45FA"/>
    <w:rsid w:val="00AF47B2"/>
    <w:rsid w:val="00AF5A9C"/>
    <w:rsid w:val="00AF6008"/>
    <w:rsid w:val="00AF6156"/>
    <w:rsid w:val="00B01225"/>
    <w:rsid w:val="00B022CE"/>
    <w:rsid w:val="00B02613"/>
    <w:rsid w:val="00B02BA5"/>
    <w:rsid w:val="00B02D0B"/>
    <w:rsid w:val="00B02F3A"/>
    <w:rsid w:val="00B0514E"/>
    <w:rsid w:val="00B10D1C"/>
    <w:rsid w:val="00B114B7"/>
    <w:rsid w:val="00B12C16"/>
    <w:rsid w:val="00B13E80"/>
    <w:rsid w:val="00B14807"/>
    <w:rsid w:val="00B15625"/>
    <w:rsid w:val="00B16216"/>
    <w:rsid w:val="00B16381"/>
    <w:rsid w:val="00B16695"/>
    <w:rsid w:val="00B208D0"/>
    <w:rsid w:val="00B20A0C"/>
    <w:rsid w:val="00B20BD4"/>
    <w:rsid w:val="00B21169"/>
    <w:rsid w:val="00B218D4"/>
    <w:rsid w:val="00B23B43"/>
    <w:rsid w:val="00B240F7"/>
    <w:rsid w:val="00B25288"/>
    <w:rsid w:val="00B26C16"/>
    <w:rsid w:val="00B26CA4"/>
    <w:rsid w:val="00B304BE"/>
    <w:rsid w:val="00B30A4A"/>
    <w:rsid w:val="00B31574"/>
    <w:rsid w:val="00B3190C"/>
    <w:rsid w:val="00B3201B"/>
    <w:rsid w:val="00B3208B"/>
    <w:rsid w:val="00B32758"/>
    <w:rsid w:val="00B32AC6"/>
    <w:rsid w:val="00B334BE"/>
    <w:rsid w:val="00B345D9"/>
    <w:rsid w:val="00B34E93"/>
    <w:rsid w:val="00B350BD"/>
    <w:rsid w:val="00B352A6"/>
    <w:rsid w:val="00B37671"/>
    <w:rsid w:val="00B3778D"/>
    <w:rsid w:val="00B40BBA"/>
    <w:rsid w:val="00B41752"/>
    <w:rsid w:val="00B41C8F"/>
    <w:rsid w:val="00B45E6E"/>
    <w:rsid w:val="00B4611F"/>
    <w:rsid w:val="00B46A51"/>
    <w:rsid w:val="00B50BF0"/>
    <w:rsid w:val="00B517F4"/>
    <w:rsid w:val="00B53127"/>
    <w:rsid w:val="00B5421E"/>
    <w:rsid w:val="00B54710"/>
    <w:rsid w:val="00B556E2"/>
    <w:rsid w:val="00B57CB9"/>
    <w:rsid w:val="00B60DBB"/>
    <w:rsid w:val="00B61017"/>
    <w:rsid w:val="00B619D3"/>
    <w:rsid w:val="00B6351F"/>
    <w:rsid w:val="00B6539A"/>
    <w:rsid w:val="00B655A7"/>
    <w:rsid w:val="00B65B36"/>
    <w:rsid w:val="00B66E8D"/>
    <w:rsid w:val="00B71F82"/>
    <w:rsid w:val="00B73FF4"/>
    <w:rsid w:val="00B7418B"/>
    <w:rsid w:val="00B749C7"/>
    <w:rsid w:val="00B7566E"/>
    <w:rsid w:val="00B75723"/>
    <w:rsid w:val="00B75B7F"/>
    <w:rsid w:val="00B7619D"/>
    <w:rsid w:val="00B770D2"/>
    <w:rsid w:val="00B77E3B"/>
    <w:rsid w:val="00B8081F"/>
    <w:rsid w:val="00B83B21"/>
    <w:rsid w:val="00B84339"/>
    <w:rsid w:val="00B84C3F"/>
    <w:rsid w:val="00B84F5E"/>
    <w:rsid w:val="00B852BA"/>
    <w:rsid w:val="00B85780"/>
    <w:rsid w:val="00B860E9"/>
    <w:rsid w:val="00B8703A"/>
    <w:rsid w:val="00B874A6"/>
    <w:rsid w:val="00B92EDF"/>
    <w:rsid w:val="00B93CA4"/>
    <w:rsid w:val="00BA17BF"/>
    <w:rsid w:val="00BA1A77"/>
    <w:rsid w:val="00BA1D12"/>
    <w:rsid w:val="00BA1FAC"/>
    <w:rsid w:val="00BA3D97"/>
    <w:rsid w:val="00BA43E8"/>
    <w:rsid w:val="00BA4EA4"/>
    <w:rsid w:val="00BB178E"/>
    <w:rsid w:val="00BB34AF"/>
    <w:rsid w:val="00BB72C5"/>
    <w:rsid w:val="00BB72DC"/>
    <w:rsid w:val="00BB7C19"/>
    <w:rsid w:val="00BB7C44"/>
    <w:rsid w:val="00BC02A8"/>
    <w:rsid w:val="00BC0B39"/>
    <w:rsid w:val="00BC102E"/>
    <w:rsid w:val="00BC1897"/>
    <w:rsid w:val="00BC2D92"/>
    <w:rsid w:val="00BC3BBB"/>
    <w:rsid w:val="00BC3D41"/>
    <w:rsid w:val="00BC4036"/>
    <w:rsid w:val="00BC415C"/>
    <w:rsid w:val="00BC5A2E"/>
    <w:rsid w:val="00BC5C6D"/>
    <w:rsid w:val="00BC6B46"/>
    <w:rsid w:val="00BC6EC0"/>
    <w:rsid w:val="00BC7F5A"/>
    <w:rsid w:val="00BD30A3"/>
    <w:rsid w:val="00BD4BBA"/>
    <w:rsid w:val="00BD57CA"/>
    <w:rsid w:val="00BD6432"/>
    <w:rsid w:val="00BD648B"/>
    <w:rsid w:val="00BD6E1E"/>
    <w:rsid w:val="00BE0541"/>
    <w:rsid w:val="00BE116A"/>
    <w:rsid w:val="00BE2302"/>
    <w:rsid w:val="00BE2DB6"/>
    <w:rsid w:val="00BE2F35"/>
    <w:rsid w:val="00BE4B86"/>
    <w:rsid w:val="00BE55B5"/>
    <w:rsid w:val="00BF185B"/>
    <w:rsid w:val="00BF1EB3"/>
    <w:rsid w:val="00BF21F7"/>
    <w:rsid w:val="00BF357A"/>
    <w:rsid w:val="00BF3FBC"/>
    <w:rsid w:val="00BF4537"/>
    <w:rsid w:val="00BF4751"/>
    <w:rsid w:val="00BF5291"/>
    <w:rsid w:val="00BF7892"/>
    <w:rsid w:val="00BF7BD8"/>
    <w:rsid w:val="00C001F3"/>
    <w:rsid w:val="00C0085B"/>
    <w:rsid w:val="00C0124C"/>
    <w:rsid w:val="00C02512"/>
    <w:rsid w:val="00C028CB"/>
    <w:rsid w:val="00C0318B"/>
    <w:rsid w:val="00C04F39"/>
    <w:rsid w:val="00C057BD"/>
    <w:rsid w:val="00C10618"/>
    <w:rsid w:val="00C113DC"/>
    <w:rsid w:val="00C11B01"/>
    <w:rsid w:val="00C14EEC"/>
    <w:rsid w:val="00C1622F"/>
    <w:rsid w:val="00C171F3"/>
    <w:rsid w:val="00C21091"/>
    <w:rsid w:val="00C21AF3"/>
    <w:rsid w:val="00C22471"/>
    <w:rsid w:val="00C23D92"/>
    <w:rsid w:val="00C24375"/>
    <w:rsid w:val="00C258C8"/>
    <w:rsid w:val="00C25A78"/>
    <w:rsid w:val="00C25E88"/>
    <w:rsid w:val="00C27E99"/>
    <w:rsid w:val="00C32C5A"/>
    <w:rsid w:val="00C3416B"/>
    <w:rsid w:val="00C3424D"/>
    <w:rsid w:val="00C356DA"/>
    <w:rsid w:val="00C36739"/>
    <w:rsid w:val="00C36CAD"/>
    <w:rsid w:val="00C4392E"/>
    <w:rsid w:val="00C450FC"/>
    <w:rsid w:val="00C459DB"/>
    <w:rsid w:val="00C47D58"/>
    <w:rsid w:val="00C47EB0"/>
    <w:rsid w:val="00C517BC"/>
    <w:rsid w:val="00C523A2"/>
    <w:rsid w:val="00C53BF3"/>
    <w:rsid w:val="00C54010"/>
    <w:rsid w:val="00C555DC"/>
    <w:rsid w:val="00C55DFD"/>
    <w:rsid w:val="00C55F97"/>
    <w:rsid w:val="00C57679"/>
    <w:rsid w:val="00C57AA4"/>
    <w:rsid w:val="00C602E1"/>
    <w:rsid w:val="00C60336"/>
    <w:rsid w:val="00C6277B"/>
    <w:rsid w:val="00C641F9"/>
    <w:rsid w:val="00C64901"/>
    <w:rsid w:val="00C651DA"/>
    <w:rsid w:val="00C67ADF"/>
    <w:rsid w:val="00C72464"/>
    <w:rsid w:val="00C74367"/>
    <w:rsid w:val="00C76017"/>
    <w:rsid w:val="00C76081"/>
    <w:rsid w:val="00C80DAC"/>
    <w:rsid w:val="00C81CD9"/>
    <w:rsid w:val="00C82E87"/>
    <w:rsid w:val="00C83C3B"/>
    <w:rsid w:val="00C8427F"/>
    <w:rsid w:val="00C86E0B"/>
    <w:rsid w:val="00C93EC9"/>
    <w:rsid w:val="00C93ECB"/>
    <w:rsid w:val="00C94A2E"/>
    <w:rsid w:val="00C952AD"/>
    <w:rsid w:val="00C95E4E"/>
    <w:rsid w:val="00CA0E0E"/>
    <w:rsid w:val="00CA233E"/>
    <w:rsid w:val="00CA3AD8"/>
    <w:rsid w:val="00CA42A9"/>
    <w:rsid w:val="00CA54C2"/>
    <w:rsid w:val="00CA56B4"/>
    <w:rsid w:val="00CA6D30"/>
    <w:rsid w:val="00CA7CB8"/>
    <w:rsid w:val="00CB0F6B"/>
    <w:rsid w:val="00CB39D7"/>
    <w:rsid w:val="00CB3D76"/>
    <w:rsid w:val="00CB64BB"/>
    <w:rsid w:val="00CB6C31"/>
    <w:rsid w:val="00CB7346"/>
    <w:rsid w:val="00CC0626"/>
    <w:rsid w:val="00CC0B0F"/>
    <w:rsid w:val="00CC0CA7"/>
    <w:rsid w:val="00CC345E"/>
    <w:rsid w:val="00CC393F"/>
    <w:rsid w:val="00CC3C29"/>
    <w:rsid w:val="00CC4A9E"/>
    <w:rsid w:val="00CC55B1"/>
    <w:rsid w:val="00CC60B9"/>
    <w:rsid w:val="00CC719E"/>
    <w:rsid w:val="00CC7569"/>
    <w:rsid w:val="00CD106D"/>
    <w:rsid w:val="00CD1592"/>
    <w:rsid w:val="00CD3263"/>
    <w:rsid w:val="00CD39EF"/>
    <w:rsid w:val="00CD3F08"/>
    <w:rsid w:val="00CD61AD"/>
    <w:rsid w:val="00CD6FCB"/>
    <w:rsid w:val="00CD7D07"/>
    <w:rsid w:val="00CE03AD"/>
    <w:rsid w:val="00CE0A76"/>
    <w:rsid w:val="00CE2CA6"/>
    <w:rsid w:val="00CE43A5"/>
    <w:rsid w:val="00CE454A"/>
    <w:rsid w:val="00CE45A0"/>
    <w:rsid w:val="00CE7A27"/>
    <w:rsid w:val="00CE7A9A"/>
    <w:rsid w:val="00CF04A5"/>
    <w:rsid w:val="00CF1DDA"/>
    <w:rsid w:val="00CF25E0"/>
    <w:rsid w:val="00CF3E87"/>
    <w:rsid w:val="00CF3F72"/>
    <w:rsid w:val="00CF6180"/>
    <w:rsid w:val="00CF676D"/>
    <w:rsid w:val="00CF6D8E"/>
    <w:rsid w:val="00CF7143"/>
    <w:rsid w:val="00CF7A4E"/>
    <w:rsid w:val="00D00B52"/>
    <w:rsid w:val="00D02378"/>
    <w:rsid w:val="00D0505B"/>
    <w:rsid w:val="00D05BF4"/>
    <w:rsid w:val="00D05E09"/>
    <w:rsid w:val="00D06789"/>
    <w:rsid w:val="00D11AFC"/>
    <w:rsid w:val="00D121A0"/>
    <w:rsid w:val="00D12243"/>
    <w:rsid w:val="00D14A0B"/>
    <w:rsid w:val="00D15A93"/>
    <w:rsid w:val="00D15ADF"/>
    <w:rsid w:val="00D17484"/>
    <w:rsid w:val="00D1778D"/>
    <w:rsid w:val="00D17838"/>
    <w:rsid w:val="00D2034F"/>
    <w:rsid w:val="00D22663"/>
    <w:rsid w:val="00D22B0E"/>
    <w:rsid w:val="00D23D7D"/>
    <w:rsid w:val="00D243F5"/>
    <w:rsid w:val="00D2542A"/>
    <w:rsid w:val="00D25FA1"/>
    <w:rsid w:val="00D27F28"/>
    <w:rsid w:val="00D30FD8"/>
    <w:rsid w:val="00D32A6D"/>
    <w:rsid w:val="00D35D22"/>
    <w:rsid w:val="00D3670A"/>
    <w:rsid w:val="00D43CDB"/>
    <w:rsid w:val="00D44012"/>
    <w:rsid w:val="00D462C3"/>
    <w:rsid w:val="00D46A41"/>
    <w:rsid w:val="00D5123A"/>
    <w:rsid w:val="00D51C45"/>
    <w:rsid w:val="00D52020"/>
    <w:rsid w:val="00D526F1"/>
    <w:rsid w:val="00D53577"/>
    <w:rsid w:val="00D5480E"/>
    <w:rsid w:val="00D54A49"/>
    <w:rsid w:val="00D55360"/>
    <w:rsid w:val="00D55879"/>
    <w:rsid w:val="00D5595C"/>
    <w:rsid w:val="00D5596A"/>
    <w:rsid w:val="00D61024"/>
    <w:rsid w:val="00D62D08"/>
    <w:rsid w:val="00D65842"/>
    <w:rsid w:val="00D668F2"/>
    <w:rsid w:val="00D66B0C"/>
    <w:rsid w:val="00D670AF"/>
    <w:rsid w:val="00D673C0"/>
    <w:rsid w:val="00D726D8"/>
    <w:rsid w:val="00D72713"/>
    <w:rsid w:val="00D754AF"/>
    <w:rsid w:val="00D761D5"/>
    <w:rsid w:val="00D824EA"/>
    <w:rsid w:val="00D82613"/>
    <w:rsid w:val="00D82AB4"/>
    <w:rsid w:val="00D8302F"/>
    <w:rsid w:val="00D83F14"/>
    <w:rsid w:val="00D85A60"/>
    <w:rsid w:val="00D86A0E"/>
    <w:rsid w:val="00D87893"/>
    <w:rsid w:val="00D921EB"/>
    <w:rsid w:val="00D92F71"/>
    <w:rsid w:val="00D94250"/>
    <w:rsid w:val="00D9517C"/>
    <w:rsid w:val="00D9579A"/>
    <w:rsid w:val="00D97AF5"/>
    <w:rsid w:val="00DA0198"/>
    <w:rsid w:val="00DA197A"/>
    <w:rsid w:val="00DA2458"/>
    <w:rsid w:val="00DA475C"/>
    <w:rsid w:val="00DA4802"/>
    <w:rsid w:val="00DA6197"/>
    <w:rsid w:val="00DA6328"/>
    <w:rsid w:val="00DA74AE"/>
    <w:rsid w:val="00DA769E"/>
    <w:rsid w:val="00DB25A7"/>
    <w:rsid w:val="00DB445A"/>
    <w:rsid w:val="00DB54E0"/>
    <w:rsid w:val="00DB7D1A"/>
    <w:rsid w:val="00DC03CC"/>
    <w:rsid w:val="00DC0465"/>
    <w:rsid w:val="00DC168C"/>
    <w:rsid w:val="00DC20BD"/>
    <w:rsid w:val="00DC5CD7"/>
    <w:rsid w:val="00DC6114"/>
    <w:rsid w:val="00DC6E9E"/>
    <w:rsid w:val="00DD22CA"/>
    <w:rsid w:val="00DD3FF0"/>
    <w:rsid w:val="00DD504E"/>
    <w:rsid w:val="00DD58B7"/>
    <w:rsid w:val="00DD679C"/>
    <w:rsid w:val="00DD6CA0"/>
    <w:rsid w:val="00DE1600"/>
    <w:rsid w:val="00DE41A9"/>
    <w:rsid w:val="00DE5320"/>
    <w:rsid w:val="00DE7C0E"/>
    <w:rsid w:val="00DF0790"/>
    <w:rsid w:val="00DF0B8C"/>
    <w:rsid w:val="00DF16B0"/>
    <w:rsid w:val="00DF1ED7"/>
    <w:rsid w:val="00DF2F4E"/>
    <w:rsid w:val="00DF3C21"/>
    <w:rsid w:val="00DF3EA0"/>
    <w:rsid w:val="00DF4295"/>
    <w:rsid w:val="00DF4FC6"/>
    <w:rsid w:val="00DF51A1"/>
    <w:rsid w:val="00DF5765"/>
    <w:rsid w:val="00DF6556"/>
    <w:rsid w:val="00DF7202"/>
    <w:rsid w:val="00DF73EB"/>
    <w:rsid w:val="00DF7623"/>
    <w:rsid w:val="00E02235"/>
    <w:rsid w:val="00E0506F"/>
    <w:rsid w:val="00E10A9F"/>
    <w:rsid w:val="00E10C50"/>
    <w:rsid w:val="00E11931"/>
    <w:rsid w:val="00E11A11"/>
    <w:rsid w:val="00E11B59"/>
    <w:rsid w:val="00E1293A"/>
    <w:rsid w:val="00E14162"/>
    <w:rsid w:val="00E141F2"/>
    <w:rsid w:val="00E15DE3"/>
    <w:rsid w:val="00E162B2"/>
    <w:rsid w:val="00E16E56"/>
    <w:rsid w:val="00E173DC"/>
    <w:rsid w:val="00E249AD"/>
    <w:rsid w:val="00E25437"/>
    <w:rsid w:val="00E256E5"/>
    <w:rsid w:val="00E263F3"/>
    <w:rsid w:val="00E271A3"/>
    <w:rsid w:val="00E274D0"/>
    <w:rsid w:val="00E3044B"/>
    <w:rsid w:val="00E30BE6"/>
    <w:rsid w:val="00E32A5D"/>
    <w:rsid w:val="00E32B49"/>
    <w:rsid w:val="00E32D04"/>
    <w:rsid w:val="00E32E21"/>
    <w:rsid w:val="00E33532"/>
    <w:rsid w:val="00E3558D"/>
    <w:rsid w:val="00E3565A"/>
    <w:rsid w:val="00E371C4"/>
    <w:rsid w:val="00E401C0"/>
    <w:rsid w:val="00E40669"/>
    <w:rsid w:val="00E40E55"/>
    <w:rsid w:val="00E41A6A"/>
    <w:rsid w:val="00E42B29"/>
    <w:rsid w:val="00E44F25"/>
    <w:rsid w:val="00E50D57"/>
    <w:rsid w:val="00E531EF"/>
    <w:rsid w:val="00E5382B"/>
    <w:rsid w:val="00E54083"/>
    <w:rsid w:val="00E54753"/>
    <w:rsid w:val="00E54AAF"/>
    <w:rsid w:val="00E55DD1"/>
    <w:rsid w:val="00E55E74"/>
    <w:rsid w:val="00E57141"/>
    <w:rsid w:val="00E57C73"/>
    <w:rsid w:val="00E601AE"/>
    <w:rsid w:val="00E60449"/>
    <w:rsid w:val="00E60544"/>
    <w:rsid w:val="00E61286"/>
    <w:rsid w:val="00E612FC"/>
    <w:rsid w:val="00E61752"/>
    <w:rsid w:val="00E621C9"/>
    <w:rsid w:val="00E641C4"/>
    <w:rsid w:val="00E64961"/>
    <w:rsid w:val="00E65483"/>
    <w:rsid w:val="00E65B79"/>
    <w:rsid w:val="00E66A86"/>
    <w:rsid w:val="00E66CE4"/>
    <w:rsid w:val="00E6735C"/>
    <w:rsid w:val="00E67EAC"/>
    <w:rsid w:val="00E70099"/>
    <w:rsid w:val="00E71977"/>
    <w:rsid w:val="00E72A0B"/>
    <w:rsid w:val="00E735D3"/>
    <w:rsid w:val="00E73C0E"/>
    <w:rsid w:val="00E75214"/>
    <w:rsid w:val="00E754B8"/>
    <w:rsid w:val="00E7791E"/>
    <w:rsid w:val="00E800F4"/>
    <w:rsid w:val="00E82ADA"/>
    <w:rsid w:val="00E84423"/>
    <w:rsid w:val="00E8505E"/>
    <w:rsid w:val="00E852CE"/>
    <w:rsid w:val="00E862B9"/>
    <w:rsid w:val="00E90508"/>
    <w:rsid w:val="00E90612"/>
    <w:rsid w:val="00E93387"/>
    <w:rsid w:val="00E942D6"/>
    <w:rsid w:val="00E9443B"/>
    <w:rsid w:val="00E95ADC"/>
    <w:rsid w:val="00E965F7"/>
    <w:rsid w:val="00E97B3D"/>
    <w:rsid w:val="00EA0056"/>
    <w:rsid w:val="00EA0BED"/>
    <w:rsid w:val="00EA162F"/>
    <w:rsid w:val="00EA1918"/>
    <w:rsid w:val="00EA1C13"/>
    <w:rsid w:val="00EA213D"/>
    <w:rsid w:val="00EA30A8"/>
    <w:rsid w:val="00EA3180"/>
    <w:rsid w:val="00EA3895"/>
    <w:rsid w:val="00EA5663"/>
    <w:rsid w:val="00EA6B82"/>
    <w:rsid w:val="00EB0B33"/>
    <w:rsid w:val="00EB11EF"/>
    <w:rsid w:val="00EB1670"/>
    <w:rsid w:val="00EB19DB"/>
    <w:rsid w:val="00EB20A6"/>
    <w:rsid w:val="00EB23A1"/>
    <w:rsid w:val="00EB3A90"/>
    <w:rsid w:val="00EB3DCD"/>
    <w:rsid w:val="00EB4DF5"/>
    <w:rsid w:val="00EB5833"/>
    <w:rsid w:val="00EB6CE4"/>
    <w:rsid w:val="00EC0FD1"/>
    <w:rsid w:val="00EC1131"/>
    <w:rsid w:val="00EC187F"/>
    <w:rsid w:val="00EC1D63"/>
    <w:rsid w:val="00EC1FCF"/>
    <w:rsid w:val="00EC29CF"/>
    <w:rsid w:val="00EC3DA9"/>
    <w:rsid w:val="00EC5FC9"/>
    <w:rsid w:val="00EC6B61"/>
    <w:rsid w:val="00EC7E34"/>
    <w:rsid w:val="00EC7EE6"/>
    <w:rsid w:val="00ED13C8"/>
    <w:rsid w:val="00ED1B7C"/>
    <w:rsid w:val="00ED3B74"/>
    <w:rsid w:val="00ED4045"/>
    <w:rsid w:val="00ED7BB9"/>
    <w:rsid w:val="00EE115C"/>
    <w:rsid w:val="00EE272A"/>
    <w:rsid w:val="00EE2A5B"/>
    <w:rsid w:val="00EE4568"/>
    <w:rsid w:val="00EE6137"/>
    <w:rsid w:val="00EE6265"/>
    <w:rsid w:val="00EF20D4"/>
    <w:rsid w:val="00EF3C33"/>
    <w:rsid w:val="00EF4958"/>
    <w:rsid w:val="00EF4B75"/>
    <w:rsid w:val="00EF551A"/>
    <w:rsid w:val="00EF5674"/>
    <w:rsid w:val="00EF5D35"/>
    <w:rsid w:val="00EF6758"/>
    <w:rsid w:val="00EF75CC"/>
    <w:rsid w:val="00F000B8"/>
    <w:rsid w:val="00F01A62"/>
    <w:rsid w:val="00F037FE"/>
    <w:rsid w:val="00F03E88"/>
    <w:rsid w:val="00F04C97"/>
    <w:rsid w:val="00F05E9C"/>
    <w:rsid w:val="00F0600A"/>
    <w:rsid w:val="00F07023"/>
    <w:rsid w:val="00F073AE"/>
    <w:rsid w:val="00F07547"/>
    <w:rsid w:val="00F07A9C"/>
    <w:rsid w:val="00F10FA4"/>
    <w:rsid w:val="00F11030"/>
    <w:rsid w:val="00F116A7"/>
    <w:rsid w:val="00F129DD"/>
    <w:rsid w:val="00F1426B"/>
    <w:rsid w:val="00F146FB"/>
    <w:rsid w:val="00F15938"/>
    <w:rsid w:val="00F21E56"/>
    <w:rsid w:val="00F242C3"/>
    <w:rsid w:val="00F2448F"/>
    <w:rsid w:val="00F25311"/>
    <w:rsid w:val="00F25427"/>
    <w:rsid w:val="00F2684E"/>
    <w:rsid w:val="00F26989"/>
    <w:rsid w:val="00F26F15"/>
    <w:rsid w:val="00F27634"/>
    <w:rsid w:val="00F30872"/>
    <w:rsid w:val="00F3159E"/>
    <w:rsid w:val="00F32791"/>
    <w:rsid w:val="00F32EDB"/>
    <w:rsid w:val="00F3429C"/>
    <w:rsid w:val="00F34573"/>
    <w:rsid w:val="00F352BF"/>
    <w:rsid w:val="00F35356"/>
    <w:rsid w:val="00F37B98"/>
    <w:rsid w:val="00F42FA6"/>
    <w:rsid w:val="00F446EA"/>
    <w:rsid w:val="00F44CBC"/>
    <w:rsid w:val="00F44FC8"/>
    <w:rsid w:val="00F4539E"/>
    <w:rsid w:val="00F45ECA"/>
    <w:rsid w:val="00F47517"/>
    <w:rsid w:val="00F501D0"/>
    <w:rsid w:val="00F5031C"/>
    <w:rsid w:val="00F507E4"/>
    <w:rsid w:val="00F518BC"/>
    <w:rsid w:val="00F54754"/>
    <w:rsid w:val="00F54FCF"/>
    <w:rsid w:val="00F5545E"/>
    <w:rsid w:val="00F55CE0"/>
    <w:rsid w:val="00F5698E"/>
    <w:rsid w:val="00F626C8"/>
    <w:rsid w:val="00F62DF2"/>
    <w:rsid w:val="00F64EC8"/>
    <w:rsid w:val="00F66FC5"/>
    <w:rsid w:val="00F67B2C"/>
    <w:rsid w:val="00F67CDA"/>
    <w:rsid w:val="00F7043C"/>
    <w:rsid w:val="00F70613"/>
    <w:rsid w:val="00F709FF"/>
    <w:rsid w:val="00F70A74"/>
    <w:rsid w:val="00F71902"/>
    <w:rsid w:val="00F72CA0"/>
    <w:rsid w:val="00F73EE2"/>
    <w:rsid w:val="00F75712"/>
    <w:rsid w:val="00F76530"/>
    <w:rsid w:val="00F76553"/>
    <w:rsid w:val="00F779E7"/>
    <w:rsid w:val="00F77B09"/>
    <w:rsid w:val="00F82EFD"/>
    <w:rsid w:val="00F8356F"/>
    <w:rsid w:val="00F8365A"/>
    <w:rsid w:val="00F83E83"/>
    <w:rsid w:val="00F8611F"/>
    <w:rsid w:val="00F865A6"/>
    <w:rsid w:val="00F903B3"/>
    <w:rsid w:val="00F932B9"/>
    <w:rsid w:val="00F932C5"/>
    <w:rsid w:val="00F933F5"/>
    <w:rsid w:val="00F93841"/>
    <w:rsid w:val="00F93C91"/>
    <w:rsid w:val="00FA1466"/>
    <w:rsid w:val="00FA585B"/>
    <w:rsid w:val="00FA5916"/>
    <w:rsid w:val="00FA5BFE"/>
    <w:rsid w:val="00FA62F2"/>
    <w:rsid w:val="00FA64AC"/>
    <w:rsid w:val="00FA794B"/>
    <w:rsid w:val="00FB3306"/>
    <w:rsid w:val="00FB3915"/>
    <w:rsid w:val="00FB3E9D"/>
    <w:rsid w:val="00FB4958"/>
    <w:rsid w:val="00FC296B"/>
    <w:rsid w:val="00FC348D"/>
    <w:rsid w:val="00FC375C"/>
    <w:rsid w:val="00FC379F"/>
    <w:rsid w:val="00FC387D"/>
    <w:rsid w:val="00FC4113"/>
    <w:rsid w:val="00FC4A44"/>
    <w:rsid w:val="00FC56EF"/>
    <w:rsid w:val="00FC6611"/>
    <w:rsid w:val="00FC677C"/>
    <w:rsid w:val="00FD0411"/>
    <w:rsid w:val="00FD07A2"/>
    <w:rsid w:val="00FD155A"/>
    <w:rsid w:val="00FD5063"/>
    <w:rsid w:val="00FD6D28"/>
    <w:rsid w:val="00FD7143"/>
    <w:rsid w:val="00FD71C7"/>
    <w:rsid w:val="00FD7876"/>
    <w:rsid w:val="00FE40DA"/>
    <w:rsid w:val="00FE7590"/>
    <w:rsid w:val="00FE7B83"/>
    <w:rsid w:val="00FF06B5"/>
    <w:rsid w:val="00FF31BC"/>
    <w:rsid w:val="00FF3F96"/>
    <w:rsid w:val="00FF53BF"/>
    <w:rsid w:val="00FF5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39969F"/>
  <w15:docId w15:val="{8068DD59-66A1-44D1-B52D-D0B974177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75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character" w:customStyle="1" w:styleId="TitleChar">
    <w:name w:val="Title Char"/>
    <w:basedOn w:val="DefaultParagraphFont"/>
    <w:link w:val="Title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rsid w:val="006877D6"/>
    <w:pPr>
      <w:spacing w:before="480" w:after="240"/>
    </w:pPr>
    <w:rPr>
      <w:rFonts w:ascii="Palatino Linotype" w:hAnsi="Palatino Linotype" w:cs="Helvetica"/>
      <w:b/>
      <w:bCs/>
      <w:color w:val="005F65"/>
      <w:sz w:val="28"/>
      <w:szCs w:val="28"/>
    </w:rPr>
  </w:style>
  <w:style w:type="paragraph" w:customStyle="1" w:styleId="CompanyBlock">
    <w:name w:val="Company Block"/>
    <w:basedOn w:val="Normal"/>
    <w:qFormat/>
    <w:rsid w:val="002B0B0F"/>
    <w:pPr>
      <w:tabs>
        <w:tab w:val="right" w:pos="10800"/>
      </w:tabs>
      <w:spacing w:after="180"/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Normal"/>
    <w:qFormat/>
    <w:rsid w:val="00F2698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after="360"/>
      <w:contextualSpacing/>
    </w:pPr>
    <w:rPr>
      <w:rFonts w:ascii="Helvetica Neue" w:eastAsia="Helvetica Neue" w:hAnsi="Helvetica Neue" w:cs="Helvetica Neue"/>
      <w:iCs/>
      <w:color w:val="282828"/>
      <w:sz w:val="20"/>
      <w:szCs w:val="20"/>
    </w:rPr>
  </w:style>
  <w:style w:type="paragraph" w:customStyle="1" w:styleId="JobDescription">
    <w:name w:val="Job Description"/>
    <w:basedOn w:val="Normal"/>
    <w:qFormat/>
    <w:rsid w:val="00F26989"/>
    <w:pPr>
      <w:pBdr>
        <w:top w:val="nil"/>
        <w:left w:val="nil"/>
        <w:bottom w:val="nil"/>
        <w:right w:val="nil"/>
        <w:between w:val="nil"/>
      </w:pBdr>
      <w:tabs>
        <w:tab w:val="right" w:pos="7155"/>
      </w:tabs>
      <w:spacing w:after="180"/>
    </w:pPr>
    <w:rPr>
      <w:rFonts w:ascii="Helvetica Neue" w:eastAsia="Helvetica Neue" w:hAnsi="Helvetica Neue" w:cs="Helvetica Neue"/>
      <w:iCs/>
      <w:color w:val="282828"/>
      <w:sz w:val="20"/>
      <w:szCs w:val="20"/>
    </w:rPr>
  </w:style>
  <w:style w:type="paragraph" w:customStyle="1" w:styleId="EduInfo">
    <w:name w:val="Edu Info"/>
    <w:basedOn w:val="Normal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rsid w:val="00B33B6A"/>
    <w:pPr>
      <w:numPr>
        <w:numId w:val="3"/>
      </w:numPr>
    </w:pPr>
    <w:rPr>
      <w:b w:val="0"/>
      <w:bCs w:val="0"/>
      <w:color w:val="50505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4357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577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8D1A45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54754"/>
    <w:rPr>
      <w:b/>
      <w:sz w:val="36"/>
      <w:szCs w:val="36"/>
    </w:rPr>
  </w:style>
  <w:style w:type="paragraph" w:customStyle="1" w:styleId="TechHeader">
    <w:name w:val="Tech Header"/>
    <w:basedOn w:val="Normal"/>
    <w:qFormat/>
    <w:rsid w:val="00E141F2"/>
    <w:pPr>
      <w:spacing w:before="120"/>
    </w:pPr>
    <w:rPr>
      <w:rFonts w:ascii="Franklin Gothic Book" w:eastAsiaTheme="minorHAnsi" w:hAnsi="Franklin Gothic Book" w:cs="FranklinGothicURW-Boo"/>
      <w:b/>
      <w:bCs/>
      <w:color w:val="0F5581"/>
      <w:sz w:val="20"/>
      <w:szCs w:val="20"/>
    </w:rPr>
  </w:style>
  <w:style w:type="paragraph" w:customStyle="1" w:styleId="TechInfo">
    <w:name w:val="Tech Info"/>
    <w:basedOn w:val="Normal"/>
    <w:qFormat/>
    <w:rsid w:val="00E141F2"/>
    <w:pPr>
      <w:spacing w:before="120"/>
    </w:pPr>
    <w:rPr>
      <w:rFonts w:ascii="Corbel" w:eastAsiaTheme="minorHAnsi" w:hAnsi="Corbel" w:cs="FranklinGothicURW-Boo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A73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90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90722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9265716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2428958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478886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7623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583804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56464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90042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87027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908701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178977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8608973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497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2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01572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5933535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2299784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1007085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80208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9303077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68262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90859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19967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81163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641042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077105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22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7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39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2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40398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029613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7882587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029093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8434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9391991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25140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04873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849229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236414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18078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435368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316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3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61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59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83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858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040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77130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12337363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117082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966457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10135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8170381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92507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52109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26895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63606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694457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8472132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140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82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6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01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81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180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5057352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9526830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148137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4930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26103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34995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41050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41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4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3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59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447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589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4379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1525697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988125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621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2992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381792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926719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85688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94195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88715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071524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0594749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715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3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2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1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47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01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70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954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5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1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1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89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30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26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9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29669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1486273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83736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521293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30270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16236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33244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53609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01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4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9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54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148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061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7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6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5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2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5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3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9324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3470031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2593491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409128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11142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76514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6727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913960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37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813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272235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2786643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390640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57708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11933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69167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86197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072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9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4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14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2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8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68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74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52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2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46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361234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6729518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110937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8976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59056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28416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080898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894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45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hannanjaytewari900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dhananjaytewari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p0h689Adw2TjPASvdZon1jruTw==">AMUW2mXTgbwGb5axzKfUytkatmsr7KTTGvyc0gF2DH/SpAz08RIHE5xsxZBNS/oANoB6ve7VSHPGwb9YUqrT9p1jd/o1LIHN4BQ3tJHwd3i7N1egn0JNkQ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14</Words>
  <Characters>3725</Characters>
  <Application>Microsoft Office Word</Application>
  <DocSecurity>0</DocSecurity>
  <Lines>5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yiwa Olagbaju, Scrum Master, It Project Manager's Resume</vt:lpstr>
    </vt:vector>
  </TitlesOfParts>
  <Company/>
  <LinksUpToDate>false</LinksUpToDate>
  <CharactersWithSpaces>4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ananjay Tewari's Resume</dc:title>
  <dc:creator>Dhananjay Tewari</dc:creator>
  <cp:lastModifiedBy>Dhananjay Tewari</cp:lastModifiedBy>
  <cp:revision>4</cp:revision>
  <dcterms:created xsi:type="dcterms:W3CDTF">2024-06-24T09:41:00Z</dcterms:created>
  <dcterms:modified xsi:type="dcterms:W3CDTF">2024-07-07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GoGeMo1-v1</vt:lpwstr>
  </property>
  <property fmtid="{D5CDD505-2E9C-101B-9397-08002B2CF9AE}" pid="3" name="GrammarlyDocumentId">
    <vt:lpwstr>246595dbcdca1750ecf4fa2e8bc84a6cdd43434daef7715a74ae14386e7d39cd</vt:lpwstr>
  </property>
  <property fmtid="{D5CDD505-2E9C-101B-9397-08002B2CF9AE}" pid="4" name="tal_id">
    <vt:lpwstr>36088f7a9f8799ab6e4f372dd6752f3a</vt:lpwstr>
  </property>
  <property fmtid="{D5CDD505-2E9C-101B-9397-08002B2CF9AE}" pid="5" name="app_source">
    <vt:lpwstr>rezbiz</vt:lpwstr>
  </property>
  <property fmtid="{D5CDD505-2E9C-101B-9397-08002B2CF9AE}" pid="6" name="app_id">
    <vt:lpwstr>1280876</vt:lpwstr>
  </property>
  <property fmtid="{D5CDD505-2E9C-101B-9397-08002B2CF9AE}" pid="7" name="DocumentIntegrity">
    <vt:lpwstr>native</vt:lpwstr>
  </property>
  <property fmtid="{D5CDD505-2E9C-101B-9397-08002B2CF9AE}" pid="8" name="SavedOnce">
    <vt:lpwstr>true</vt:lpwstr>
  </property>
  <property fmtid="{D5CDD505-2E9C-101B-9397-08002B2CF9AE}" pid="9" name="ClassificationContentMarkingFooterShapeIds">
    <vt:lpwstr>1b21df25,416a41ee,63f81fa7</vt:lpwstr>
  </property>
  <property fmtid="{D5CDD505-2E9C-101B-9397-08002B2CF9AE}" pid="10" name="ClassificationContentMarkingFooterFontProps">
    <vt:lpwstr>#000000,10,Calibri</vt:lpwstr>
  </property>
  <property fmtid="{D5CDD505-2E9C-101B-9397-08002B2CF9AE}" pid="11" name="ClassificationContentMarkingFooterText">
    <vt:lpwstr>Mott MacDonald Restricted</vt:lpwstr>
  </property>
  <property fmtid="{D5CDD505-2E9C-101B-9397-08002B2CF9AE}" pid="12" name="MSIP_Label_f49efa9f-42fe-4312-9503-c89a219c0830_Enabled">
    <vt:lpwstr>true</vt:lpwstr>
  </property>
  <property fmtid="{D5CDD505-2E9C-101B-9397-08002B2CF9AE}" pid="13" name="MSIP_Label_f49efa9f-42fe-4312-9503-c89a219c0830_SetDate">
    <vt:lpwstr>2024-06-17T12:39:55Z</vt:lpwstr>
  </property>
  <property fmtid="{D5CDD505-2E9C-101B-9397-08002B2CF9AE}" pid="14" name="MSIP_Label_f49efa9f-42fe-4312-9503-c89a219c0830_Method">
    <vt:lpwstr>Standard</vt:lpwstr>
  </property>
  <property fmtid="{D5CDD505-2E9C-101B-9397-08002B2CF9AE}" pid="15" name="MSIP_Label_f49efa9f-42fe-4312-9503-c89a219c0830_Name">
    <vt:lpwstr>MM RESTRICTED</vt:lpwstr>
  </property>
  <property fmtid="{D5CDD505-2E9C-101B-9397-08002B2CF9AE}" pid="16" name="MSIP_Label_f49efa9f-42fe-4312-9503-c89a219c0830_SiteId">
    <vt:lpwstr>a2bed0c4-5957-4f73-b0c2-a811407590fb</vt:lpwstr>
  </property>
  <property fmtid="{D5CDD505-2E9C-101B-9397-08002B2CF9AE}" pid="17" name="MSIP_Label_f49efa9f-42fe-4312-9503-c89a219c0830_ActionId">
    <vt:lpwstr>00db2af9-45d9-433e-a97d-bad98ff48221</vt:lpwstr>
  </property>
  <property fmtid="{D5CDD505-2E9C-101B-9397-08002B2CF9AE}" pid="18" name="MSIP_Label_f49efa9f-42fe-4312-9503-c89a219c0830_ContentBits">
    <vt:lpwstr>2</vt:lpwstr>
  </property>
</Properties>
</file>